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603326894"/>
        <w:docPartObj>
          <w:docPartGallery w:val="Cover Pages"/>
          <w:docPartUnique/>
        </w:docPartObj>
      </w:sdtPr>
      <w:sdtContent>
        <w:p w:rsidR="00A47898" w:rsidRPr="004609B9" w:rsidRDefault="00A47898">
          <w:r w:rsidRPr="004609B9">
            <w:rPr>
              <w:noProof/>
              <w:lang w:eastAsia="en-GB"/>
            </w:rPr>
            <mc:AlternateContent>
              <mc:Choice Requires="wpg">
                <w:drawing>
                  <wp:anchor distT="0" distB="0" distL="114300" distR="114300" simplePos="0" relativeHeight="251659264" behindDoc="1" locked="0" layoutInCell="1" allowOverlap="1">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1714152823"/>
                                    <w:dataBinding w:prefixMappings="xmlns:ns0='http://purl.org/dc/elements/1.1/' xmlns:ns1='http://schemas.openxmlformats.org/package/2006/metadata/core-properties' " w:xpath="/ns1:coreProperties[1]/ns0:creator[1]" w:storeItemID="{6C3C8BC8-F283-45AE-878A-BAB7291924A1}"/>
                                    <w:text/>
                                  </w:sdtPr>
                                  <w:sdtContent>
                                    <w:p w:rsidR="00A47898" w:rsidRDefault="00A47898">
                                      <w:pPr>
                                        <w:pStyle w:val="NoSpacing"/>
                                        <w:spacing w:before="120"/>
                                        <w:jc w:val="center"/>
                                        <w:rPr>
                                          <w:color w:val="FFFFFF" w:themeColor="background1"/>
                                        </w:rPr>
                                      </w:pPr>
                                      <w:r w:rsidRPr="00A47898">
                                        <w:rPr>
                                          <w:color w:val="FFFFFF" w:themeColor="background1"/>
                                        </w:rPr>
                                        <w:t>Marian Terchilă</w:t>
                                      </w:r>
                                      <w:r>
                                        <w:rPr>
                                          <w:color w:val="FFFFFF" w:themeColor="background1"/>
                                        </w:rPr>
                                        <w:t xml:space="preserve"> </w:t>
                                      </w:r>
                                      <w:r w:rsidRPr="00A47898">
                                        <w:rPr>
                                          <w:color w:val="FFFFFF" w:themeColor="background1"/>
                                        </w:rPr>
                                        <w:t>- 1819263 &amp; Vadim Stasiev - 1900872</w:t>
                                      </w:r>
                                    </w:p>
                                  </w:sdtContent>
                                </w:sdt>
                                <w:p w:rsidR="00A47898" w:rsidRDefault="00A47898">
                                  <w:pPr>
                                    <w:pStyle w:val="NoSpacing"/>
                                    <w:spacing w:before="120"/>
                                    <w:jc w:val="center"/>
                                    <w:rPr>
                                      <w:color w:val="FFFFFF" w:themeColor="background1"/>
                                    </w:rPr>
                                  </w:pPr>
                                  <w:sdt>
                                    <w:sdtPr>
                                      <w:rPr>
                                        <w:caps/>
                                        <w:color w:val="FFFFFF" w:themeColor="background1"/>
                                      </w:rPr>
                                      <w:alias w:val="Company"/>
                                      <w:tag w:val=""/>
                                      <w:id w:val="2091194256"/>
                                      <w:dataBinding w:prefixMappings="xmlns:ns0='http://schemas.openxmlformats.org/officeDocument/2006/extended-properties' " w:xpath="/ns0:Properties[1]/ns0:Company[1]" w:storeItemID="{6668398D-A668-4E3E-A5EB-62B293D839F1}"/>
                                      <w:text/>
                                    </w:sdtPr>
                                    <w:sdtContent>
                                      <w:r>
                                        <w:rPr>
                                          <w:caps/>
                                          <w:color w:val="FFFFFF" w:themeColor="background1"/>
                                        </w:rPr>
                                        <w:t>University of Bedfordshire</w:t>
                                      </w:r>
                                    </w:sdtContent>
                                  </w:sdt>
                                  <w:r>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72"/>
                                      <w:szCs w:val="72"/>
                                    </w:rPr>
                                    <w:alias w:val="Title"/>
                                    <w:tag w:val=""/>
                                    <w:id w:val="1239521077"/>
                                    <w:dataBinding w:prefixMappings="xmlns:ns0='http://purl.org/dc/elements/1.1/' xmlns:ns1='http://schemas.openxmlformats.org/package/2006/metadata/core-properties' " w:xpath="/ns1:coreProperties[1]/ns0:title[1]" w:storeItemID="{6C3C8BC8-F283-45AE-878A-BAB7291924A1}"/>
                                    <w:text/>
                                  </w:sdtPr>
                                  <w:sdtContent>
                                    <w:p w:rsidR="00A47898" w:rsidRDefault="00A47898">
                                      <w:pPr>
                                        <w:pStyle w:val="NoSpacing"/>
                                        <w:jc w:val="center"/>
                                        <w:rPr>
                                          <w:rFonts w:asciiTheme="majorHAnsi" w:eastAsiaTheme="majorEastAsia" w:hAnsiTheme="majorHAnsi" w:cstheme="majorBidi"/>
                                          <w:caps/>
                                          <w:color w:val="5B9BD5" w:themeColor="accent1"/>
                                          <w:sz w:val="72"/>
                                          <w:szCs w:val="72"/>
                                        </w:rPr>
                                      </w:pPr>
                                      <w:r w:rsidRPr="00A47898">
                                        <w:rPr>
                                          <w:rFonts w:asciiTheme="majorHAnsi" w:eastAsiaTheme="majorEastAsia" w:hAnsiTheme="majorHAnsi" w:cstheme="majorBidi"/>
                                          <w:caps/>
                                          <w:color w:val="5B9BD5" w:themeColor="accent1"/>
                                          <w:sz w:val="72"/>
                                          <w:szCs w:val="72"/>
                                        </w:rPr>
                                        <w:t>Assignment 2</w:t>
                                      </w:r>
                                      <w:r>
                                        <w:rPr>
                                          <w:rFonts w:asciiTheme="majorHAnsi" w:eastAsiaTheme="majorEastAsia" w:hAnsiTheme="majorHAnsi" w:cstheme="majorBidi"/>
                                          <w:caps/>
                                          <w:color w:val="5B9BD5" w:themeColor="accent1"/>
                                          <w:sz w:val="72"/>
                                          <w:szCs w:val="72"/>
                                        </w:rPr>
                                        <w:t xml:space="preserve"> - </w:t>
                                      </w:r>
                                      <w:r w:rsidRPr="00A47898">
                                        <w:rPr>
                                          <w:rFonts w:asciiTheme="majorHAnsi" w:eastAsiaTheme="majorEastAsia" w:hAnsiTheme="majorHAnsi" w:cstheme="majorBidi"/>
                                          <w:caps/>
                                          <w:color w:val="5B9BD5" w:themeColor="accent1"/>
                                          <w:sz w:val="72"/>
                                          <w:szCs w:val="72"/>
                                        </w:rPr>
                                        <w:t>MOBILE APPLICATION DEVELOPMENT</w:t>
                                      </w:r>
                                      <w:r>
                                        <w:rPr>
                                          <w:rFonts w:asciiTheme="majorHAnsi" w:eastAsiaTheme="majorEastAsia" w:hAnsiTheme="majorHAnsi" w:cstheme="majorBidi"/>
                                          <w:caps/>
                                          <w:color w:val="5B9BD5" w:themeColor="accent1"/>
                                          <w:sz w:val="72"/>
                                          <w:szCs w:val="72"/>
                                        </w:rPr>
                                        <w:t xml:space="preserve"> Group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5b9bd5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5b9bd5 [3204]" stroked="f" strokeweight="1pt">
                      <v:textbox inset="36pt,57.6pt,36pt,36pt">
                        <w:txbxContent>
                          <w:sdt>
                            <w:sdtPr>
                              <w:rPr>
                                <w:color w:val="FFFFFF" w:themeColor="background1"/>
                              </w:rPr>
                              <w:alias w:val="Author"/>
                              <w:tag w:val=""/>
                              <w:id w:val="1714152823"/>
                              <w:dataBinding w:prefixMappings="xmlns:ns0='http://purl.org/dc/elements/1.1/' xmlns:ns1='http://schemas.openxmlformats.org/package/2006/metadata/core-properties' " w:xpath="/ns1:coreProperties[1]/ns0:creator[1]" w:storeItemID="{6C3C8BC8-F283-45AE-878A-BAB7291924A1}"/>
                              <w:text/>
                            </w:sdtPr>
                            <w:sdtContent>
                              <w:p w:rsidR="00A47898" w:rsidRDefault="00A47898">
                                <w:pPr>
                                  <w:pStyle w:val="NoSpacing"/>
                                  <w:spacing w:before="120"/>
                                  <w:jc w:val="center"/>
                                  <w:rPr>
                                    <w:color w:val="FFFFFF" w:themeColor="background1"/>
                                  </w:rPr>
                                </w:pPr>
                                <w:r w:rsidRPr="00A47898">
                                  <w:rPr>
                                    <w:color w:val="FFFFFF" w:themeColor="background1"/>
                                  </w:rPr>
                                  <w:t>Marian Terchilă</w:t>
                                </w:r>
                                <w:r>
                                  <w:rPr>
                                    <w:color w:val="FFFFFF" w:themeColor="background1"/>
                                  </w:rPr>
                                  <w:t xml:space="preserve"> </w:t>
                                </w:r>
                                <w:r w:rsidRPr="00A47898">
                                  <w:rPr>
                                    <w:color w:val="FFFFFF" w:themeColor="background1"/>
                                  </w:rPr>
                                  <w:t>- 1819263 &amp; Vadim Stasiev - 1900872</w:t>
                                </w:r>
                              </w:p>
                            </w:sdtContent>
                          </w:sdt>
                          <w:p w:rsidR="00A47898" w:rsidRDefault="00A47898">
                            <w:pPr>
                              <w:pStyle w:val="NoSpacing"/>
                              <w:spacing w:before="120"/>
                              <w:jc w:val="center"/>
                              <w:rPr>
                                <w:color w:val="FFFFFF" w:themeColor="background1"/>
                              </w:rPr>
                            </w:pPr>
                            <w:sdt>
                              <w:sdtPr>
                                <w:rPr>
                                  <w:caps/>
                                  <w:color w:val="FFFFFF" w:themeColor="background1"/>
                                </w:rPr>
                                <w:alias w:val="Company"/>
                                <w:tag w:val=""/>
                                <w:id w:val="2091194256"/>
                                <w:dataBinding w:prefixMappings="xmlns:ns0='http://schemas.openxmlformats.org/officeDocument/2006/extended-properties' " w:xpath="/ns0:Properties[1]/ns0:Company[1]" w:storeItemID="{6668398D-A668-4E3E-A5EB-62B293D839F1}"/>
                                <w:text/>
                              </w:sdtPr>
                              <w:sdtContent>
                                <w:r>
                                  <w:rPr>
                                    <w:caps/>
                                    <w:color w:val="FFFFFF" w:themeColor="background1"/>
                                  </w:rPr>
                                  <w:t>University of Bedfordshire</w:t>
                                </w:r>
                              </w:sdtContent>
                            </w:sdt>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B9BD5" w:themeColor="accent1"/>
                                <w:sz w:val="72"/>
                                <w:szCs w:val="72"/>
                              </w:rPr>
                              <w:alias w:val="Title"/>
                              <w:tag w:val=""/>
                              <w:id w:val="1239521077"/>
                              <w:dataBinding w:prefixMappings="xmlns:ns0='http://purl.org/dc/elements/1.1/' xmlns:ns1='http://schemas.openxmlformats.org/package/2006/metadata/core-properties' " w:xpath="/ns1:coreProperties[1]/ns0:title[1]" w:storeItemID="{6C3C8BC8-F283-45AE-878A-BAB7291924A1}"/>
                              <w:text/>
                            </w:sdtPr>
                            <w:sdtContent>
                              <w:p w:rsidR="00A47898" w:rsidRDefault="00A47898">
                                <w:pPr>
                                  <w:pStyle w:val="NoSpacing"/>
                                  <w:jc w:val="center"/>
                                  <w:rPr>
                                    <w:rFonts w:asciiTheme="majorHAnsi" w:eastAsiaTheme="majorEastAsia" w:hAnsiTheme="majorHAnsi" w:cstheme="majorBidi"/>
                                    <w:caps/>
                                    <w:color w:val="5B9BD5" w:themeColor="accent1"/>
                                    <w:sz w:val="72"/>
                                    <w:szCs w:val="72"/>
                                  </w:rPr>
                                </w:pPr>
                                <w:r w:rsidRPr="00A47898">
                                  <w:rPr>
                                    <w:rFonts w:asciiTheme="majorHAnsi" w:eastAsiaTheme="majorEastAsia" w:hAnsiTheme="majorHAnsi" w:cstheme="majorBidi"/>
                                    <w:caps/>
                                    <w:color w:val="5B9BD5" w:themeColor="accent1"/>
                                    <w:sz w:val="72"/>
                                    <w:szCs w:val="72"/>
                                  </w:rPr>
                                  <w:t>Assignment 2</w:t>
                                </w:r>
                                <w:r>
                                  <w:rPr>
                                    <w:rFonts w:asciiTheme="majorHAnsi" w:eastAsiaTheme="majorEastAsia" w:hAnsiTheme="majorHAnsi" w:cstheme="majorBidi"/>
                                    <w:caps/>
                                    <w:color w:val="5B9BD5" w:themeColor="accent1"/>
                                    <w:sz w:val="72"/>
                                    <w:szCs w:val="72"/>
                                  </w:rPr>
                                  <w:t xml:space="preserve"> - </w:t>
                                </w:r>
                                <w:r w:rsidRPr="00A47898">
                                  <w:rPr>
                                    <w:rFonts w:asciiTheme="majorHAnsi" w:eastAsiaTheme="majorEastAsia" w:hAnsiTheme="majorHAnsi" w:cstheme="majorBidi"/>
                                    <w:caps/>
                                    <w:color w:val="5B9BD5" w:themeColor="accent1"/>
                                    <w:sz w:val="72"/>
                                    <w:szCs w:val="72"/>
                                  </w:rPr>
                                  <w:t>MOBILE APPLICATION DEVELOPMENT</w:t>
                                </w:r>
                                <w:r>
                                  <w:rPr>
                                    <w:rFonts w:asciiTheme="majorHAnsi" w:eastAsiaTheme="majorEastAsia" w:hAnsiTheme="majorHAnsi" w:cstheme="majorBidi"/>
                                    <w:caps/>
                                    <w:color w:val="5B9BD5" w:themeColor="accent1"/>
                                    <w:sz w:val="72"/>
                                    <w:szCs w:val="72"/>
                                  </w:rPr>
                                  <w:t xml:space="preserve"> Group report</w:t>
                                </w:r>
                              </w:p>
                            </w:sdtContent>
                          </w:sdt>
                        </w:txbxContent>
                      </v:textbox>
                    </v:shape>
                    <w10:wrap anchorx="page" anchory="page"/>
                  </v:group>
                </w:pict>
              </mc:Fallback>
            </mc:AlternateContent>
          </w:r>
        </w:p>
        <w:p w:rsidR="00A47898" w:rsidRPr="004609B9" w:rsidRDefault="00A47898">
          <w:pPr>
            <w:spacing w:line="240" w:lineRule="auto"/>
            <w:rPr>
              <w:rFonts w:asciiTheme="majorHAnsi" w:eastAsiaTheme="majorEastAsia" w:hAnsiTheme="majorHAnsi" w:cs="Mangal"/>
              <w:color w:val="2E74B5" w:themeColor="accent1" w:themeShade="BF"/>
              <w:sz w:val="32"/>
              <w:szCs w:val="29"/>
            </w:rPr>
          </w:pPr>
          <w:r w:rsidRPr="004609B9">
            <w:br w:type="page"/>
          </w:r>
        </w:p>
      </w:sdtContent>
    </w:sdt>
    <w:sdt>
      <w:sdtPr>
        <w:id w:val="1551338273"/>
        <w:docPartObj>
          <w:docPartGallery w:val="Table of Contents"/>
          <w:docPartUnique/>
        </w:docPartObj>
      </w:sdtPr>
      <w:sdtEndPr>
        <w:rPr>
          <w:rFonts w:ascii="Times New Roman" w:eastAsia="Noto Serif CJK SC" w:hAnsi="Times New Roman" w:cs="Lohit Devanagari"/>
          <w:b/>
          <w:bCs/>
          <w:noProof/>
          <w:color w:val="auto"/>
          <w:kern w:val="3"/>
          <w:sz w:val="22"/>
          <w:szCs w:val="24"/>
          <w:lang w:val="en-GB" w:eastAsia="zh-CN" w:bidi="hi-IN"/>
        </w:rPr>
      </w:sdtEndPr>
      <w:sdtContent>
        <w:p w:rsidR="008C13C6" w:rsidRPr="004609B9" w:rsidRDefault="008C13C6">
          <w:pPr>
            <w:pStyle w:val="TOCHeading"/>
          </w:pPr>
          <w:r w:rsidRPr="004609B9">
            <w:t>Table of Contents</w:t>
          </w:r>
        </w:p>
        <w:p w:rsidR="008C13C6" w:rsidRPr="004609B9" w:rsidRDefault="008C13C6">
          <w:pPr>
            <w:pStyle w:val="TOC1"/>
            <w:tabs>
              <w:tab w:val="right" w:leader="dot" w:pos="9016"/>
            </w:tabs>
            <w:rPr>
              <w:noProof/>
            </w:rPr>
          </w:pPr>
          <w:r w:rsidRPr="004609B9">
            <w:fldChar w:fldCharType="begin"/>
          </w:r>
          <w:r w:rsidRPr="004609B9">
            <w:instrText xml:space="preserve"> TOC \o "1-3" \h \z \u </w:instrText>
          </w:r>
          <w:r w:rsidRPr="004609B9">
            <w:fldChar w:fldCharType="separate"/>
          </w:r>
          <w:hyperlink w:anchor="_Toc62174713" w:history="1">
            <w:r w:rsidRPr="004609B9">
              <w:rPr>
                <w:rStyle w:val="Hyperlink"/>
                <w:noProof/>
              </w:rPr>
              <w:t>Introduction</w:t>
            </w:r>
            <w:r w:rsidRPr="004609B9">
              <w:rPr>
                <w:noProof/>
                <w:webHidden/>
              </w:rPr>
              <w:tab/>
            </w:r>
            <w:r w:rsidRPr="004609B9">
              <w:rPr>
                <w:noProof/>
                <w:webHidden/>
              </w:rPr>
              <w:fldChar w:fldCharType="begin"/>
            </w:r>
            <w:r w:rsidRPr="004609B9">
              <w:rPr>
                <w:noProof/>
                <w:webHidden/>
              </w:rPr>
              <w:instrText xml:space="preserve"> PAGEREF _Toc62174713 \h </w:instrText>
            </w:r>
            <w:r w:rsidRPr="004609B9">
              <w:rPr>
                <w:noProof/>
                <w:webHidden/>
              </w:rPr>
            </w:r>
            <w:r w:rsidRPr="004609B9">
              <w:rPr>
                <w:noProof/>
                <w:webHidden/>
              </w:rPr>
              <w:fldChar w:fldCharType="separate"/>
            </w:r>
            <w:r w:rsidRPr="004609B9">
              <w:rPr>
                <w:noProof/>
                <w:webHidden/>
              </w:rPr>
              <w:t>2</w:t>
            </w:r>
            <w:r w:rsidRPr="004609B9">
              <w:rPr>
                <w:noProof/>
                <w:webHidden/>
              </w:rPr>
              <w:fldChar w:fldCharType="end"/>
            </w:r>
          </w:hyperlink>
        </w:p>
        <w:p w:rsidR="008C13C6" w:rsidRPr="004609B9" w:rsidRDefault="008C13C6">
          <w:pPr>
            <w:pStyle w:val="TOC2"/>
            <w:tabs>
              <w:tab w:val="right" w:leader="dot" w:pos="9016"/>
            </w:tabs>
            <w:rPr>
              <w:noProof/>
            </w:rPr>
          </w:pPr>
          <w:hyperlink w:anchor="_Toc62174714" w:history="1">
            <w:r w:rsidRPr="004609B9">
              <w:rPr>
                <w:rStyle w:val="Hyperlink"/>
                <w:noProof/>
              </w:rPr>
              <w:t>Project Overview</w:t>
            </w:r>
            <w:r w:rsidRPr="004609B9">
              <w:rPr>
                <w:noProof/>
                <w:webHidden/>
              </w:rPr>
              <w:tab/>
            </w:r>
            <w:r w:rsidRPr="004609B9">
              <w:rPr>
                <w:noProof/>
                <w:webHidden/>
              </w:rPr>
              <w:fldChar w:fldCharType="begin"/>
            </w:r>
            <w:r w:rsidRPr="004609B9">
              <w:rPr>
                <w:noProof/>
                <w:webHidden/>
              </w:rPr>
              <w:instrText xml:space="preserve"> PAGEREF _Toc62174714 \h </w:instrText>
            </w:r>
            <w:r w:rsidRPr="004609B9">
              <w:rPr>
                <w:noProof/>
                <w:webHidden/>
              </w:rPr>
            </w:r>
            <w:r w:rsidRPr="004609B9">
              <w:rPr>
                <w:noProof/>
                <w:webHidden/>
              </w:rPr>
              <w:fldChar w:fldCharType="separate"/>
            </w:r>
            <w:r w:rsidRPr="004609B9">
              <w:rPr>
                <w:noProof/>
                <w:webHidden/>
              </w:rPr>
              <w:t>2</w:t>
            </w:r>
            <w:r w:rsidRPr="004609B9">
              <w:rPr>
                <w:noProof/>
                <w:webHidden/>
              </w:rPr>
              <w:fldChar w:fldCharType="end"/>
            </w:r>
          </w:hyperlink>
        </w:p>
        <w:p w:rsidR="008C13C6" w:rsidRPr="004609B9" w:rsidRDefault="008C13C6">
          <w:pPr>
            <w:pStyle w:val="TOC2"/>
            <w:tabs>
              <w:tab w:val="right" w:leader="dot" w:pos="9016"/>
            </w:tabs>
            <w:rPr>
              <w:noProof/>
            </w:rPr>
          </w:pPr>
          <w:hyperlink w:anchor="_Toc62174715" w:history="1">
            <w:r w:rsidRPr="004609B9">
              <w:rPr>
                <w:rStyle w:val="Hyperlink"/>
                <w:noProof/>
              </w:rPr>
              <w:t>Aims and Objectives</w:t>
            </w:r>
            <w:r w:rsidRPr="004609B9">
              <w:rPr>
                <w:noProof/>
                <w:webHidden/>
              </w:rPr>
              <w:tab/>
            </w:r>
            <w:r w:rsidRPr="004609B9">
              <w:rPr>
                <w:noProof/>
                <w:webHidden/>
              </w:rPr>
              <w:fldChar w:fldCharType="begin"/>
            </w:r>
            <w:r w:rsidRPr="004609B9">
              <w:rPr>
                <w:noProof/>
                <w:webHidden/>
              </w:rPr>
              <w:instrText xml:space="preserve"> PAGEREF _Toc62174715 \h </w:instrText>
            </w:r>
            <w:r w:rsidRPr="004609B9">
              <w:rPr>
                <w:noProof/>
                <w:webHidden/>
              </w:rPr>
            </w:r>
            <w:r w:rsidRPr="004609B9">
              <w:rPr>
                <w:noProof/>
                <w:webHidden/>
              </w:rPr>
              <w:fldChar w:fldCharType="separate"/>
            </w:r>
            <w:r w:rsidRPr="004609B9">
              <w:rPr>
                <w:noProof/>
                <w:webHidden/>
              </w:rPr>
              <w:t>2</w:t>
            </w:r>
            <w:r w:rsidRPr="004609B9">
              <w:rPr>
                <w:noProof/>
                <w:webHidden/>
              </w:rPr>
              <w:fldChar w:fldCharType="end"/>
            </w:r>
          </w:hyperlink>
        </w:p>
        <w:p w:rsidR="008C13C6" w:rsidRPr="004609B9" w:rsidRDefault="008C13C6">
          <w:pPr>
            <w:pStyle w:val="TOC2"/>
            <w:tabs>
              <w:tab w:val="right" w:leader="dot" w:pos="9016"/>
            </w:tabs>
            <w:rPr>
              <w:noProof/>
            </w:rPr>
          </w:pPr>
          <w:hyperlink w:anchor="_Toc62174716" w:history="1">
            <w:r w:rsidRPr="004609B9">
              <w:rPr>
                <w:rStyle w:val="Hyperlink"/>
                <w:noProof/>
              </w:rPr>
              <w:t>Justification of selection of Particular Technologies or Techniques</w:t>
            </w:r>
            <w:r w:rsidRPr="004609B9">
              <w:rPr>
                <w:noProof/>
                <w:webHidden/>
              </w:rPr>
              <w:tab/>
            </w:r>
            <w:r w:rsidRPr="004609B9">
              <w:rPr>
                <w:noProof/>
                <w:webHidden/>
              </w:rPr>
              <w:fldChar w:fldCharType="begin"/>
            </w:r>
            <w:r w:rsidRPr="004609B9">
              <w:rPr>
                <w:noProof/>
                <w:webHidden/>
              </w:rPr>
              <w:instrText xml:space="preserve"> PAGEREF _Toc62174716 \h </w:instrText>
            </w:r>
            <w:r w:rsidRPr="004609B9">
              <w:rPr>
                <w:noProof/>
                <w:webHidden/>
              </w:rPr>
            </w:r>
            <w:r w:rsidRPr="004609B9">
              <w:rPr>
                <w:noProof/>
                <w:webHidden/>
              </w:rPr>
              <w:fldChar w:fldCharType="separate"/>
            </w:r>
            <w:r w:rsidRPr="004609B9">
              <w:rPr>
                <w:noProof/>
                <w:webHidden/>
              </w:rPr>
              <w:t>2</w:t>
            </w:r>
            <w:r w:rsidRPr="004609B9">
              <w:rPr>
                <w:noProof/>
                <w:webHidden/>
              </w:rPr>
              <w:fldChar w:fldCharType="end"/>
            </w:r>
          </w:hyperlink>
        </w:p>
        <w:p w:rsidR="008C13C6" w:rsidRPr="004609B9" w:rsidRDefault="008C13C6">
          <w:pPr>
            <w:pStyle w:val="TOC1"/>
            <w:tabs>
              <w:tab w:val="right" w:leader="dot" w:pos="9016"/>
            </w:tabs>
            <w:rPr>
              <w:noProof/>
            </w:rPr>
          </w:pPr>
          <w:hyperlink w:anchor="_Toc62174717" w:history="1">
            <w:r w:rsidRPr="004609B9">
              <w:rPr>
                <w:rStyle w:val="Hyperlink"/>
                <w:noProof/>
              </w:rPr>
              <w:t>Secondary Market Research</w:t>
            </w:r>
            <w:r w:rsidRPr="004609B9">
              <w:rPr>
                <w:noProof/>
                <w:webHidden/>
              </w:rPr>
              <w:tab/>
            </w:r>
            <w:r w:rsidRPr="004609B9">
              <w:rPr>
                <w:noProof/>
                <w:webHidden/>
              </w:rPr>
              <w:fldChar w:fldCharType="begin"/>
            </w:r>
            <w:r w:rsidRPr="004609B9">
              <w:rPr>
                <w:noProof/>
                <w:webHidden/>
              </w:rPr>
              <w:instrText xml:space="preserve"> PAGEREF _Toc62174717 \h </w:instrText>
            </w:r>
            <w:r w:rsidRPr="004609B9">
              <w:rPr>
                <w:noProof/>
                <w:webHidden/>
              </w:rPr>
            </w:r>
            <w:r w:rsidRPr="004609B9">
              <w:rPr>
                <w:noProof/>
                <w:webHidden/>
              </w:rPr>
              <w:fldChar w:fldCharType="separate"/>
            </w:r>
            <w:r w:rsidRPr="004609B9">
              <w:rPr>
                <w:noProof/>
                <w:webHidden/>
              </w:rPr>
              <w:t>3</w:t>
            </w:r>
            <w:r w:rsidRPr="004609B9">
              <w:rPr>
                <w:noProof/>
                <w:webHidden/>
              </w:rPr>
              <w:fldChar w:fldCharType="end"/>
            </w:r>
          </w:hyperlink>
        </w:p>
        <w:p w:rsidR="008C13C6" w:rsidRPr="004609B9" w:rsidRDefault="008C13C6">
          <w:pPr>
            <w:pStyle w:val="TOC2"/>
            <w:tabs>
              <w:tab w:val="right" w:leader="dot" w:pos="9016"/>
            </w:tabs>
            <w:rPr>
              <w:noProof/>
            </w:rPr>
          </w:pPr>
          <w:hyperlink w:anchor="_Toc62174718" w:history="1">
            <w:r w:rsidRPr="004609B9">
              <w:rPr>
                <w:rStyle w:val="Hyperlink"/>
                <w:noProof/>
              </w:rPr>
              <w:t>Daylio</w:t>
            </w:r>
            <w:r w:rsidRPr="004609B9">
              <w:rPr>
                <w:noProof/>
                <w:webHidden/>
              </w:rPr>
              <w:tab/>
            </w:r>
            <w:r w:rsidRPr="004609B9">
              <w:rPr>
                <w:noProof/>
                <w:webHidden/>
              </w:rPr>
              <w:fldChar w:fldCharType="begin"/>
            </w:r>
            <w:r w:rsidRPr="004609B9">
              <w:rPr>
                <w:noProof/>
                <w:webHidden/>
              </w:rPr>
              <w:instrText xml:space="preserve"> PAGEREF _Toc62174718 \h </w:instrText>
            </w:r>
            <w:r w:rsidRPr="004609B9">
              <w:rPr>
                <w:noProof/>
                <w:webHidden/>
              </w:rPr>
            </w:r>
            <w:r w:rsidRPr="004609B9">
              <w:rPr>
                <w:noProof/>
                <w:webHidden/>
              </w:rPr>
              <w:fldChar w:fldCharType="separate"/>
            </w:r>
            <w:r w:rsidRPr="004609B9">
              <w:rPr>
                <w:noProof/>
                <w:webHidden/>
              </w:rPr>
              <w:t>3</w:t>
            </w:r>
            <w:r w:rsidRPr="004609B9">
              <w:rPr>
                <w:noProof/>
                <w:webHidden/>
              </w:rPr>
              <w:fldChar w:fldCharType="end"/>
            </w:r>
          </w:hyperlink>
        </w:p>
        <w:p w:rsidR="008C13C6" w:rsidRPr="004609B9" w:rsidRDefault="008C13C6">
          <w:pPr>
            <w:pStyle w:val="TOC2"/>
            <w:tabs>
              <w:tab w:val="right" w:leader="dot" w:pos="9016"/>
            </w:tabs>
            <w:rPr>
              <w:noProof/>
            </w:rPr>
          </w:pPr>
          <w:hyperlink w:anchor="_Toc62174719" w:history="1">
            <w:r w:rsidRPr="004609B9">
              <w:rPr>
                <w:rStyle w:val="Hyperlink"/>
                <w:noProof/>
              </w:rPr>
              <w:t>Moodflow</w:t>
            </w:r>
            <w:r w:rsidRPr="004609B9">
              <w:rPr>
                <w:noProof/>
                <w:webHidden/>
              </w:rPr>
              <w:tab/>
            </w:r>
            <w:r w:rsidRPr="004609B9">
              <w:rPr>
                <w:noProof/>
                <w:webHidden/>
              </w:rPr>
              <w:fldChar w:fldCharType="begin"/>
            </w:r>
            <w:r w:rsidRPr="004609B9">
              <w:rPr>
                <w:noProof/>
                <w:webHidden/>
              </w:rPr>
              <w:instrText xml:space="preserve"> PAGEREF _Toc62174719 \h </w:instrText>
            </w:r>
            <w:r w:rsidRPr="004609B9">
              <w:rPr>
                <w:noProof/>
                <w:webHidden/>
              </w:rPr>
            </w:r>
            <w:r w:rsidRPr="004609B9">
              <w:rPr>
                <w:noProof/>
                <w:webHidden/>
              </w:rPr>
              <w:fldChar w:fldCharType="separate"/>
            </w:r>
            <w:r w:rsidRPr="004609B9">
              <w:rPr>
                <w:noProof/>
                <w:webHidden/>
              </w:rPr>
              <w:t>5</w:t>
            </w:r>
            <w:r w:rsidRPr="004609B9">
              <w:rPr>
                <w:noProof/>
                <w:webHidden/>
              </w:rPr>
              <w:fldChar w:fldCharType="end"/>
            </w:r>
          </w:hyperlink>
        </w:p>
        <w:p w:rsidR="008C13C6" w:rsidRPr="004609B9" w:rsidRDefault="008C13C6">
          <w:pPr>
            <w:pStyle w:val="TOC2"/>
            <w:tabs>
              <w:tab w:val="right" w:leader="dot" w:pos="9016"/>
            </w:tabs>
            <w:rPr>
              <w:noProof/>
            </w:rPr>
          </w:pPr>
          <w:hyperlink w:anchor="_Toc62174720" w:history="1">
            <w:r w:rsidRPr="004609B9">
              <w:rPr>
                <w:rStyle w:val="Hyperlink"/>
                <w:noProof/>
              </w:rPr>
              <w:t>Bearable</w:t>
            </w:r>
            <w:r w:rsidRPr="004609B9">
              <w:rPr>
                <w:noProof/>
                <w:webHidden/>
              </w:rPr>
              <w:tab/>
            </w:r>
            <w:r w:rsidRPr="004609B9">
              <w:rPr>
                <w:noProof/>
                <w:webHidden/>
              </w:rPr>
              <w:fldChar w:fldCharType="begin"/>
            </w:r>
            <w:r w:rsidRPr="004609B9">
              <w:rPr>
                <w:noProof/>
                <w:webHidden/>
              </w:rPr>
              <w:instrText xml:space="preserve"> PAGEREF _Toc62174720 \h </w:instrText>
            </w:r>
            <w:r w:rsidRPr="004609B9">
              <w:rPr>
                <w:noProof/>
                <w:webHidden/>
              </w:rPr>
            </w:r>
            <w:r w:rsidRPr="004609B9">
              <w:rPr>
                <w:noProof/>
                <w:webHidden/>
              </w:rPr>
              <w:fldChar w:fldCharType="separate"/>
            </w:r>
            <w:r w:rsidRPr="004609B9">
              <w:rPr>
                <w:noProof/>
                <w:webHidden/>
              </w:rPr>
              <w:t>6</w:t>
            </w:r>
            <w:r w:rsidRPr="004609B9">
              <w:rPr>
                <w:noProof/>
                <w:webHidden/>
              </w:rPr>
              <w:fldChar w:fldCharType="end"/>
            </w:r>
          </w:hyperlink>
        </w:p>
        <w:p w:rsidR="008C13C6" w:rsidRPr="004609B9" w:rsidRDefault="008C13C6">
          <w:pPr>
            <w:pStyle w:val="TOC1"/>
            <w:tabs>
              <w:tab w:val="right" w:leader="dot" w:pos="9016"/>
            </w:tabs>
            <w:rPr>
              <w:noProof/>
            </w:rPr>
          </w:pPr>
          <w:hyperlink w:anchor="_Toc62174721" w:history="1">
            <w:r w:rsidRPr="004609B9">
              <w:rPr>
                <w:rStyle w:val="Hyperlink"/>
                <w:noProof/>
              </w:rPr>
              <w:t>Project Constrains and Risks</w:t>
            </w:r>
            <w:r w:rsidRPr="004609B9">
              <w:rPr>
                <w:noProof/>
                <w:webHidden/>
              </w:rPr>
              <w:tab/>
            </w:r>
            <w:r w:rsidRPr="004609B9">
              <w:rPr>
                <w:noProof/>
                <w:webHidden/>
              </w:rPr>
              <w:fldChar w:fldCharType="begin"/>
            </w:r>
            <w:r w:rsidRPr="004609B9">
              <w:rPr>
                <w:noProof/>
                <w:webHidden/>
              </w:rPr>
              <w:instrText xml:space="preserve"> PAGEREF _Toc62174721 \h </w:instrText>
            </w:r>
            <w:r w:rsidRPr="004609B9">
              <w:rPr>
                <w:noProof/>
                <w:webHidden/>
              </w:rPr>
            </w:r>
            <w:r w:rsidRPr="004609B9">
              <w:rPr>
                <w:noProof/>
                <w:webHidden/>
              </w:rPr>
              <w:fldChar w:fldCharType="separate"/>
            </w:r>
            <w:r w:rsidRPr="004609B9">
              <w:rPr>
                <w:noProof/>
                <w:webHidden/>
              </w:rPr>
              <w:t>7</w:t>
            </w:r>
            <w:r w:rsidRPr="004609B9">
              <w:rPr>
                <w:noProof/>
                <w:webHidden/>
              </w:rPr>
              <w:fldChar w:fldCharType="end"/>
            </w:r>
          </w:hyperlink>
        </w:p>
        <w:p w:rsidR="008C13C6" w:rsidRPr="004609B9" w:rsidRDefault="008C13C6">
          <w:pPr>
            <w:pStyle w:val="TOC1"/>
            <w:tabs>
              <w:tab w:val="right" w:leader="dot" w:pos="9016"/>
            </w:tabs>
            <w:rPr>
              <w:noProof/>
            </w:rPr>
          </w:pPr>
          <w:hyperlink w:anchor="_Toc62174722" w:history="1">
            <w:r w:rsidRPr="004609B9">
              <w:rPr>
                <w:rStyle w:val="Hyperlink"/>
                <w:noProof/>
              </w:rPr>
              <w:t>Scope</w:t>
            </w:r>
            <w:r w:rsidRPr="004609B9">
              <w:rPr>
                <w:noProof/>
                <w:webHidden/>
              </w:rPr>
              <w:tab/>
            </w:r>
            <w:r w:rsidRPr="004609B9">
              <w:rPr>
                <w:noProof/>
                <w:webHidden/>
              </w:rPr>
              <w:fldChar w:fldCharType="begin"/>
            </w:r>
            <w:r w:rsidRPr="004609B9">
              <w:rPr>
                <w:noProof/>
                <w:webHidden/>
              </w:rPr>
              <w:instrText xml:space="preserve"> PAGEREF _Toc62174722 \h </w:instrText>
            </w:r>
            <w:r w:rsidRPr="004609B9">
              <w:rPr>
                <w:noProof/>
                <w:webHidden/>
              </w:rPr>
            </w:r>
            <w:r w:rsidRPr="004609B9">
              <w:rPr>
                <w:noProof/>
                <w:webHidden/>
              </w:rPr>
              <w:fldChar w:fldCharType="separate"/>
            </w:r>
            <w:r w:rsidRPr="004609B9">
              <w:rPr>
                <w:noProof/>
                <w:webHidden/>
              </w:rPr>
              <w:t>8</w:t>
            </w:r>
            <w:r w:rsidRPr="004609B9">
              <w:rPr>
                <w:noProof/>
                <w:webHidden/>
              </w:rPr>
              <w:fldChar w:fldCharType="end"/>
            </w:r>
          </w:hyperlink>
        </w:p>
        <w:p w:rsidR="008C13C6" w:rsidRPr="004609B9" w:rsidRDefault="008C13C6">
          <w:pPr>
            <w:pStyle w:val="TOC1"/>
            <w:tabs>
              <w:tab w:val="right" w:leader="dot" w:pos="9016"/>
            </w:tabs>
            <w:rPr>
              <w:noProof/>
            </w:rPr>
          </w:pPr>
          <w:hyperlink w:anchor="_Toc62174723" w:history="1">
            <w:r w:rsidRPr="004609B9">
              <w:rPr>
                <w:rStyle w:val="Hyperlink"/>
                <w:noProof/>
              </w:rPr>
              <w:t>Software Resources</w:t>
            </w:r>
            <w:r w:rsidRPr="004609B9">
              <w:rPr>
                <w:noProof/>
                <w:webHidden/>
              </w:rPr>
              <w:tab/>
            </w:r>
            <w:r w:rsidRPr="004609B9">
              <w:rPr>
                <w:noProof/>
                <w:webHidden/>
              </w:rPr>
              <w:fldChar w:fldCharType="begin"/>
            </w:r>
            <w:r w:rsidRPr="004609B9">
              <w:rPr>
                <w:noProof/>
                <w:webHidden/>
              </w:rPr>
              <w:instrText xml:space="preserve"> PAGEREF _Toc62174723 \h </w:instrText>
            </w:r>
            <w:r w:rsidRPr="004609B9">
              <w:rPr>
                <w:noProof/>
                <w:webHidden/>
              </w:rPr>
            </w:r>
            <w:r w:rsidRPr="004609B9">
              <w:rPr>
                <w:noProof/>
                <w:webHidden/>
              </w:rPr>
              <w:fldChar w:fldCharType="separate"/>
            </w:r>
            <w:r w:rsidRPr="004609B9">
              <w:rPr>
                <w:noProof/>
                <w:webHidden/>
              </w:rPr>
              <w:t>8</w:t>
            </w:r>
            <w:r w:rsidRPr="004609B9">
              <w:rPr>
                <w:noProof/>
                <w:webHidden/>
              </w:rPr>
              <w:fldChar w:fldCharType="end"/>
            </w:r>
          </w:hyperlink>
        </w:p>
        <w:p w:rsidR="008C13C6" w:rsidRPr="004609B9" w:rsidRDefault="008C13C6">
          <w:pPr>
            <w:pStyle w:val="TOC1"/>
            <w:tabs>
              <w:tab w:val="right" w:leader="dot" w:pos="9016"/>
            </w:tabs>
            <w:rPr>
              <w:noProof/>
            </w:rPr>
          </w:pPr>
          <w:hyperlink w:anchor="_Toc62174724" w:history="1">
            <w:r w:rsidRPr="004609B9">
              <w:rPr>
                <w:rStyle w:val="Hyperlink"/>
                <w:noProof/>
              </w:rPr>
              <w:t>Hardware Resources</w:t>
            </w:r>
            <w:r w:rsidRPr="004609B9">
              <w:rPr>
                <w:noProof/>
                <w:webHidden/>
              </w:rPr>
              <w:tab/>
            </w:r>
            <w:r w:rsidRPr="004609B9">
              <w:rPr>
                <w:noProof/>
                <w:webHidden/>
              </w:rPr>
              <w:fldChar w:fldCharType="begin"/>
            </w:r>
            <w:r w:rsidRPr="004609B9">
              <w:rPr>
                <w:noProof/>
                <w:webHidden/>
              </w:rPr>
              <w:instrText xml:space="preserve"> PAGEREF _Toc62174724 \h </w:instrText>
            </w:r>
            <w:r w:rsidRPr="004609B9">
              <w:rPr>
                <w:noProof/>
                <w:webHidden/>
              </w:rPr>
            </w:r>
            <w:r w:rsidRPr="004609B9">
              <w:rPr>
                <w:noProof/>
                <w:webHidden/>
              </w:rPr>
              <w:fldChar w:fldCharType="separate"/>
            </w:r>
            <w:r w:rsidRPr="004609B9">
              <w:rPr>
                <w:noProof/>
                <w:webHidden/>
              </w:rPr>
              <w:t>8</w:t>
            </w:r>
            <w:r w:rsidRPr="004609B9">
              <w:rPr>
                <w:noProof/>
                <w:webHidden/>
              </w:rPr>
              <w:fldChar w:fldCharType="end"/>
            </w:r>
          </w:hyperlink>
        </w:p>
        <w:p w:rsidR="008C13C6" w:rsidRPr="004609B9" w:rsidRDefault="008C13C6">
          <w:pPr>
            <w:pStyle w:val="TOC1"/>
            <w:tabs>
              <w:tab w:val="right" w:leader="dot" w:pos="9016"/>
            </w:tabs>
            <w:rPr>
              <w:noProof/>
            </w:rPr>
          </w:pPr>
          <w:hyperlink w:anchor="_Toc62174725" w:history="1">
            <w:r w:rsidRPr="004609B9">
              <w:rPr>
                <w:rStyle w:val="Hyperlink"/>
                <w:noProof/>
              </w:rPr>
              <w:t>Methodology</w:t>
            </w:r>
            <w:r w:rsidRPr="004609B9">
              <w:rPr>
                <w:noProof/>
                <w:webHidden/>
              </w:rPr>
              <w:tab/>
            </w:r>
            <w:r w:rsidRPr="004609B9">
              <w:rPr>
                <w:noProof/>
                <w:webHidden/>
              </w:rPr>
              <w:fldChar w:fldCharType="begin"/>
            </w:r>
            <w:r w:rsidRPr="004609B9">
              <w:rPr>
                <w:noProof/>
                <w:webHidden/>
              </w:rPr>
              <w:instrText xml:space="preserve"> PAGEREF _Toc62174725 \h </w:instrText>
            </w:r>
            <w:r w:rsidRPr="004609B9">
              <w:rPr>
                <w:noProof/>
                <w:webHidden/>
              </w:rPr>
            </w:r>
            <w:r w:rsidRPr="004609B9">
              <w:rPr>
                <w:noProof/>
                <w:webHidden/>
              </w:rPr>
              <w:fldChar w:fldCharType="separate"/>
            </w:r>
            <w:r w:rsidRPr="004609B9">
              <w:rPr>
                <w:noProof/>
                <w:webHidden/>
              </w:rPr>
              <w:t>9</w:t>
            </w:r>
            <w:r w:rsidRPr="004609B9">
              <w:rPr>
                <w:noProof/>
                <w:webHidden/>
              </w:rPr>
              <w:fldChar w:fldCharType="end"/>
            </w:r>
          </w:hyperlink>
        </w:p>
        <w:p w:rsidR="008C13C6" w:rsidRPr="004609B9" w:rsidRDefault="008C13C6">
          <w:pPr>
            <w:pStyle w:val="TOC1"/>
            <w:tabs>
              <w:tab w:val="right" w:leader="dot" w:pos="9016"/>
            </w:tabs>
            <w:rPr>
              <w:noProof/>
            </w:rPr>
          </w:pPr>
          <w:hyperlink w:anchor="_Toc62174726" w:history="1">
            <w:r w:rsidRPr="004609B9">
              <w:rPr>
                <w:rStyle w:val="Hyperlink"/>
                <w:noProof/>
              </w:rPr>
              <w:t>Stakeholders</w:t>
            </w:r>
            <w:r w:rsidRPr="004609B9">
              <w:rPr>
                <w:noProof/>
                <w:webHidden/>
              </w:rPr>
              <w:tab/>
            </w:r>
            <w:r w:rsidRPr="004609B9">
              <w:rPr>
                <w:noProof/>
                <w:webHidden/>
              </w:rPr>
              <w:fldChar w:fldCharType="begin"/>
            </w:r>
            <w:r w:rsidRPr="004609B9">
              <w:rPr>
                <w:noProof/>
                <w:webHidden/>
              </w:rPr>
              <w:instrText xml:space="preserve"> PAGEREF _Toc62174726 \h </w:instrText>
            </w:r>
            <w:r w:rsidRPr="004609B9">
              <w:rPr>
                <w:noProof/>
                <w:webHidden/>
              </w:rPr>
            </w:r>
            <w:r w:rsidRPr="004609B9">
              <w:rPr>
                <w:noProof/>
                <w:webHidden/>
              </w:rPr>
              <w:fldChar w:fldCharType="separate"/>
            </w:r>
            <w:r w:rsidRPr="004609B9">
              <w:rPr>
                <w:noProof/>
                <w:webHidden/>
              </w:rPr>
              <w:t>9</w:t>
            </w:r>
            <w:r w:rsidRPr="004609B9">
              <w:rPr>
                <w:noProof/>
                <w:webHidden/>
              </w:rPr>
              <w:fldChar w:fldCharType="end"/>
            </w:r>
          </w:hyperlink>
        </w:p>
        <w:p w:rsidR="008C13C6" w:rsidRPr="004609B9" w:rsidRDefault="008C13C6">
          <w:pPr>
            <w:pStyle w:val="TOC1"/>
            <w:tabs>
              <w:tab w:val="right" w:leader="dot" w:pos="9016"/>
            </w:tabs>
            <w:rPr>
              <w:noProof/>
            </w:rPr>
          </w:pPr>
          <w:hyperlink w:anchor="_Toc62174727" w:history="1">
            <w:r w:rsidRPr="004609B9">
              <w:rPr>
                <w:rStyle w:val="Hyperlink"/>
                <w:noProof/>
              </w:rPr>
              <w:t>Functional Requirements</w:t>
            </w:r>
            <w:r w:rsidRPr="004609B9">
              <w:rPr>
                <w:noProof/>
                <w:webHidden/>
              </w:rPr>
              <w:tab/>
            </w:r>
            <w:r w:rsidRPr="004609B9">
              <w:rPr>
                <w:noProof/>
                <w:webHidden/>
              </w:rPr>
              <w:fldChar w:fldCharType="begin"/>
            </w:r>
            <w:r w:rsidRPr="004609B9">
              <w:rPr>
                <w:noProof/>
                <w:webHidden/>
              </w:rPr>
              <w:instrText xml:space="preserve"> PAGEREF _Toc62174727 \h </w:instrText>
            </w:r>
            <w:r w:rsidRPr="004609B9">
              <w:rPr>
                <w:noProof/>
                <w:webHidden/>
              </w:rPr>
            </w:r>
            <w:r w:rsidRPr="004609B9">
              <w:rPr>
                <w:noProof/>
                <w:webHidden/>
              </w:rPr>
              <w:fldChar w:fldCharType="separate"/>
            </w:r>
            <w:r w:rsidRPr="004609B9">
              <w:rPr>
                <w:noProof/>
                <w:webHidden/>
              </w:rPr>
              <w:t>9</w:t>
            </w:r>
            <w:r w:rsidRPr="004609B9">
              <w:rPr>
                <w:noProof/>
                <w:webHidden/>
              </w:rPr>
              <w:fldChar w:fldCharType="end"/>
            </w:r>
          </w:hyperlink>
        </w:p>
        <w:p w:rsidR="008C13C6" w:rsidRPr="004609B9" w:rsidRDefault="008C13C6">
          <w:pPr>
            <w:pStyle w:val="TOC2"/>
            <w:tabs>
              <w:tab w:val="right" w:leader="dot" w:pos="9016"/>
            </w:tabs>
            <w:rPr>
              <w:noProof/>
            </w:rPr>
          </w:pPr>
          <w:hyperlink w:anchor="_Toc62174728" w:history="1">
            <w:r w:rsidRPr="004609B9">
              <w:rPr>
                <w:rStyle w:val="Hyperlink"/>
                <w:noProof/>
              </w:rPr>
              <w:t>Database connectivity</w:t>
            </w:r>
            <w:r w:rsidRPr="004609B9">
              <w:rPr>
                <w:noProof/>
                <w:webHidden/>
              </w:rPr>
              <w:tab/>
            </w:r>
            <w:r w:rsidRPr="004609B9">
              <w:rPr>
                <w:noProof/>
                <w:webHidden/>
              </w:rPr>
              <w:fldChar w:fldCharType="begin"/>
            </w:r>
            <w:r w:rsidRPr="004609B9">
              <w:rPr>
                <w:noProof/>
                <w:webHidden/>
              </w:rPr>
              <w:instrText xml:space="preserve"> PAGEREF _Toc62174728 \h </w:instrText>
            </w:r>
            <w:r w:rsidRPr="004609B9">
              <w:rPr>
                <w:noProof/>
                <w:webHidden/>
              </w:rPr>
            </w:r>
            <w:r w:rsidRPr="004609B9">
              <w:rPr>
                <w:noProof/>
                <w:webHidden/>
              </w:rPr>
              <w:fldChar w:fldCharType="separate"/>
            </w:r>
            <w:r w:rsidRPr="004609B9">
              <w:rPr>
                <w:noProof/>
                <w:webHidden/>
              </w:rPr>
              <w:t>9</w:t>
            </w:r>
            <w:r w:rsidRPr="004609B9">
              <w:rPr>
                <w:noProof/>
                <w:webHidden/>
              </w:rPr>
              <w:fldChar w:fldCharType="end"/>
            </w:r>
          </w:hyperlink>
        </w:p>
        <w:p w:rsidR="008C13C6" w:rsidRPr="004609B9" w:rsidRDefault="008C13C6">
          <w:pPr>
            <w:pStyle w:val="TOC2"/>
            <w:tabs>
              <w:tab w:val="right" w:leader="dot" w:pos="9016"/>
            </w:tabs>
            <w:rPr>
              <w:noProof/>
            </w:rPr>
          </w:pPr>
          <w:hyperlink w:anchor="_Toc62174729" w:history="1">
            <w:r w:rsidRPr="004609B9">
              <w:rPr>
                <w:rStyle w:val="Hyperlink"/>
                <w:noProof/>
              </w:rPr>
              <w:t>Login</w:t>
            </w:r>
            <w:r w:rsidRPr="004609B9">
              <w:rPr>
                <w:noProof/>
                <w:webHidden/>
              </w:rPr>
              <w:tab/>
            </w:r>
            <w:r w:rsidRPr="004609B9">
              <w:rPr>
                <w:noProof/>
                <w:webHidden/>
              </w:rPr>
              <w:fldChar w:fldCharType="begin"/>
            </w:r>
            <w:r w:rsidRPr="004609B9">
              <w:rPr>
                <w:noProof/>
                <w:webHidden/>
              </w:rPr>
              <w:instrText xml:space="preserve"> PAGEREF _Toc62174729 \h </w:instrText>
            </w:r>
            <w:r w:rsidRPr="004609B9">
              <w:rPr>
                <w:noProof/>
                <w:webHidden/>
              </w:rPr>
            </w:r>
            <w:r w:rsidRPr="004609B9">
              <w:rPr>
                <w:noProof/>
                <w:webHidden/>
              </w:rPr>
              <w:fldChar w:fldCharType="separate"/>
            </w:r>
            <w:r w:rsidRPr="004609B9">
              <w:rPr>
                <w:noProof/>
                <w:webHidden/>
              </w:rPr>
              <w:t>9</w:t>
            </w:r>
            <w:r w:rsidRPr="004609B9">
              <w:rPr>
                <w:noProof/>
                <w:webHidden/>
              </w:rPr>
              <w:fldChar w:fldCharType="end"/>
            </w:r>
          </w:hyperlink>
        </w:p>
        <w:p w:rsidR="008C13C6" w:rsidRPr="004609B9" w:rsidRDefault="008C13C6">
          <w:pPr>
            <w:pStyle w:val="TOC2"/>
            <w:tabs>
              <w:tab w:val="right" w:leader="dot" w:pos="9016"/>
            </w:tabs>
            <w:rPr>
              <w:noProof/>
            </w:rPr>
          </w:pPr>
          <w:hyperlink w:anchor="_Toc62174730" w:history="1">
            <w:r w:rsidRPr="004609B9">
              <w:rPr>
                <w:rStyle w:val="Hyperlink"/>
                <w:noProof/>
              </w:rPr>
              <w:t>Register</w:t>
            </w:r>
            <w:r w:rsidRPr="004609B9">
              <w:rPr>
                <w:noProof/>
                <w:webHidden/>
              </w:rPr>
              <w:tab/>
            </w:r>
            <w:r w:rsidRPr="004609B9">
              <w:rPr>
                <w:noProof/>
                <w:webHidden/>
              </w:rPr>
              <w:fldChar w:fldCharType="begin"/>
            </w:r>
            <w:r w:rsidRPr="004609B9">
              <w:rPr>
                <w:noProof/>
                <w:webHidden/>
              </w:rPr>
              <w:instrText xml:space="preserve"> PAGEREF _Toc62174730 \h </w:instrText>
            </w:r>
            <w:r w:rsidRPr="004609B9">
              <w:rPr>
                <w:noProof/>
                <w:webHidden/>
              </w:rPr>
            </w:r>
            <w:r w:rsidRPr="004609B9">
              <w:rPr>
                <w:noProof/>
                <w:webHidden/>
              </w:rPr>
              <w:fldChar w:fldCharType="separate"/>
            </w:r>
            <w:r w:rsidRPr="004609B9">
              <w:rPr>
                <w:noProof/>
                <w:webHidden/>
              </w:rPr>
              <w:t>9</w:t>
            </w:r>
            <w:r w:rsidRPr="004609B9">
              <w:rPr>
                <w:noProof/>
                <w:webHidden/>
              </w:rPr>
              <w:fldChar w:fldCharType="end"/>
            </w:r>
          </w:hyperlink>
        </w:p>
        <w:p w:rsidR="008C13C6" w:rsidRPr="004609B9" w:rsidRDefault="008C13C6">
          <w:pPr>
            <w:pStyle w:val="TOC2"/>
            <w:tabs>
              <w:tab w:val="right" w:leader="dot" w:pos="9016"/>
            </w:tabs>
            <w:rPr>
              <w:noProof/>
            </w:rPr>
          </w:pPr>
          <w:hyperlink w:anchor="_Toc62174731" w:history="1">
            <w:r w:rsidRPr="004609B9">
              <w:rPr>
                <w:rStyle w:val="Hyperlink"/>
                <w:noProof/>
              </w:rPr>
              <w:t>Sign-out</w:t>
            </w:r>
            <w:r w:rsidRPr="004609B9">
              <w:rPr>
                <w:noProof/>
                <w:webHidden/>
              </w:rPr>
              <w:tab/>
            </w:r>
            <w:r w:rsidRPr="004609B9">
              <w:rPr>
                <w:noProof/>
                <w:webHidden/>
              </w:rPr>
              <w:fldChar w:fldCharType="begin"/>
            </w:r>
            <w:r w:rsidRPr="004609B9">
              <w:rPr>
                <w:noProof/>
                <w:webHidden/>
              </w:rPr>
              <w:instrText xml:space="preserve"> PAGEREF _Toc62174731 \h </w:instrText>
            </w:r>
            <w:r w:rsidRPr="004609B9">
              <w:rPr>
                <w:noProof/>
                <w:webHidden/>
              </w:rPr>
            </w:r>
            <w:r w:rsidRPr="004609B9">
              <w:rPr>
                <w:noProof/>
                <w:webHidden/>
              </w:rPr>
              <w:fldChar w:fldCharType="separate"/>
            </w:r>
            <w:r w:rsidRPr="004609B9">
              <w:rPr>
                <w:noProof/>
                <w:webHidden/>
              </w:rPr>
              <w:t>9</w:t>
            </w:r>
            <w:r w:rsidRPr="004609B9">
              <w:rPr>
                <w:noProof/>
                <w:webHidden/>
              </w:rPr>
              <w:fldChar w:fldCharType="end"/>
            </w:r>
          </w:hyperlink>
        </w:p>
        <w:p w:rsidR="008C13C6" w:rsidRPr="004609B9" w:rsidRDefault="008C13C6">
          <w:pPr>
            <w:pStyle w:val="TOC2"/>
            <w:tabs>
              <w:tab w:val="right" w:leader="dot" w:pos="9016"/>
            </w:tabs>
            <w:rPr>
              <w:noProof/>
            </w:rPr>
          </w:pPr>
          <w:hyperlink w:anchor="_Toc62174732" w:history="1">
            <w:r w:rsidRPr="004609B9">
              <w:rPr>
                <w:rStyle w:val="Hyperlink"/>
                <w:noProof/>
              </w:rPr>
              <w:t>Persistent Storage</w:t>
            </w:r>
            <w:r w:rsidRPr="004609B9">
              <w:rPr>
                <w:noProof/>
                <w:webHidden/>
              </w:rPr>
              <w:tab/>
            </w:r>
            <w:r w:rsidRPr="004609B9">
              <w:rPr>
                <w:noProof/>
                <w:webHidden/>
              </w:rPr>
              <w:fldChar w:fldCharType="begin"/>
            </w:r>
            <w:r w:rsidRPr="004609B9">
              <w:rPr>
                <w:noProof/>
                <w:webHidden/>
              </w:rPr>
              <w:instrText xml:space="preserve"> PAGEREF _Toc62174732 \h </w:instrText>
            </w:r>
            <w:r w:rsidRPr="004609B9">
              <w:rPr>
                <w:noProof/>
                <w:webHidden/>
              </w:rPr>
            </w:r>
            <w:r w:rsidRPr="004609B9">
              <w:rPr>
                <w:noProof/>
                <w:webHidden/>
              </w:rPr>
              <w:fldChar w:fldCharType="separate"/>
            </w:r>
            <w:r w:rsidRPr="004609B9">
              <w:rPr>
                <w:noProof/>
                <w:webHidden/>
              </w:rPr>
              <w:t>9</w:t>
            </w:r>
            <w:r w:rsidRPr="004609B9">
              <w:rPr>
                <w:noProof/>
                <w:webHidden/>
              </w:rPr>
              <w:fldChar w:fldCharType="end"/>
            </w:r>
          </w:hyperlink>
        </w:p>
        <w:p w:rsidR="008C13C6" w:rsidRPr="004609B9" w:rsidRDefault="008C13C6">
          <w:pPr>
            <w:pStyle w:val="TOC2"/>
            <w:tabs>
              <w:tab w:val="right" w:leader="dot" w:pos="9016"/>
            </w:tabs>
            <w:rPr>
              <w:noProof/>
            </w:rPr>
          </w:pPr>
          <w:hyperlink w:anchor="_Toc62174733" w:history="1">
            <w:r w:rsidRPr="004609B9">
              <w:rPr>
                <w:rStyle w:val="Hyperlink"/>
                <w:noProof/>
              </w:rPr>
              <w:t>Rate your day screen</w:t>
            </w:r>
            <w:r w:rsidRPr="004609B9">
              <w:rPr>
                <w:noProof/>
                <w:webHidden/>
              </w:rPr>
              <w:tab/>
            </w:r>
            <w:r w:rsidRPr="004609B9">
              <w:rPr>
                <w:noProof/>
                <w:webHidden/>
              </w:rPr>
              <w:fldChar w:fldCharType="begin"/>
            </w:r>
            <w:r w:rsidRPr="004609B9">
              <w:rPr>
                <w:noProof/>
                <w:webHidden/>
              </w:rPr>
              <w:instrText xml:space="preserve"> PAGEREF _Toc62174733 \h </w:instrText>
            </w:r>
            <w:r w:rsidRPr="004609B9">
              <w:rPr>
                <w:noProof/>
                <w:webHidden/>
              </w:rPr>
            </w:r>
            <w:r w:rsidRPr="004609B9">
              <w:rPr>
                <w:noProof/>
                <w:webHidden/>
              </w:rPr>
              <w:fldChar w:fldCharType="separate"/>
            </w:r>
            <w:r w:rsidRPr="004609B9">
              <w:rPr>
                <w:noProof/>
                <w:webHidden/>
              </w:rPr>
              <w:t>10</w:t>
            </w:r>
            <w:r w:rsidRPr="004609B9">
              <w:rPr>
                <w:noProof/>
                <w:webHidden/>
              </w:rPr>
              <w:fldChar w:fldCharType="end"/>
            </w:r>
          </w:hyperlink>
        </w:p>
        <w:p w:rsidR="008C13C6" w:rsidRPr="004609B9" w:rsidRDefault="008C13C6">
          <w:pPr>
            <w:pStyle w:val="TOC2"/>
            <w:tabs>
              <w:tab w:val="right" w:leader="dot" w:pos="9016"/>
            </w:tabs>
            <w:rPr>
              <w:noProof/>
            </w:rPr>
          </w:pPr>
          <w:hyperlink w:anchor="_Toc62174734" w:history="1">
            <w:r w:rsidRPr="004609B9">
              <w:rPr>
                <w:rStyle w:val="Hyperlink"/>
                <w:noProof/>
              </w:rPr>
              <w:t>Auto populate the graphic art with user data</w:t>
            </w:r>
            <w:r w:rsidRPr="004609B9">
              <w:rPr>
                <w:noProof/>
                <w:webHidden/>
              </w:rPr>
              <w:tab/>
            </w:r>
            <w:r w:rsidRPr="004609B9">
              <w:rPr>
                <w:noProof/>
                <w:webHidden/>
              </w:rPr>
              <w:fldChar w:fldCharType="begin"/>
            </w:r>
            <w:r w:rsidRPr="004609B9">
              <w:rPr>
                <w:noProof/>
                <w:webHidden/>
              </w:rPr>
              <w:instrText xml:space="preserve"> PAGEREF _Toc62174734 \h </w:instrText>
            </w:r>
            <w:r w:rsidRPr="004609B9">
              <w:rPr>
                <w:noProof/>
                <w:webHidden/>
              </w:rPr>
            </w:r>
            <w:r w:rsidRPr="004609B9">
              <w:rPr>
                <w:noProof/>
                <w:webHidden/>
              </w:rPr>
              <w:fldChar w:fldCharType="separate"/>
            </w:r>
            <w:r w:rsidRPr="004609B9">
              <w:rPr>
                <w:noProof/>
                <w:webHidden/>
              </w:rPr>
              <w:t>10</w:t>
            </w:r>
            <w:r w:rsidRPr="004609B9">
              <w:rPr>
                <w:noProof/>
                <w:webHidden/>
              </w:rPr>
              <w:fldChar w:fldCharType="end"/>
            </w:r>
          </w:hyperlink>
        </w:p>
        <w:p w:rsidR="008C13C6" w:rsidRPr="004609B9" w:rsidRDefault="008C13C6">
          <w:pPr>
            <w:pStyle w:val="TOC1"/>
            <w:tabs>
              <w:tab w:val="right" w:leader="dot" w:pos="9016"/>
            </w:tabs>
            <w:rPr>
              <w:noProof/>
            </w:rPr>
          </w:pPr>
          <w:hyperlink w:anchor="_Toc62174735" w:history="1">
            <w:r w:rsidRPr="004609B9">
              <w:rPr>
                <w:rStyle w:val="Hyperlink"/>
                <w:noProof/>
              </w:rPr>
              <w:t>Usability Requirements</w:t>
            </w:r>
            <w:r w:rsidRPr="004609B9">
              <w:rPr>
                <w:noProof/>
                <w:webHidden/>
              </w:rPr>
              <w:tab/>
            </w:r>
            <w:r w:rsidRPr="004609B9">
              <w:rPr>
                <w:noProof/>
                <w:webHidden/>
              </w:rPr>
              <w:fldChar w:fldCharType="begin"/>
            </w:r>
            <w:r w:rsidRPr="004609B9">
              <w:rPr>
                <w:noProof/>
                <w:webHidden/>
              </w:rPr>
              <w:instrText xml:space="preserve"> PAGEREF _Toc62174735 \h </w:instrText>
            </w:r>
            <w:r w:rsidRPr="004609B9">
              <w:rPr>
                <w:noProof/>
                <w:webHidden/>
              </w:rPr>
            </w:r>
            <w:r w:rsidRPr="004609B9">
              <w:rPr>
                <w:noProof/>
                <w:webHidden/>
              </w:rPr>
              <w:fldChar w:fldCharType="separate"/>
            </w:r>
            <w:r w:rsidRPr="004609B9">
              <w:rPr>
                <w:noProof/>
                <w:webHidden/>
              </w:rPr>
              <w:t>10</w:t>
            </w:r>
            <w:r w:rsidRPr="004609B9">
              <w:rPr>
                <w:noProof/>
                <w:webHidden/>
              </w:rPr>
              <w:fldChar w:fldCharType="end"/>
            </w:r>
          </w:hyperlink>
        </w:p>
        <w:p w:rsidR="008C13C6" w:rsidRPr="004609B9" w:rsidRDefault="008C13C6">
          <w:pPr>
            <w:pStyle w:val="TOC1"/>
            <w:tabs>
              <w:tab w:val="right" w:leader="dot" w:pos="9016"/>
            </w:tabs>
            <w:rPr>
              <w:noProof/>
            </w:rPr>
          </w:pPr>
          <w:hyperlink w:anchor="_Toc62174736" w:history="1">
            <w:r w:rsidRPr="004609B9">
              <w:rPr>
                <w:rStyle w:val="Hyperlink"/>
                <w:noProof/>
              </w:rPr>
              <w:t>Identify target users</w:t>
            </w:r>
            <w:r w:rsidRPr="004609B9">
              <w:rPr>
                <w:noProof/>
                <w:webHidden/>
              </w:rPr>
              <w:tab/>
            </w:r>
            <w:r w:rsidRPr="004609B9">
              <w:rPr>
                <w:noProof/>
                <w:webHidden/>
              </w:rPr>
              <w:fldChar w:fldCharType="begin"/>
            </w:r>
            <w:r w:rsidRPr="004609B9">
              <w:rPr>
                <w:noProof/>
                <w:webHidden/>
              </w:rPr>
              <w:instrText xml:space="preserve"> PAGEREF _Toc62174736 \h </w:instrText>
            </w:r>
            <w:r w:rsidRPr="004609B9">
              <w:rPr>
                <w:noProof/>
                <w:webHidden/>
              </w:rPr>
            </w:r>
            <w:r w:rsidRPr="004609B9">
              <w:rPr>
                <w:noProof/>
                <w:webHidden/>
              </w:rPr>
              <w:fldChar w:fldCharType="separate"/>
            </w:r>
            <w:r w:rsidRPr="004609B9">
              <w:rPr>
                <w:noProof/>
                <w:webHidden/>
              </w:rPr>
              <w:t>10</w:t>
            </w:r>
            <w:r w:rsidRPr="004609B9">
              <w:rPr>
                <w:noProof/>
                <w:webHidden/>
              </w:rPr>
              <w:fldChar w:fldCharType="end"/>
            </w:r>
          </w:hyperlink>
        </w:p>
        <w:p w:rsidR="008C13C6" w:rsidRPr="004609B9" w:rsidRDefault="008C13C6">
          <w:pPr>
            <w:pStyle w:val="TOC2"/>
            <w:tabs>
              <w:tab w:val="right" w:leader="dot" w:pos="9016"/>
            </w:tabs>
            <w:rPr>
              <w:noProof/>
            </w:rPr>
          </w:pPr>
          <w:hyperlink w:anchor="_Toc62174737" w:history="1">
            <w:r w:rsidRPr="004609B9">
              <w:rPr>
                <w:rStyle w:val="Hyperlink"/>
                <w:noProof/>
              </w:rPr>
              <w:t>Mobile app development</w:t>
            </w:r>
            <w:r w:rsidRPr="004609B9">
              <w:rPr>
                <w:noProof/>
                <w:webHidden/>
              </w:rPr>
              <w:tab/>
            </w:r>
            <w:r w:rsidRPr="004609B9">
              <w:rPr>
                <w:noProof/>
                <w:webHidden/>
              </w:rPr>
              <w:fldChar w:fldCharType="begin"/>
            </w:r>
            <w:r w:rsidRPr="004609B9">
              <w:rPr>
                <w:noProof/>
                <w:webHidden/>
              </w:rPr>
              <w:instrText xml:space="preserve"> PAGEREF _Toc62174737 \h </w:instrText>
            </w:r>
            <w:r w:rsidRPr="004609B9">
              <w:rPr>
                <w:noProof/>
                <w:webHidden/>
              </w:rPr>
            </w:r>
            <w:r w:rsidRPr="004609B9">
              <w:rPr>
                <w:noProof/>
                <w:webHidden/>
              </w:rPr>
              <w:fldChar w:fldCharType="separate"/>
            </w:r>
            <w:r w:rsidRPr="004609B9">
              <w:rPr>
                <w:noProof/>
                <w:webHidden/>
              </w:rPr>
              <w:t>11</w:t>
            </w:r>
            <w:r w:rsidRPr="004609B9">
              <w:rPr>
                <w:noProof/>
                <w:webHidden/>
              </w:rPr>
              <w:fldChar w:fldCharType="end"/>
            </w:r>
          </w:hyperlink>
        </w:p>
        <w:p w:rsidR="008C13C6" w:rsidRPr="004609B9" w:rsidRDefault="008C13C6">
          <w:pPr>
            <w:pStyle w:val="TOC1"/>
            <w:tabs>
              <w:tab w:val="right" w:leader="dot" w:pos="9016"/>
            </w:tabs>
            <w:rPr>
              <w:noProof/>
            </w:rPr>
          </w:pPr>
          <w:hyperlink w:anchor="_Toc62174738" w:history="1">
            <w:r w:rsidRPr="004609B9">
              <w:rPr>
                <w:rStyle w:val="Hyperlink"/>
                <w:noProof/>
              </w:rPr>
              <w:t>App Evaluation Plan</w:t>
            </w:r>
            <w:r w:rsidRPr="004609B9">
              <w:rPr>
                <w:noProof/>
                <w:webHidden/>
              </w:rPr>
              <w:tab/>
            </w:r>
            <w:r w:rsidRPr="004609B9">
              <w:rPr>
                <w:noProof/>
                <w:webHidden/>
              </w:rPr>
              <w:fldChar w:fldCharType="begin"/>
            </w:r>
            <w:r w:rsidRPr="004609B9">
              <w:rPr>
                <w:noProof/>
                <w:webHidden/>
              </w:rPr>
              <w:instrText xml:space="preserve"> PAGEREF _Toc62174738 \h </w:instrText>
            </w:r>
            <w:r w:rsidRPr="004609B9">
              <w:rPr>
                <w:noProof/>
                <w:webHidden/>
              </w:rPr>
            </w:r>
            <w:r w:rsidRPr="004609B9">
              <w:rPr>
                <w:noProof/>
                <w:webHidden/>
              </w:rPr>
              <w:fldChar w:fldCharType="separate"/>
            </w:r>
            <w:r w:rsidRPr="004609B9">
              <w:rPr>
                <w:noProof/>
                <w:webHidden/>
              </w:rPr>
              <w:t>16</w:t>
            </w:r>
            <w:r w:rsidRPr="004609B9">
              <w:rPr>
                <w:noProof/>
                <w:webHidden/>
              </w:rPr>
              <w:fldChar w:fldCharType="end"/>
            </w:r>
          </w:hyperlink>
        </w:p>
        <w:p w:rsidR="008C13C6" w:rsidRPr="004609B9" w:rsidRDefault="008C13C6">
          <w:pPr>
            <w:pStyle w:val="TOC1"/>
            <w:tabs>
              <w:tab w:val="right" w:leader="dot" w:pos="9016"/>
            </w:tabs>
            <w:rPr>
              <w:noProof/>
            </w:rPr>
          </w:pPr>
          <w:hyperlink w:anchor="_Toc62174739" w:history="1">
            <w:r w:rsidRPr="004609B9">
              <w:rPr>
                <w:rStyle w:val="Hyperlink"/>
                <w:noProof/>
              </w:rPr>
              <w:t>Mobile app search engine optimization (SEO) and marketing strategy</w:t>
            </w:r>
            <w:r w:rsidRPr="004609B9">
              <w:rPr>
                <w:noProof/>
                <w:webHidden/>
              </w:rPr>
              <w:tab/>
            </w:r>
            <w:r w:rsidRPr="004609B9">
              <w:rPr>
                <w:noProof/>
                <w:webHidden/>
              </w:rPr>
              <w:fldChar w:fldCharType="begin"/>
            </w:r>
            <w:r w:rsidRPr="004609B9">
              <w:rPr>
                <w:noProof/>
                <w:webHidden/>
              </w:rPr>
              <w:instrText xml:space="preserve"> PAGEREF _Toc62174739 \h </w:instrText>
            </w:r>
            <w:r w:rsidRPr="004609B9">
              <w:rPr>
                <w:noProof/>
                <w:webHidden/>
              </w:rPr>
            </w:r>
            <w:r w:rsidRPr="004609B9">
              <w:rPr>
                <w:noProof/>
                <w:webHidden/>
              </w:rPr>
              <w:fldChar w:fldCharType="separate"/>
            </w:r>
            <w:r w:rsidRPr="004609B9">
              <w:rPr>
                <w:noProof/>
                <w:webHidden/>
              </w:rPr>
              <w:t>16</w:t>
            </w:r>
            <w:r w:rsidRPr="004609B9">
              <w:rPr>
                <w:noProof/>
                <w:webHidden/>
              </w:rPr>
              <w:fldChar w:fldCharType="end"/>
            </w:r>
          </w:hyperlink>
        </w:p>
        <w:p w:rsidR="008C13C6" w:rsidRPr="004609B9" w:rsidRDefault="008C13C6">
          <w:pPr>
            <w:pStyle w:val="TOC1"/>
            <w:tabs>
              <w:tab w:val="right" w:leader="dot" w:pos="9016"/>
            </w:tabs>
            <w:rPr>
              <w:noProof/>
            </w:rPr>
          </w:pPr>
          <w:hyperlink w:anchor="_Toc62174740" w:history="1">
            <w:r w:rsidRPr="004609B9">
              <w:rPr>
                <w:rStyle w:val="Hyperlink"/>
                <w:noProof/>
              </w:rPr>
              <w:t>Discussion / Critical Analysis / Reflection</w:t>
            </w:r>
            <w:r w:rsidRPr="004609B9">
              <w:rPr>
                <w:noProof/>
                <w:webHidden/>
              </w:rPr>
              <w:tab/>
            </w:r>
            <w:r w:rsidRPr="004609B9">
              <w:rPr>
                <w:noProof/>
                <w:webHidden/>
              </w:rPr>
              <w:fldChar w:fldCharType="begin"/>
            </w:r>
            <w:r w:rsidRPr="004609B9">
              <w:rPr>
                <w:noProof/>
                <w:webHidden/>
              </w:rPr>
              <w:instrText xml:space="preserve"> PAGEREF _Toc62174740 \h </w:instrText>
            </w:r>
            <w:r w:rsidRPr="004609B9">
              <w:rPr>
                <w:noProof/>
                <w:webHidden/>
              </w:rPr>
            </w:r>
            <w:r w:rsidRPr="004609B9">
              <w:rPr>
                <w:noProof/>
                <w:webHidden/>
              </w:rPr>
              <w:fldChar w:fldCharType="separate"/>
            </w:r>
            <w:r w:rsidRPr="004609B9">
              <w:rPr>
                <w:noProof/>
                <w:webHidden/>
              </w:rPr>
              <w:t>17</w:t>
            </w:r>
            <w:r w:rsidRPr="004609B9">
              <w:rPr>
                <w:noProof/>
                <w:webHidden/>
              </w:rPr>
              <w:fldChar w:fldCharType="end"/>
            </w:r>
          </w:hyperlink>
        </w:p>
        <w:p w:rsidR="008C13C6" w:rsidRPr="004609B9" w:rsidRDefault="008C13C6">
          <w:pPr>
            <w:pStyle w:val="TOC1"/>
            <w:tabs>
              <w:tab w:val="right" w:leader="dot" w:pos="9016"/>
            </w:tabs>
            <w:rPr>
              <w:noProof/>
            </w:rPr>
          </w:pPr>
          <w:hyperlink w:anchor="_Toc62174741" w:history="1">
            <w:r w:rsidRPr="004609B9">
              <w:rPr>
                <w:rStyle w:val="Hyperlink"/>
                <w:noProof/>
              </w:rPr>
              <w:t>References</w:t>
            </w:r>
            <w:r w:rsidRPr="004609B9">
              <w:rPr>
                <w:noProof/>
                <w:webHidden/>
              </w:rPr>
              <w:tab/>
            </w:r>
            <w:r w:rsidRPr="004609B9">
              <w:rPr>
                <w:noProof/>
                <w:webHidden/>
              </w:rPr>
              <w:fldChar w:fldCharType="begin"/>
            </w:r>
            <w:r w:rsidRPr="004609B9">
              <w:rPr>
                <w:noProof/>
                <w:webHidden/>
              </w:rPr>
              <w:instrText xml:space="preserve"> PAGEREF _Toc62174741 \h </w:instrText>
            </w:r>
            <w:r w:rsidRPr="004609B9">
              <w:rPr>
                <w:noProof/>
                <w:webHidden/>
              </w:rPr>
            </w:r>
            <w:r w:rsidRPr="004609B9">
              <w:rPr>
                <w:noProof/>
                <w:webHidden/>
              </w:rPr>
              <w:fldChar w:fldCharType="separate"/>
            </w:r>
            <w:r w:rsidRPr="004609B9">
              <w:rPr>
                <w:noProof/>
                <w:webHidden/>
              </w:rPr>
              <w:t>18</w:t>
            </w:r>
            <w:r w:rsidRPr="004609B9">
              <w:rPr>
                <w:noProof/>
                <w:webHidden/>
              </w:rPr>
              <w:fldChar w:fldCharType="end"/>
            </w:r>
          </w:hyperlink>
        </w:p>
        <w:p w:rsidR="008C13C6" w:rsidRPr="004609B9" w:rsidRDefault="008C13C6">
          <w:r w:rsidRPr="004609B9">
            <w:rPr>
              <w:b/>
              <w:bCs/>
              <w:noProof/>
            </w:rPr>
            <w:fldChar w:fldCharType="end"/>
          </w:r>
        </w:p>
      </w:sdtContent>
    </w:sdt>
    <w:p w:rsidR="008C13C6" w:rsidRPr="004609B9" w:rsidRDefault="008C13C6">
      <w:pPr>
        <w:spacing w:line="240" w:lineRule="auto"/>
        <w:rPr>
          <w:rFonts w:asciiTheme="majorHAnsi" w:eastAsiaTheme="majorEastAsia" w:hAnsiTheme="majorHAnsi" w:cs="Mangal"/>
          <w:color w:val="2E74B5" w:themeColor="accent1" w:themeShade="BF"/>
          <w:sz w:val="32"/>
          <w:szCs w:val="29"/>
        </w:rPr>
      </w:pPr>
      <w:r w:rsidRPr="004609B9">
        <w:br w:type="page"/>
      </w:r>
    </w:p>
    <w:p w:rsidR="006E5ACA" w:rsidRPr="004609B9" w:rsidRDefault="004861FA" w:rsidP="00B33290">
      <w:pPr>
        <w:pStyle w:val="Heading1"/>
      </w:pPr>
      <w:bookmarkStart w:id="0" w:name="_Toc62174713"/>
      <w:r w:rsidRPr="004609B9">
        <w:lastRenderedPageBreak/>
        <w:t>Introduction</w:t>
      </w:r>
      <w:bookmarkEnd w:id="0"/>
    </w:p>
    <w:p w:rsidR="006E5ACA" w:rsidRPr="004609B9" w:rsidRDefault="004861FA" w:rsidP="006B4D30">
      <w:pPr>
        <w:pStyle w:val="Heading2"/>
      </w:pPr>
      <w:bookmarkStart w:id="1" w:name="_Toc62174714"/>
      <w:r w:rsidRPr="004609B9">
        <w:t>Project Overview</w:t>
      </w:r>
      <w:bookmarkEnd w:id="1"/>
    </w:p>
    <w:p w:rsidR="006E5ACA" w:rsidRPr="004609B9" w:rsidRDefault="004861FA" w:rsidP="00B33290">
      <w:r w:rsidRPr="004609B9">
        <w:t xml:space="preserve">This report outlines the approach that was taken when developing a mobile application which's design is to assist users to keep track of their </w:t>
      </w:r>
      <w:r w:rsidR="00B33290" w:rsidRPr="004609B9">
        <w:t>mood</w:t>
      </w:r>
      <w:r w:rsidRPr="004609B9">
        <w:t xml:space="preserve"> </w:t>
      </w:r>
      <w:r w:rsidR="00B33290" w:rsidRPr="004609B9">
        <w:t>over the</w:t>
      </w:r>
      <w:r w:rsidRPr="004609B9">
        <w:t xml:space="preserve"> month</w:t>
      </w:r>
      <w:r w:rsidR="00B33290" w:rsidRPr="004609B9">
        <w:t xml:space="preserve"> of January</w:t>
      </w:r>
      <w:r w:rsidRPr="004609B9">
        <w:t>. The idea being that once a user downloads, installs and creates an ac</w:t>
      </w:r>
      <w:r w:rsidR="00B33290" w:rsidRPr="004609B9">
        <w:t>count through the application they</w:t>
      </w:r>
      <w:r w:rsidRPr="004609B9">
        <w:t xml:space="preserve"> can </w:t>
      </w:r>
      <w:r w:rsidR="00B33290" w:rsidRPr="004609B9">
        <w:t xml:space="preserve">then </w:t>
      </w:r>
      <w:r w:rsidRPr="004609B9">
        <w:t xml:space="preserve">leave daily notes regarding </w:t>
      </w:r>
      <w:r w:rsidR="00B33290" w:rsidRPr="004609B9">
        <w:t xml:space="preserve">their </w:t>
      </w:r>
      <w:r w:rsidRPr="004609B9">
        <w:t xml:space="preserve">day </w:t>
      </w:r>
      <w:r w:rsidR="002535ED" w:rsidRPr="004609B9">
        <w:t>.</w:t>
      </w:r>
      <w:r w:rsidR="00B33290" w:rsidRPr="004609B9">
        <w:t xml:space="preserve">as well as </w:t>
      </w:r>
      <w:r w:rsidRPr="004609B9">
        <w:t xml:space="preserve">rate them on a scale from </w:t>
      </w:r>
      <w:r w:rsidR="00C24A6D" w:rsidRPr="004609B9">
        <w:t>“</w:t>
      </w:r>
      <w:r w:rsidRPr="004609B9">
        <w:t>horrible</w:t>
      </w:r>
      <w:r w:rsidR="00C24A6D" w:rsidRPr="004609B9">
        <w:t>”</w:t>
      </w:r>
      <w:r w:rsidRPr="004609B9">
        <w:t xml:space="preserve"> to </w:t>
      </w:r>
      <w:r w:rsidR="00C24A6D" w:rsidRPr="004609B9">
        <w:t>“</w:t>
      </w:r>
      <w:r w:rsidRPr="004609B9">
        <w:t>great</w:t>
      </w:r>
      <w:r w:rsidR="00C24A6D" w:rsidRPr="004609B9">
        <w:t>”</w:t>
      </w:r>
      <w:r w:rsidRPr="004609B9">
        <w:t xml:space="preserve">. By the end of each month </w:t>
      </w:r>
      <w:r w:rsidR="00B33290" w:rsidRPr="004609B9">
        <w:t xml:space="preserve">they </w:t>
      </w:r>
      <w:r w:rsidRPr="004609B9">
        <w:t>will</w:t>
      </w:r>
      <w:r w:rsidR="00B33290" w:rsidRPr="004609B9">
        <w:t xml:space="preserve"> have</w:t>
      </w:r>
      <w:r w:rsidRPr="004609B9">
        <w:t xml:space="preserve"> a </w:t>
      </w:r>
      <w:r w:rsidR="00B33290" w:rsidRPr="004609B9">
        <w:t>graphic that is uniquely generated from the data that they have been inputting throughout the month</w:t>
      </w:r>
      <w:r w:rsidRPr="004609B9">
        <w:t>.</w:t>
      </w:r>
    </w:p>
    <w:p w:rsidR="00B33290" w:rsidRPr="004609B9" w:rsidRDefault="00B33290" w:rsidP="00B33290"/>
    <w:p w:rsidR="006E5ACA" w:rsidRPr="004609B9" w:rsidRDefault="004861FA" w:rsidP="006B4D30">
      <w:pPr>
        <w:pStyle w:val="Heading2"/>
      </w:pPr>
      <w:bookmarkStart w:id="2" w:name="_Toc62174715"/>
      <w:r w:rsidRPr="004609B9">
        <w:t>Aims and Objectives</w:t>
      </w:r>
      <w:bookmarkEnd w:id="2"/>
    </w:p>
    <w:p w:rsidR="006E5ACA" w:rsidRPr="004609B9" w:rsidRDefault="004861FA" w:rsidP="00731610">
      <w:r w:rsidRPr="004609B9">
        <w:t xml:space="preserve">With this application </w:t>
      </w:r>
      <w:r w:rsidR="00B33290" w:rsidRPr="004609B9">
        <w:t>it is being</w:t>
      </w:r>
      <w:r w:rsidRPr="004609B9">
        <w:t xml:space="preserve"> </w:t>
      </w:r>
      <w:r w:rsidR="00B33290" w:rsidRPr="004609B9">
        <w:t xml:space="preserve">targeted the </w:t>
      </w:r>
      <w:r w:rsidRPr="004609B9">
        <w:t>i</w:t>
      </w:r>
      <w:r w:rsidR="00B33290" w:rsidRPr="004609B9">
        <w:t xml:space="preserve">dentification of bad habits as well as the generation of a graphical </w:t>
      </w:r>
      <w:r w:rsidR="00A56CB2" w:rsidRPr="004609B9">
        <w:t xml:space="preserve">form to display the user’s moods over the period of a month, for upcoming months, it is expected to continue the maintenance of the app by </w:t>
      </w:r>
      <w:r w:rsidR="00C24A6D" w:rsidRPr="004609B9">
        <w:t xml:space="preserve">releasing updates with </w:t>
      </w:r>
      <w:r w:rsidR="00A56CB2" w:rsidRPr="004609B9">
        <w:t>new</w:t>
      </w:r>
      <w:r w:rsidR="00C24A6D" w:rsidRPr="004609B9">
        <w:t xml:space="preserve"> monthly</w:t>
      </w:r>
      <w:r w:rsidR="00A56CB2" w:rsidRPr="004609B9">
        <w:t xml:space="preserve"> art to represent every new month.</w:t>
      </w:r>
    </w:p>
    <w:p w:rsidR="00D40641" w:rsidRPr="004609B9" w:rsidRDefault="00C24A6D" w:rsidP="00C24A6D">
      <w:r w:rsidRPr="004609B9">
        <w:t>However, f</w:t>
      </w:r>
      <w:r w:rsidR="00E6092E" w:rsidRPr="004609B9">
        <w:t xml:space="preserve">or the aims and objectives of this project it was decided to stick with what is currently attainable and achievable </w:t>
      </w:r>
      <w:r w:rsidRPr="004609B9">
        <w:t>by the given deadline, which</w:t>
      </w:r>
      <w:r w:rsidR="00D40641" w:rsidRPr="004609B9">
        <w:t xml:space="preserve"> was</w:t>
      </w:r>
      <w:r w:rsidRPr="004609B9">
        <w:t xml:space="preserve"> to deliver a </w:t>
      </w:r>
      <w:r w:rsidR="00D40641" w:rsidRPr="004609B9">
        <w:t xml:space="preserve">working </w:t>
      </w:r>
      <w:r w:rsidRPr="004609B9">
        <w:t xml:space="preserve">system with </w:t>
      </w:r>
      <w:r w:rsidR="00D40641" w:rsidRPr="004609B9">
        <w:t xml:space="preserve">at least </w:t>
      </w:r>
      <w:r w:rsidRPr="004609B9">
        <w:t xml:space="preserve">registration and login, </w:t>
      </w:r>
      <w:r w:rsidR="00D40641" w:rsidRPr="004609B9">
        <w:t>graphic monthly art for the current month and finally the ability to enter data and dynamically change the graphic art based on the data entered by the user.</w:t>
      </w:r>
    </w:p>
    <w:p w:rsidR="006E5ACA" w:rsidRPr="004609B9" w:rsidRDefault="00C24A6D" w:rsidP="00C24A6D">
      <w:r w:rsidRPr="004609B9">
        <w:t>Beyond the deadline</w:t>
      </w:r>
      <w:r w:rsidR="00E6092E" w:rsidRPr="004609B9">
        <w:t>, some of the future aims</w:t>
      </w:r>
      <w:r w:rsidR="00D40641" w:rsidRPr="004609B9">
        <w:t xml:space="preserve"> of this project</w:t>
      </w:r>
      <w:r w:rsidR="00E6092E" w:rsidRPr="004609B9">
        <w:t xml:space="preserve"> include the development of the platform and integration of subscription services to fund a specialist team that could provide feedback to the users where a given </w:t>
      </w:r>
      <w:r w:rsidR="004861FA" w:rsidRPr="004609B9">
        <w:t xml:space="preserve">specialist </w:t>
      </w:r>
      <w:r w:rsidR="00E6092E" w:rsidRPr="004609B9">
        <w:t xml:space="preserve">would </w:t>
      </w:r>
      <w:r w:rsidR="004861FA" w:rsidRPr="004609B9">
        <w:t>target each user individually</w:t>
      </w:r>
      <w:r w:rsidR="00D40641" w:rsidRPr="004609B9">
        <w:t xml:space="preserve"> and</w:t>
      </w:r>
      <w:r w:rsidR="004861FA" w:rsidRPr="004609B9">
        <w:t xml:space="preserve"> t</w:t>
      </w:r>
      <w:r w:rsidR="00E6092E" w:rsidRPr="004609B9">
        <w:t>hrough in app messages or</w:t>
      </w:r>
      <w:r w:rsidR="004861FA" w:rsidRPr="004609B9">
        <w:t xml:space="preserve"> </w:t>
      </w:r>
      <w:r w:rsidR="00E6092E" w:rsidRPr="004609B9">
        <w:t xml:space="preserve">campaign emails </w:t>
      </w:r>
      <w:r w:rsidR="00D40641" w:rsidRPr="004609B9">
        <w:t xml:space="preserve">would then provide them </w:t>
      </w:r>
      <w:r w:rsidR="004861FA" w:rsidRPr="004609B9">
        <w:t>eas</w:t>
      </w:r>
      <w:r w:rsidRPr="004609B9">
        <w:t>il</w:t>
      </w:r>
      <w:r w:rsidR="004861FA" w:rsidRPr="004609B9">
        <w:t xml:space="preserve">y </w:t>
      </w:r>
      <w:r w:rsidR="00A52842" w:rsidRPr="004609B9">
        <w:t xml:space="preserve">with </w:t>
      </w:r>
      <w:r w:rsidRPr="004609B9">
        <w:t>digestible</w:t>
      </w:r>
      <w:r w:rsidR="004861FA" w:rsidRPr="004609B9">
        <w:t xml:space="preserve"> </w:t>
      </w:r>
      <w:r w:rsidR="00D40641" w:rsidRPr="004609B9">
        <w:t xml:space="preserve">feedback </w:t>
      </w:r>
      <w:r w:rsidR="004861FA" w:rsidRPr="004609B9">
        <w:t xml:space="preserve">that </w:t>
      </w:r>
      <w:r w:rsidR="00E6092E" w:rsidRPr="004609B9">
        <w:t xml:space="preserve">would aim to </w:t>
      </w:r>
      <w:r w:rsidR="004861FA" w:rsidRPr="004609B9">
        <w:t xml:space="preserve">help improve their </w:t>
      </w:r>
      <w:r w:rsidR="00D40641" w:rsidRPr="004609B9">
        <w:t>life</w:t>
      </w:r>
      <w:r w:rsidR="004861FA" w:rsidRPr="004609B9">
        <w:t>.</w:t>
      </w:r>
    </w:p>
    <w:p w:rsidR="006E5ACA" w:rsidRPr="004609B9" w:rsidRDefault="004861FA" w:rsidP="006B4D30">
      <w:pPr>
        <w:pStyle w:val="Heading2"/>
      </w:pPr>
      <w:bookmarkStart w:id="3" w:name="_Toc62174716"/>
      <w:r w:rsidRPr="004609B9">
        <w:t>Justification of selection of Particular Technologies or Techniques</w:t>
      </w:r>
      <w:bookmarkEnd w:id="3"/>
    </w:p>
    <w:p w:rsidR="00A52842" w:rsidRPr="004609B9" w:rsidRDefault="004861FA" w:rsidP="00731610">
      <w:r w:rsidRPr="004609B9">
        <w:t xml:space="preserve">By looking at the job market </w:t>
      </w:r>
      <w:r w:rsidR="00A52842" w:rsidRPr="004609B9">
        <w:t>it can be certainly observed</w:t>
      </w:r>
      <w:r w:rsidRPr="004609B9">
        <w:t xml:space="preserve"> that </w:t>
      </w:r>
      <w:r w:rsidR="00A52842" w:rsidRPr="004609B9">
        <w:t>JavaScript</w:t>
      </w:r>
      <w:r w:rsidRPr="004609B9">
        <w:t xml:space="preserve"> is </w:t>
      </w:r>
      <w:r w:rsidR="00A52842" w:rsidRPr="004609B9">
        <w:t xml:space="preserve">a </w:t>
      </w:r>
      <w:r w:rsidRPr="004609B9">
        <w:t>widely</w:t>
      </w:r>
      <w:r w:rsidR="00A52842" w:rsidRPr="004609B9">
        <w:t xml:space="preserve"> sought after skill as a programming language that a software engineer should know</w:t>
      </w:r>
      <w:r w:rsidRPr="004609B9">
        <w:t xml:space="preserve">. </w:t>
      </w:r>
      <w:r w:rsidR="00A52842" w:rsidRPr="004609B9">
        <w:t>This is easily justifiable as its versatility allows for its use on</w:t>
      </w:r>
      <w:r w:rsidRPr="004609B9">
        <w:t xml:space="preserve"> web, console, desktop and mobile </w:t>
      </w:r>
      <w:r w:rsidR="00A52842" w:rsidRPr="004609B9">
        <w:t>applications. Taking this into consideration, it seemed most useful to pick it as the main programming language</w:t>
      </w:r>
      <w:r w:rsidR="00223AD5" w:rsidRPr="004609B9">
        <w:t xml:space="preserve"> </w:t>
      </w:r>
      <w:r w:rsidR="00A52842" w:rsidRPr="004609B9">
        <w:t xml:space="preserve">for developing the mobile app as this would make learning the language, a fair </w:t>
      </w:r>
      <w:r w:rsidR="00223AD5" w:rsidRPr="004609B9">
        <w:t>amount more purposeful and enforcing.</w:t>
      </w:r>
    </w:p>
    <w:p w:rsidR="00223AD5" w:rsidRPr="004609B9" w:rsidRDefault="00223AD5" w:rsidP="00223AD5">
      <w:r w:rsidRPr="004609B9">
        <w:t>However, JavaScript is not natively supported by Android or IOS smartphones, it so therefore requires a framework that enables this support, and for that purpose it was chosen to use React Native, which is</w:t>
      </w:r>
      <w:r w:rsidR="004861FA" w:rsidRPr="004609B9">
        <w:t xml:space="preserve"> written and maintained as an open sourced project by Facebook. </w:t>
      </w:r>
      <w:r w:rsidRPr="004609B9">
        <w:t xml:space="preserve">The main advantages of using React Native are that, as a JavaScript framework, it facilitates the use of the same code for both Android and IOS, especially where it comes to graphical user interfaces, networking and </w:t>
      </w:r>
      <w:r w:rsidR="00E866E2" w:rsidRPr="004609B9">
        <w:t xml:space="preserve">a few </w:t>
      </w:r>
      <w:r w:rsidRPr="004609B9">
        <w:t xml:space="preserve">other functions that do not require </w:t>
      </w:r>
      <w:r w:rsidR="00E866E2" w:rsidRPr="004609B9">
        <w:t xml:space="preserve">native support, in which case these may have to be written individually </w:t>
      </w:r>
      <w:r w:rsidR="00E866E2" w:rsidRPr="004609B9">
        <w:lastRenderedPageBreak/>
        <w:t>for both Android and/or IOS if the React Native framework does not support inter-compatibility right out of the gate, an example of this it could be to access the device’s storage media, Camera or GPS.</w:t>
      </w:r>
    </w:p>
    <w:p w:rsidR="006E5ACA" w:rsidRPr="004609B9" w:rsidRDefault="000C4370" w:rsidP="00223AD5">
      <w:r w:rsidRPr="004609B9">
        <w:t>While</w:t>
      </w:r>
      <w:r w:rsidR="004861FA" w:rsidRPr="004609B9">
        <w:t xml:space="preserve"> </w:t>
      </w:r>
      <w:r w:rsidRPr="004609B9">
        <w:t>these</w:t>
      </w:r>
      <w:r w:rsidR="004861FA" w:rsidRPr="004609B9">
        <w:t xml:space="preserve"> few functionalities that have to be written individually based on the operating system, using Java or </w:t>
      </w:r>
      <w:proofErr w:type="spellStart"/>
      <w:r w:rsidR="004861FA" w:rsidRPr="004609B9">
        <w:t>Switft</w:t>
      </w:r>
      <w:proofErr w:type="spellEnd"/>
      <w:r w:rsidR="004861FA" w:rsidRPr="004609B9">
        <w:t xml:space="preserve"> (i.e.) the vast majority of the code is shared, which makes the application easier to maintain a</w:t>
      </w:r>
      <w:r w:rsidRPr="004609B9">
        <w:t>nd facilitates the scalability.</w:t>
      </w:r>
    </w:p>
    <w:p w:rsidR="006547C8" w:rsidRPr="004609B9" w:rsidRDefault="004861FA" w:rsidP="00731610">
      <w:r w:rsidRPr="004609B9">
        <w:t>For the storage</w:t>
      </w:r>
      <w:r w:rsidR="00AE2465" w:rsidRPr="004609B9">
        <w:t xml:space="preserve"> and authentication API</w:t>
      </w:r>
      <w:r w:rsidRPr="004609B9">
        <w:t xml:space="preserve"> solution</w:t>
      </w:r>
      <w:r w:rsidR="00AE2465" w:rsidRPr="004609B9">
        <w:t>s,</w:t>
      </w:r>
      <w:r w:rsidRPr="004609B9">
        <w:t xml:space="preserve"> </w:t>
      </w:r>
      <w:r w:rsidR="000C4370" w:rsidRPr="004609B9">
        <w:t>it was</w:t>
      </w:r>
      <w:r w:rsidRPr="004609B9">
        <w:t xml:space="preserve"> </w:t>
      </w:r>
      <w:r w:rsidR="000C4370" w:rsidRPr="004609B9">
        <w:t>chosen</w:t>
      </w:r>
      <w:r w:rsidRPr="004609B9">
        <w:t xml:space="preserve"> t</w:t>
      </w:r>
      <w:r w:rsidR="006547C8" w:rsidRPr="004609B9">
        <w:t>he</w:t>
      </w:r>
      <w:r w:rsidRPr="004609B9">
        <w:t xml:space="preserve"> use </w:t>
      </w:r>
      <w:r w:rsidR="006547C8" w:rsidRPr="004609B9">
        <w:t xml:space="preserve">of </w:t>
      </w:r>
      <w:r w:rsidRPr="004609B9">
        <w:t xml:space="preserve">Firebase, which is </w:t>
      </w:r>
      <w:r w:rsidR="00AE2465" w:rsidRPr="004609B9">
        <w:t xml:space="preserve">a platform developed by Google for creating </w:t>
      </w:r>
      <w:r w:rsidR="00490D7D" w:rsidRPr="004609B9">
        <w:t>web</w:t>
      </w:r>
      <w:r w:rsidR="00AE2465" w:rsidRPr="004609B9">
        <w:t xml:space="preserve"> and </w:t>
      </w:r>
      <w:r w:rsidR="00490D7D" w:rsidRPr="004609B9">
        <w:t xml:space="preserve">mobile applications, one of its storage solutions is </w:t>
      </w:r>
      <w:r w:rsidRPr="004609B9">
        <w:t xml:space="preserve">a real time </w:t>
      </w:r>
      <w:r w:rsidR="000C4370" w:rsidRPr="004609B9">
        <w:t xml:space="preserve">NoSQL database, </w:t>
      </w:r>
      <w:r w:rsidR="00490D7D" w:rsidRPr="004609B9">
        <w:t xml:space="preserve">which </w:t>
      </w:r>
      <w:r w:rsidR="000C4370" w:rsidRPr="004609B9">
        <w:t>is a</w:t>
      </w:r>
      <w:r w:rsidRPr="004609B9">
        <w:t xml:space="preserve"> service offered </w:t>
      </w:r>
      <w:r w:rsidR="006547C8" w:rsidRPr="004609B9">
        <w:t>freely with</w:t>
      </w:r>
      <w:r w:rsidRPr="004609B9">
        <w:t xml:space="preserve"> a </w:t>
      </w:r>
      <w:r w:rsidR="00E36EC9" w:rsidRPr="004609B9">
        <w:t>very</w:t>
      </w:r>
      <w:r w:rsidRPr="004609B9">
        <w:t xml:space="preserve"> </w:t>
      </w:r>
      <w:r w:rsidR="00E36EC9" w:rsidRPr="004609B9">
        <w:t xml:space="preserve">reasonable </w:t>
      </w:r>
      <w:r w:rsidR="000C4370" w:rsidRPr="004609B9">
        <w:t>limit</w:t>
      </w:r>
      <w:r w:rsidR="00E36EC9" w:rsidRPr="004609B9">
        <w:t xml:space="preserve">, beyond </w:t>
      </w:r>
      <w:r w:rsidR="00490D7D" w:rsidRPr="004609B9">
        <w:t>this limit</w:t>
      </w:r>
      <w:r w:rsidR="006547C8" w:rsidRPr="004609B9">
        <w:t xml:space="preserve"> </w:t>
      </w:r>
      <w:r w:rsidR="00E36EC9" w:rsidRPr="004609B9">
        <w:t xml:space="preserve">the costs </w:t>
      </w:r>
      <w:r w:rsidR="006547C8" w:rsidRPr="004609B9">
        <w:t>are also fairly reasonable as they scale</w:t>
      </w:r>
      <w:r w:rsidR="00E36EC9" w:rsidRPr="004609B9">
        <w:t xml:space="preserve"> proportionally to the usage of the service</w:t>
      </w:r>
      <w:r w:rsidR="006547C8" w:rsidRPr="004609B9">
        <w:t>, and on that note, sin</w:t>
      </w:r>
      <w:r w:rsidR="00490D7D" w:rsidRPr="004609B9">
        <w:t>ce it is a service provided by G</w:t>
      </w:r>
      <w:r w:rsidR="006547C8" w:rsidRPr="004609B9">
        <w:t>oogle</w:t>
      </w:r>
      <w:r w:rsidR="00490D7D" w:rsidRPr="004609B9">
        <w:t>,</w:t>
      </w:r>
      <w:r w:rsidR="006547C8" w:rsidRPr="004609B9">
        <w:t xml:space="preserve"> its scalability can accommodate just about any amount of unpredictable growth. This makes firebase the ideal candidate for start-up applications as opposed, for example, to self-hosting of services where it is required an </w:t>
      </w:r>
      <w:r w:rsidR="00490D7D" w:rsidRPr="004609B9">
        <w:t xml:space="preserve">advance </w:t>
      </w:r>
      <w:r w:rsidR="006547C8" w:rsidRPr="004609B9">
        <w:t>investment in resources.</w:t>
      </w:r>
    </w:p>
    <w:p w:rsidR="00490D7D" w:rsidRPr="004609B9" w:rsidRDefault="000C4370" w:rsidP="00731610">
      <w:r w:rsidRPr="004609B9">
        <w:t>NoSQL</w:t>
      </w:r>
      <w:r w:rsidR="004861FA" w:rsidRPr="004609B9">
        <w:t xml:space="preserve"> </w:t>
      </w:r>
      <w:r w:rsidR="00490D7D" w:rsidRPr="004609B9">
        <w:t xml:space="preserve">databases </w:t>
      </w:r>
      <w:r w:rsidR="004861FA" w:rsidRPr="004609B9">
        <w:t xml:space="preserve">are </w:t>
      </w:r>
      <w:r w:rsidR="00490D7D" w:rsidRPr="004609B9">
        <w:t>extremely</w:t>
      </w:r>
      <w:r w:rsidR="004861FA" w:rsidRPr="004609B9">
        <w:t xml:space="preserve"> easy</w:t>
      </w:r>
      <w:r w:rsidR="00490D7D" w:rsidRPr="004609B9">
        <w:t xml:space="preserve"> to manage, maintain and scale as new attributes can be added at any time without affecting the existing data as opposed to SQL databases where in a lot of cases it would be necessary to completely modify the existing data model.</w:t>
      </w:r>
      <w:r w:rsidR="00BC5C48" w:rsidRPr="004609B9">
        <w:t xml:space="preserve"> This aspect is particularly important for the given project as during the inexperienced ongoing development of the app, it may be the case that new storage requirements might pop up which in a SQL database would translate into significant amounts of work and time being spent creating and optimizing the new structure of the model instead of working on more important aspects such as app features that would more likely impact the success of the app.</w:t>
      </w:r>
    </w:p>
    <w:p w:rsidR="006E5ACA" w:rsidRPr="004609B9" w:rsidRDefault="00EE5EE3" w:rsidP="006B4D30">
      <w:r w:rsidRPr="004609B9">
        <w:t>Lastly, the technology choices made were highly biased towards new high in-demand skills sought by employers, new open-sourced technologies that are highly regarded by the software engineering industry and towards delivering a project that in the future could easily also be adapted for iOS systems. This meant that, it was overlooked the use of old proprietary technologies</w:t>
      </w:r>
      <w:r w:rsidR="006B4D30" w:rsidRPr="004609B9">
        <w:t xml:space="preserve"> such as Adobe </w:t>
      </w:r>
      <w:proofErr w:type="spellStart"/>
      <w:r w:rsidR="006B4D30" w:rsidRPr="004609B9">
        <w:t>PhoneGap</w:t>
      </w:r>
      <w:proofErr w:type="spellEnd"/>
      <w:r w:rsidR="006B4D30" w:rsidRPr="004609B9">
        <w:t xml:space="preserve"> as suggested by the assignment brief. Valid alternatives for the mobile framework included: Flutter, Ionic and </w:t>
      </w:r>
      <w:proofErr w:type="spellStart"/>
      <w:r w:rsidR="006B4D30" w:rsidRPr="004609B9">
        <w:t>NativeScript</w:t>
      </w:r>
      <w:proofErr w:type="spellEnd"/>
      <w:r w:rsidR="006B4D30" w:rsidRPr="004609B9">
        <w:t>.</w:t>
      </w:r>
    </w:p>
    <w:p w:rsidR="006E5ACA" w:rsidRPr="004609B9" w:rsidRDefault="004861FA" w:rsidP="006B4D30">
      <w:pPr>
        <w:pStyle w:val="Heading1"/>
      </w:pPr>
      <w:bookmarkStart w:id="4" w:name="_Toc62174717"/>
      <w:r w:rsidRPr="004609B9">
        <w:t>Secondary Market Research</w:t>
      </w:r>
      <w:bookmarkEnd w:id="4"/>
    </w:p>
    <w:p w:rsidR="0021765A" w:rsidRPr="004609B9" w:rsidRDefault="0021765A" w:rsidP="006B4D30">
      <w:r w:rsidRPr="004609B9">
        <w:t>In this</w:t>
      </w:r>
      <w:r w:rsidR="004861FA" w:rsidRPr="004609B9">
        <w:t xml:space="preserve"> </w:t>
      </w:r>
      <w:r w:rsidRPr="004609B9">
        <w:t xml:space="preserve">section it is going to be investigated what applications with similar aims have done right in order to get good user reviews and </w:t>
      </w:r>
      <w:r w:rsidR="00031842" w:rsidRPr="004609B9">
        <w:t>grow</w:t>
      </w:r>
      <w:r w:rsidRPr="004609B9">
        <w:t xml:space="preserve"> </w:t>
      </w:r>
      <w:r w:rsidR="00031842" w:rsidRPr="004609B9">
        <w:t xml:space="preserve">in </w:t>
      </w:r>
      <w:r w:rsidRPr="004609B9">
        <w:t>popular</w:t>
      </w:r>
      <w:r w:rsidR="00031842" w:rsidRPr="004609B9">
        <w:t>ity</w:t>
      </w:r>
      <w:r w:rsidRPr="004609B9">
        <w:t xml:space="preserve"> on</w:t>
      </w:r>
      <w:r w:rsidR="004861FA" w:rsidRPr="004609B9">
        <w:t xml:space="preserve"> </w:t>
      </w:r>
      <w:r w:rsidRPr="004609B9">
        <w:t xml:space="preserve">the </w:t>
      </w:r>
      <w:r w:rsidR="004861FA" w:rsidRPr="004609B9">
        <w:t xml:space="preserve">Google Play store. </w:t>
      </w:r>
    </w:p>
    <w:p w:rsidR="006E5ACA" w:rsidRPr="004609B9" w:rsidRDefault="004861FA" w:rsidP="006B4D30">
      <w:pPr>
        <w:pStyle w:val="Heading2"/>
      </w:pPr>
      <w:bookmarkStart w:id="5" w:name="_Toc62174718"/>
      <w:proofErr w:type="spellStart"/>
      <w:r w:rsidRPr="004609B9">
        <w:t>Daylio</w:t>
      </w:r>
      <w:bookmarkEnd w:id="5"/>
      <w:proofErr w:type="spellEnd"/>
    </w:p>
    <w:p w:rsidR="00D21CA5" w:rsidRPr="004609B9" w:rsidRDefault="0021765A" w:rsidP="00731610">
      <w:proofErr w:type="spellStart"/>
      <w:r w:rsidRPr="004609B9">
        <w:t>Daylio</w:t>
      </w:r>
      <w:proofErr w:type="spellEnd"/>
      <w:r w:rsidRPr="004609B9">
        <w:t xml:space="preserve"> is a mood/habit tracking app</w:t>
      </w:r>
      <w:r w:rsidR="004861FA" w:rsidRPr="004609B9">
        <w:t xml:space="preserve"> with a </w:t>
      </w:r>
      <w:r w:rsidRPr="004609B9">
        <w:t>stylish</w:t>
      </w:r>
      <w:r w:rsidR="004861FA" w:rsidRPr="004609B9">
        <w:t xml:space="preserve"> modern</w:t>
      </w:r>
      <w:r w:rsidRPr="004609B9">
        <w:t xml:space="preserve"> design and very many </w:t>
      </w:r>
      <w:r w:rsidR="004861FA" w:rsidRPr="004609B9">
        <w:t xml:space="preserve">features. The app has a mood tracker which asks the user to pick one of the five smiley faces representing moods. The mood data </w:t>
      </w:r>
      <w:r w:rsidRPr="004609B9">
        <w:t xml:space="preserve">is then saved and over time as it is being collected, the user is shown </w:t>
      </w:r>
      <w:r w:rsidR="004861FA" w:rsidRPr="004609B9">
        <w:t xml:space="preserve">a graphical </w:t>
      </w:r>
      <w:r w:rsidR="004861FA" w:rsidRPr="004609B9">
        <w:lastRenderedPageBreak/>
        <w:t>representation</w:t>
      </w:r>
      <w:r w:rsidRPr="004609B9">
        <w:t xml:space="preserve"> of the</w:t>
      </w:r>
      <w:r w:rsidR="00031842" w:rsidRPr="004609B9">
        <w:t xml:space="preserve"> days leading up until</w:t>
      </w:r>
      <w:r w:rsidRPr="004609B9">
        <w:t xml:space="preserve"> present</w:t>
      </w:r>
      <w:r w:rsidR="004861FA" w:rsidRPr="004609B9">
        <w:t xml:space="preserve">, </w:t>
      </w:r>
      <w:r w:rsidRPr="004609B9">
        <w:t>which enables them to see how their mood has progressed</w:t>
      </w:r>
      <w:r w:rsidR="004861FA" w:rsidRPr="004609B9">
        <w:t xml:space="preserve">. </w:t>
      </w:r>
    </w:p>
    <w:p w:rsidR="006E5ACA" w:rsidRPr="004609B9" w:rsidRDefault="0021765A" w:rsidP="00731610">
      <w:r w:rsidRPr="004609B9">
        <w:t>An</w:t>
      </w:r>
      <w:r w:rsidR="004861FA" w:rsidRPr="004609B9">
        <w:t>other important feature is the habit tracker, where the users</w:t>
      </w:r>
      <w:r w:rsidR="00D21CA5" w:rsidRPr="004609B9">
        <w:t xml:space="preserve"> can</w:t>
      </w:r>
      <w:r w:rsidR="004861FA" w:rsidRPr="004609B9">
        <w:t xml:space="preserve"> pick from a pre-made selection of habits or tasks. Both the mood tracker and the habit tracker can then evaluate the data and display statistics, for example</w:t>
      </w:r>
      <w:r w:rsidR="00D21CA5" w:rsidRPr="004609B9">
        <w:t>, on</w:t>
      </w:r>
      <w:r w:rsidR="004861FA" w:rsidRPr="004609B9">
        <w:t xml:space="preserve"> how many times the user </w:t>
      </w:r>
      <w:r w:rsidR="00D21CA5" w:rsidRPr="004609B9">
        <w:t>went</w:t>
      </w:r>
      <w:r w:rsidR="004861FA" w:rsidRPr="004609B9">
        <w:t xml:space="preserve"> to sleep early in that given month and how it correlates with their moods. A diary and a journal are part of this app, however these functions are often found on pre-installed software on any mobile de</w:t>
      </w:r>
      <w:r w:rsidR="00D21CA5" w:rsidRPr="004609B9">
        <w:t>vice and so are not considered as a big addition to the app and its features</w:t>
      </w:r>
      <w:r w:rsidR="004861FA" w:rsidRPr="004609B9">
        <w:t>.</w:t>
      </w:r>
    </w:p>
    <w:p w:rsidR="006E5ACA" w:rsidRPr="004609B9" w:rsidRDefault="004861FA" w:rsidP="00731610">
      <w:pPr>
        <w:pStyle w:val="Standard"/>
        <w:spacing w:before="40" w:after="240" w:line="360" w:lineRule="auto"/>
        <w:jc w:val="center"/>
        <w:rPr>
          <w:rFonts w:ascii="Arial Narrow" w:hAnsi="Arial Narrow" w:cs="Arial"/>
          <w:sz w:val="28"/>
        </w:rPr>
      </w:pPr>
      <w:r w:rsidRPr="004609B9">
        <w:rPr>
          <w:rFonts w:ascii="Times New Roman" w:hAnsi="Times New Roman" w:cs="Arial"/>
          <w:noProof/>
          <w:sz w:val="28"/>
          <w:lang w:eastAsia="en-GB" w:bidi="ar-SA"/>
        </w:rPr>
        <w:drawing>
          <wp:inline distT="0" distB="0" distL="0" distR="0">
            <wp:extent cx="1447919" cy="2590919"/>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1447919" cy="2590919"/>
                    </a:xfrm>
                    <a:prstGeom prst="rect">
                      <a:avLst/>
                    </a:prstGeom>
                    <a:noFill/>
                    <a:ln>
                      <a:noFill/>
                    </a:ln>
                  </pic:spPr>
                </pic:pic>
              </a:graphicData>
            </a:graphic>
          </wp:inline>
        </w:drawing>
      </w:r>
      <w:r w:rsidRPr="004609B9">
        <w:rPr>
          <w:rFonts w:ascii="Times New Roman" w:hAnsi="Times New Roman" w:cs="Arial"/>
          <w:noProof/>
          <w:sz w:val="28"/>
          <w:lang w:eastAsia="en-GB" w:bidi="ar-SA"/>
        </w:rPr>
        <w:drawing>
          <wp:inline distT="0" distB="0" distL="0" distR="0">
            <wp:extent cx="1447919" cy="2590919"/>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a:stretch>
                      <a:fillRect/>
                    </a:stretch>
                  </pic:blipFill>
                  <pic:spPr>
                    <a:xfrm>
                      <a:off x="0" y="0"/>
                      <a:ext cx="1447919" cy="2590919"/>
                    </a:xfrm>
                    <a:prstGeom prst="rect">
                      <a:avLst/>
                    </a:prstGeom>
                    <a:noFill/>
                    <a:ln>
                      <a:noFill/>
                    </a:ln>
                  </pic:spPr>
                </pic:pic>
              </a:graphicData>
            </a:graphic>
          </wp:inline>
        </w:drawing>
      </w:r>
      <w:r w:rsidRPr="004609B9">
        <w:rPr>
          <w:rFonts w:ascii="Times New Roman" w:hAnsi="Times New Roman" w:cs="Arial"/>
          <w:noProof/>
          <w:sz w:val="28"/>
          <w:lang w:eastAsia="en-GB" w:bidi="ar-SA"/>
        </w:rPr>
        <w:drawing>
          <wp:inline distT="0" distB="0" distL="0" distR="0">
            <wp:extent cx="1467000" cy="2590919"/>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1467000" cy="2590919"/>
                    </a:xfrm>
                    <a:prstGeom prst="rect">
                      <a:avLst/>
                    </a:prstGeom>
                    <a:noFill/>
                    <a:ln>
                      <a:noFill/>
                    </a:ln>
                  </pic:spPr>
                </pic:pic>
              </a:graphicData>
            </a:graphic>
          </wp:inline>
        </w:drawing>
      </w:r>
    </w:p>
    <w:p w:rsidR="006E5ACA" w:rsidRPr="004609B9" w:rsidRDefault="004861FA" w:rsidP="00D21CA5">
      <w:r w:rsidRPr="004609B9">
        <w:t xml:space="preserve">The monetizing strategy for this app is free to download and </w:t>
      </w:r>
      <w:r w:rsidR="00D21CA5" w:rsidRPr="004609B9">
        <w:t>pay</w:t>
      </w:r>
      <w:r w:rsidRPr="004609B9">
        <w:t xml:space="preserve"> to customize. There </w:t>
      </w:r>
      <w:r w:rsidR="00D21CA5" w:rsidRPr="004609B9">
        <w:t>is a</w:t>
      </w:r>
      <w:r w:rsidRPr="004609B9">
        <w:t xml:space="preserve"> large variety of customization, however, all of it is in line with the static modernist design of the app, so the user </w:t>
      </w:r>
      <w:r w:rsidR="00D21CA5" w:rsidRPr="004609B9">
        <w:t xml:space="preserve">is </w:t>
      </w:r>
      <w:r w:rsidRPr="004609B9">
        <w:t xml:space="preserve">only </w:t>
      </w:r>
      <w:r w:rsidR="00D21CA5" w:rsidRPr="004609B9">
        <w:t xml:space="preserve">allowed to change </w:t>
      </w:r>
      <w:r w:rsidRPr="004609B9">
        <w:t xml:space="preserve">icons, </w:t>
      </w:r>
      <w:r w:rsidR="00D21CA5" w:rsidRPr="004609B9">
        <w:t>colours</w:t>
      </w:r>
      <w:r w:rsidRPr="004609B9">
        <w:t xml:space="preserve"> and add their own activities or habits to keep track of. The functionality of this app is its main selling point, but its design is rather </w:t>
      </w:r>
      <w:r w:rsidR="00D21CA5" w:rsidRPr="004609B9">
        <w:t>overused by many other apps</w:t>
      </w:r>
      <w:r w:rsidRPr="004609B9">
        <w:t>.</w:t>
      </w:r>
    </w:p>
    <w:p w:rsidR="00D21CA5" w:rsidRPr="004609B9" w:rsidRDefault="004861FA" w:rsidP="00731610">
      <w:r w:rsidRPr="004609B9">
        <w:t>Pros:</w:t>
      </w:r>
    </w:p>
    <w:p w:rsidR="00D21CA5" w:rsidRPr="004609B9" w:rsidRDefault="004861FA" w:rsidP="00D21CA5">
      <w:pPr>
        <w:pStyle w:val="ListParagraph"/>
        <w:numPr>
          <w:ilvl w:val="0"/>
          <w:numId w:val="3"/>
        </w:numPr>
        <w:rPr>
          <w:rFonts w:ascii="Times New Roman" w:hAnsi="Times New Roman"/>
          <w:sz w:val="22"/>
        </w:rPr>
      </w:pPr>
      <w:r w:rsidRPr="004609B9">
        <w:rPr>
          <w:rFonts w:ascii="Times New Roman" w:hAnsi="Times New Roman"/>
          <w:sz w:val="22"/>
        </w:rPr>
        <w:t>large va</w:t>
      </w:r>
      <w:r w:rsidR="00D21CA5" w:rsidRPr="004609B9">
        <w:rPr>
          <w:rFonts w:ascii="Times New Roman" w:hAnsi="Times New Roman"/>
          <w:sz w:val="22"/>
        </w:rPr>
        <w:t>riety of graphs and statistics</w:t>
      </w:r>
    </w:p>
    <w:p w:rsidR="006E5ACA" w:rsidRPr="004609B9" w:rsidRDefault="004861FA" w:rsidP="00D21CA5">
      <w:pPr>
        <w:pStyle w:val="ListParagraph"/>
        <w:numPr>
          <w:ilvl w:val="0"/>
          <w:numId w:val="3"/>
        </w:numPr>
        <w:rPr>
          <w:rFonts w:ascii="Times New Roman" w:hAnsi="Times New Roman"/>
          <w:sz w:val="22"/>
        </w:rPr>
      </w:pPr>
      <w:r w:rsidRPr="004609B9">
        <w:rPr>
          <w:rFonts w:ascii="Times New Roman" w:hAnsi="Times New Roman"/>
          <w:sz w:val="22"/>
        </w:rPr>
        <w:t>easy to use interface</w:t>
      </w:r>
    </w:p>
    <w:p w:rsidR="00D21CA5" w:rsidRPr="004609B9" w:rsidRDefault="004861FA" w:rsidP="00731610">
      <w:r w:rsidRPr="004609B9">
        <w:t>Cons:</w:t>
      </w:r>
    </w:p>
    <w:p w:rsidR="00D21CA5" w:rsidRPr="004609B9" w:rsidRDefault="00D21CA5" w:rsidP="00D21CA5">
      <w:pPr>
        <w:pStyle w:val="ListParagraph"/>
        <w:numPr>
          <w:ilvl w:val="0"/>
          <w:numId w:val="4"/>
        </w:numPr>
        <w:rPr>
          <w:rFonts w:ascii="Times New Roman" w:hAnsi="Times New Roman"/>
          <w:sz w:val="22"/>
        </w:rPr>
      </w:pPr>
      <w:r w:rsidRPr="004609B9">
        <w:rPr>
          <w:rFonts w:ascii="Times New Roman" w:hAnsi="Times New Roman"/>
          <w:sz w:val="22"/>
        </w:rPr>
        <w:t>general and impersonal design</w:t>
      </w:r>
    </w:p>
    <w:p w:rsidR="00D21CA5" w:rsidRPr="004609B9" w:rsidRDefault="00D21CA5" w:rsidP="00D21CA5">
      <w:pPr>
        <w:pStyle w:val="ListParagraph"/>
        <w:numPr>
          <w:ilvl w:val="0"/>
          <w:numId w:val="4"/>
        </w:numPr>
        <w:rPr>
          <w:rFonts w:ascii="Times New Roman" w:hAnsi="Times New Roman"/>
          <w:sz w:val="22"/>
        </w:rPr>
      </w:pPr>
      <w:r w:rsidRPr="004609B9">
        <w:rPr>
          <w:rFonts w:ascii="Times New Roman" w:hAnsi="Times New Roman"/>
          <w:sz w:val="22"/>
        </w:rPr>
        <w:t>very limited customization</w:t>
      </w:r>
    </w:p>
    <w:p w:rsidR="006E5ACA" w:rsidRPr="004609B9" w:rsidRDefault="004861FA" w:rsidP="00D21CA5">
      <w:pPr>
        <w:pStyle w:val="ListParagraph"/>
        <w:numPr>
          <w:ilvl w:val="0"/>
          <w:numId w:val="4"/>
        </w:numPr>
        <w:rPr>
          <w:rFonts w:ascii="Times New Roman" w:hAnsi="Times New Roman"/>
          <w:sz w:val="22"/>
        </w:rPr>
      </w:pPr>
      <w:r w:rsidRPr="004609B9">
        <w:rPr>
          <w:rFonts w:ascii="Times New Roman" w:hAnsi="Times New Roman"/>
          <w:sz w:val="22"/>
        </w:rPr>
        <w:t>in app purchases</w:t>
      </w:r>
    </w:p>
    <w:p w:rsidR="006E5ACA" w:rsidRPr="004609B9" w:rsidRDefault="00356497" w:rsidP="00356497">
      <w:pPr>
        <w:spacing w:line="240" w:lineRule="auto"/>
        <w:rPr>
          <w:rFonts w:cs="Arial"/>
          <w:sz w:val="28"/>
        </w:rPr>
      </w:pPr>
      <w:r w:rsidRPr="004609B9">
        <w:rPr>
          <w:rFonts w:cs="Arial"/>
          <w:sz w:val="28"/>
        </w:rPr>
        <w:br w:type="page"/>
      </w:r>
    </w:p>
    <w:p w:rsidR="006E5ACA" w:rsidRPr="004609B9" w:rsidRDefault="004861FA" w:rsidP="004C0225">
      <w:pPr>
        <w:pStyle w:val="Heading2"/>
      </w:pPr>
      <w:bookmarkStart w:id="6" w:name="_Toc62174719"/>
      <w:proofErr w:type="spellStart"/>
      <w:r w:rsidRPr="004609B9">
        <w:lastRenderedPageBreak/>
        <w:t>Moodflow</w:t>
      </w:r>
      <w:bookmarkEnd w:id="6"/>
      <w:proofErr w:type="spellEnd"/>
    </w:p>
    <w:p w:rsidR="006E5ACA" w:rsidRPr="004609B9" w:rsidRDefault="00FA1281" w:rsidP="00731610">
      <w:r w:rsidRPr="004609B9">
        <w:t>As far as functionality goes, t</w:t>
      </w:r>
      <w:r w:rsidR="004861FA" w:rsidRPr="004609B9">
        <w:t xml:space="preserve">his app is almost identical to the previous. The only noticeable difference is </w:t>
      </w:r>
      <w:r w:rsidRPr="004609B9">
        <w:t>its</w:t>
      </w:r>
      <w:r w:rsidR="004861FA" w:rsidRPr="004609B9">
        <w:t xml:space="preserve"> design, which use</w:t>
      </w:r>
      <w:r w:rsidRPr="004609B9">
        <w:t>s</w:t>
      </w:r>
      <w:r w:rsidR="004861FA" w:rsidRPr="004609B9">
        <w:t xml:space="preserve"> more vivid </w:t>
      </w:r>
      <w:r w:rsidRPr="004609B9">
        <w:t>colours</w:t>
      </w:r>
      <w:r w:rsidR="004861FA" w:rsidRPr="004609B9">
        <w:t xml:space="preserve"> and defined shapes. Additionally, this app also markets itself as a “self-improvement” app, emphasizing </w:t>
      </w:r>
      <w:r w:rsidRPr="004609B9">
        <w:t>its</w:t>
      </w:r>
      <w:r w:rsidR="004861FA" w:rsidRPr="004609B9">
        <w:t xml:space="preserve"> planning and organizational utility.</w:t>
      </w:r>
    </w:p>
    <w:p w:rsidR="006E5ACA" w:rsidRPr="004609B9" w:rsidRDefault="004861FA" w:rsidP="00731610">
      <w:pPr>
        <w:pStyle w:val="Standard"/>
        <w:spacing w:line="360" w:lineRule="auto"/>
        <w:jc w:val="center"/>
      </w:pPr>
      <w:r w:rsidRPr="004609B9">
        <w:rPr>
          <w:noProof/>
          <w:lang w:eastAsia="en-GB" w:bidi="ar-SA"/>
        </w:rPr>
        <w:drawing>
          <wp:inline distT="0" distB="0" distL="0" distR="0">
            <wp:extent cx="1533960" cy="2705400"/>
            <wp:effectExtent l="0" t="0" r="9090" b="0"/>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1533960" cy="2705400"/>
                    </a:xfrm>
                    <a:prstGeom prst="rect">
                      <a:avLst/>
                    </a:prstGeom>
                    <a:noFill/>
                    <a:ln>
                      <a:noFill/>
                    </a:ln>
                  </pic:spPr>
                </pic:pic>
              </a:graphicData>
            </a:graphic>
          </wp:inline>
        </w:drawing>
      </w:r>
      <w:r w:rsidRPr="004609B9">
        <w:rPr>
          <w:noProof/>
          <w:lang w:eastAsia="en-GB" w:bidi="ar-SA"/>
        </w:rPr>
        <w:drawing>
          <wp:inline distT="0" distB="0" distL="0" distR="0">
            <wp:extent cx="1533960" cy="2714760"/>
            <wp:effectExtent l="0" t="0" r="9090" b="9390"/>
            <wp:docPr id="5"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a:stretch>
                      <a:fillRect/>
                    </a:stretch>
                  </pic:blipFill>
                  <pic:spPr>
                    <a:xfrm>
                      <a:off x="0" y="0"/>
                      <a:ext cx="1533960" cy="2714760"/>
                    </a:xfrm>
                    <a:prstGeom prst="rect">
                      <a:avLst/>
                    </a:prstGeom>
                    <a:noFill/>
                    <a:ln>
                      <a:noFill/>
                    </a:ln>
                  </pic:spPr>
                </pic:pic>
              </a:graphicData>
            </a:graphic>
          </wp:inline>
        </w:drawing>
      </w:r>
      <w:r w:rsidRPr="004609B9">
        <w:rPr>
          <w:noProof/>
          <w:lang w:eastAsia="en-GB" w:bidi="ar-SA"/>
        </w:rPr>
        <w:drawing>
          <wp:inline distT="0" distB="0" distL="0" distR="0">
            <wp:extent cx="1533960" cy="2714760"/>
            <wp:effectExtent l="0" t="0" r="9090" b="9390"/>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1533960" cy="2714760"/>
                    </a:xfrm>
                    <a:prstGeom prst="rect">
                      <a:avLst/>
                    </a:prstGeom>
                    <a:noFill/>
                    <a:ln>
                      <a:noFill/>
                    </a:ln>
                  </pic:spPr>
                </pic:pic>
              </a:graphicData>
            </a:graphic>
          </wp:inline>
        </w:drawing>
      </w:r>
    </w:p>
    <w:p w:rsidR="006E5ACA" w:rsidRPr="004609B9" w:rsidRDefault="006E5ACA" w:rsidP="00731610">
      <w:pPr>
        <w:pStyle w:val="Standard"/>
        <w:spacing w:line="360" w:lineRule="auto"/>
        <w:jc w:val="center"/>
        <w:rPr>
          <w:rFonts w:ascii="Times New Roman" w:hAnsi="Times New Roman"/>
        </w:rPr>
      </w:pPr>
    </w:p>
    <w:p w:rsidR="00356497" w:rsidRPr="004609B9" w:rsidRDefault="004861FA" w:rsidP="00731610">
      <w:r w:rsidRPr="004609B9">
        <w:t xml:space="preserve">Pros: </w:t>
      </w:r>
    </w:p>
    <w:p w:rsidR="006E5ACA" w:rsidRPr="004609B9" w:rsidRDefault="004861FA" w:rsidP="00356497">
      <w:pPr>
        <w:pStyle w:val="ListParagraph"/>
        <w:numPr>
          <w:ilvl w:val="0"/>
          <w:numId w:val="5"/>
        </w:numPr>
        <w:rPr>
          <w:rFonts w:ascii="Times New Roman" w:hAnsi="Times New Roman"/>
          <w:sz w:val="22"/>
        </w:rPr>
      </w:pPr>
      <w:r w:rsidRPr="004609B9">
        <w:rPr>
          <w:rFonts w:ascii="Times New Roman" w:hAnsi="Times New Roman"/>
          <w:sz w:val="22"/>
        </w:rPr>
        <w:t>Customizable charts and graphs</w:t>
      </w:r>
    </w:p>
    <w:p w:rsidR="00356497" w:rsidRPr="004609B9" w:rsidRDefault="004861FA" w:rsidP="00731610">
      <w:r w:rsidRPr="004609B9">
        <w:t xml:space="preserve">Cons: </w:t>
      </w:r>
    </w:p>
    <w:p w:rsidR="00356497" w:rsidRPr="004609B9" w:rsidRDefault="004861FA" w:rsidP="00356497">
      <w:pPr>
        <w:pStyle w:val="ListParagraph"/>
        <w:numPr>
          <w:ilvl w:val="0"/>
          <w:numId w:val="5"/>
        </w:numPr>
        <w:rPr>
          <w:rFonts w:ascii="Times New Roman" w:hAnsi="Times New Roman"/>
          <w:sz w:val="22"/>
        </w:rPr>
      </w:pPr>
      <w:r w:rsidRPr="004609B9">
        <w:rPr>
          <w:rFonts w:ascii="Times New Roman" w:hAnsi="Times New Roman"/>
          <w:sz w:val="22"/>
        </w:rPr>
        <w:t>the inter</w:t>
      </w:r>
      <w:r w:rsidR="00356497" w:rsidRPr="004609B9">
        <w:rPr>
          <w:rFonts w:ascii="Times New Roman" w:hAnsi="Times New Roman"/>
          <w:sz w:val="22"/>
        </w:rPr>
        <w:t>face is not very user-friendly</w:t>
      </w:r>
    </w:p>
    <w:p w:rsidR="00356497" w:rsidRPr="004609B9" w:rsidRDefault="004861FA" w:rsidP="00356497">
      <w:pPr>
        <w:pStyle w:val="ListParagraph"/>
        <w:numPr>
          <w:ilvl w:val="0"/>
          <w:numId w:val="5"/>
        </w:numPr>
        <w:rPr>
          <w:rFonts w:ascii="Times New Roman" w:hAnsi="Times New Roman"/>
          <w:sz w:val="22"/>
        </w:rPr>
      </w:pPr>
      <w:r w:rsidRPr="004609B9">
        <w:rPr>
          <w:rFonts w:ascii="Times New Roman" w:hAnsi="Times New Roman"/>
          <w:sz w:val="22"/>
        </w:rPr>
        <w:t xml:space="preserve">the customization </w:t>
      </w:r>
      <w:r w:rsidR="00356497" w:rsidRPr="004609B9">
        <w:rPr>
          <w:rFonts w:ascii="Times New Roman" w:hAnsi="Times New Roman"/>
          <w:sz w:val="22"/>
        </w:rPr>
        <w:t>process is not well explained</w:t>
      </w:r>
    </w:p>
    <w:p w:rsidR="006E5ACA" w:rsidRPr="004609B9" w:rsidRDefault="004861FA" w:rsidP="00356497">
      <w:pPr>
        <w:pStyle w:val="ListParagraph"/>
        <w:numPr>
          <w:ilvl w:val="0"/>
          <w:numId w:val="5"/>
        </w:numPr>
        <w:rPr>
          <w:rFonts w:ascii="Times New Roman" w:hAnsi="Times New Roman"/>
          <w:sz w:val="22"/>
        </w:rPr>
      </w:pPr>
      <w:r w:rsidRPr="004609B9">
        <w:rPr>
          <w:rFonts w:ascii="Times New Roman" w:hAnsi="Times New Roman"/>
          <w:sz w:val="22"/>
        </w:rPr>
        <w:t>large amount of ads</w:t>
      </w:r>
    </w:p>
    <w:p w:rsidR="006E5ACA" w:rsidRPr="004609B9" w:rsidRDefault="004C0225" w:rsidP="004C0225">
      <w:pPr>
        <w:spacing w:line="240" w:lineRule="auto"/>
        <w:rPr>
          <w:rFonts w:cs="Arial"/>
          <w:sz w:val="28"/>
        </w:rPr>
      </w:pPr>
      <w:r w:rsidRPr="004609B9">
        <w:rPr>
          <w:rFonts w:cs="Arial"/>
          <w:sz w:val="28"/>
        </w:rPr>
        <w:br w:type="page"/>
      </w:r>
    </w:p>
    <w:p w:rsidR="006E5ACA" w:rsidRPr="004609B9" w:rsidRDefault="004861FA" w:rsidP="004C0225">
      <w:pPr>
        <w:pStyle w:val="Heading2"/>
      </w:pPr>
      <w:bookmarkStart w:id="7" w:name="_Toc62174720"/>
      <w:r w:rsidRPr="004609B9">
        <w:lastRenderedPageBreak/>
        <w:t>Bearable</w:t>
      </w:r>
      <w:bookmarkEnd w:id="7"/>
    </w:p>
    <w:p w:rsidR="006E5ACA" w:rsidRPr="004609B9" w:rsidRDefault="004861FA" w:rsidP="00731610">
      <w:r w:rsidRPr="004609B9">
        <w:t>In Bearable, users can keep track not only of their moods and habit</w:t>
      </w:r>
      <w:r w:rsidR="00031842" w:rsidRPr="004609B9">
        <w:t>s, but also of symptoms when</w:t>
      </w:r>
      <w:r w:rsidRPr="004609B9">
        <w:t xml:space="preserve"> they are ill. This is done via a friendly-looking UI where the user can pick, for example, whether their fever is “moderate” or “severe”, and their current mood. This input is then </w:t>
      </w:r>
      <w:r w:rsidR="00031842" w:rsidRPr="004609B9">
        <w:t>processed</w:t>
      </w:r>
      <w:r w:rsidRPr="004609B9">
        <w:t xml:space="preserve"> into statistics and the user can </w:t>
      </w:r>
      <w:r w:rsidR="00031842" w:rsidRPr="004609B9">
        <w:t xml:space="preserve">then analyse them to </w:t>
      </w:r>
      <w:r w:rsidRPr="004609B9">
        <w:t xml:space="preserve">find </w:t>
      </w:r>
      <w:r w:rsidR="00031842" w:rsidRPr="004609B9">
        <w:t>how the data collected may correlate, which for example, may enable them to see</w:t>
      </w:r>
      <w:r w:rsidRPr="004609B9">
        <w:t xml:space="preserve"> how impactful their symptoms </w:t>
      </w:r>
      <w:r w:rsidR="00031842" w:rsidRPr="004609B9">
        <w:t xml:space="preserve">are </w:t>
      </w:r>
      <w:r w:rsidRPr="004609B9">
        <w:t>on their mood.</w:t>
      </w:r>
    </w:p>
    <w:p w:rsidR="006E5ACA" w:rsidRPr="004609B9" w:rsidRDefault="004861FA" w:rsidP="00731610">
      <w:pPr>
        <w:pStyle w:val="Standard"/>
        <w:spacing w:line="360" w:lineRule="auto"/>
        <w:jc w:val="right"/>
      </w:pPr>
      <w:r w:rsidRPr="004609B9">
        <w:rPr>
          <w:noProof/>
          <w:lang w:eastAsia="en-GB" w:bidi="ar-SA"/>
        </w:rPr>
        <w:drawing>
          <wp:inline distT="0" distB="0" distL="0" distR="0">
            <wp:extent cx="1895760" cy="3791159"/>
            <wp:effectExtent l="0" t="0" r="924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a:stretch>
                      <a:fillRect/>
                    </a:stretch>
                  </pic:blipFill>
                  <pic:spPr>
                    <a:xfrm>
                      <a:off x="0" y="0"/>
                      <a:ext cx="1895760" cy="3791159"/>
                    </a:xfrm>
                    <a:prstGeom prst="rect">
                      <a:avLst/>
                    </a:prstGeom>
                    <a:noFill/>
                    <a:ln>
                      <a:noFill/>
                    </a:ln>
                  </pic:spPr>
                </pic:pic>
              </a:graphicData>
            </a:graphic>
          </wp:inline>
        </w:drawing>
      </w:r>
      <w:r w:rsidRPr="004609B9">
        <w:rPr>
          <w:noProof/>
          <w:lang w:eastAsia="en-GB" w:bidi="ar-SA"/>
        </w:rPr>
        <w:drawing>
          <wp:inline distT="0" distB="0" distL="0" distR="0">
            <wp:extent cx="1895760" cy="3791159"/>
            <wp:effectExtent l="0" t="0" r="924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lum/>
                      <a:alphaModFix/>
                    </a:blip>
                    <a:srcRect/>
                    <a:stretch>
                      <a:fillRect/>
                    </a:stretch>
                  </pic:blipFill>
                  <pic:spPr>
                    <a:xfrm>
                      <a:off x="0" y="0"/>
                      <a:ext cx="1895760" cy="3791159"/>
                    </a:xfrm>
                    <a:prstGeom prst="rect">
                      <a:avLst/>
                    </a:prstGeom>
                    <a:noFill/>
                    <a:ln>
                      <a:noFill/>
                    </a:ln>
                  </pic:spPr>
                </pic:pic>
              </a:graphicData>
            </a:graphic>
          </wp:inline>
        </w:drawing>
      </w:r>
      <w:r w:rsidRPr="004609B9">
        <w:rPr>
          <w:noProof/>
          <w:lang w:eastAsia="en-GB" w:bidi="ar-SA"/>
        </w:rPr>
        <w:drawing>
          <wp:inline distT="0" distB="0" distL="0" distR="0">
            <wp:extent cx="1895760" cy="3791159"/>
            <wp:effectExtent l="0" t="0" r="9240" b="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lum/>
                      <a:alphaModFix/>
                    </a:blip>
                    <a:srcRect/>
                    <a:stretch>
                      <a:fillRect/>
                    </a:stretch>
                  </pic:blipFill>
                  <pic:spPr>
                    <a:xfrm>
                      <a:off x="0" y="0"/>
                      <a:ext cx="1895760" cy="3791159"/>
                    </a:xfrm>
                    <a:prstGeom prst="rect">
                      <a:avLst/>
                    </a:prstGeom>
                    <a:noFill/>
                    <a:ln>
                      <a:noFill/>
                    </a:ln>
                  </pic:spPr>
                </pic:pic>
              </a:graphicData>
            </a:graphic>
          </wp:inline>
        </w:drawing>
      </w:r>
    </w:p>
    <w:p w:rsidR="006E5ACA" w:rsidRPr="004609B9" w:rsidRDefault="006E5ACA" w:rsidP="00731610">
      <w:pPr>
        <w:pStyle w:val="Standard"/>
        <w:spacing w:line="360" w:lineRule="auto"/>
        <w:jc w:val="right"/>
        <w:rPr>
          <w:rFonts w:ascii="Times New Roman" w:hAnsi="Times New Roman"/>
        </w:rPr>
      </w:pPr>
    </w:p>
    <w:p w:rsidR="004B3836" w:rsidRPr="004609B9" w:rsidRDefault="004861FA" w:rsidP="004B3836">
      <w:r w:rsidRPr="004609B9">
        <w:t xml:space="preserve">Pros: </w:t>
      </w:r>
    </w:p>
    <w:p w:rsidR="004B3836" w:rsidRPr="004609B9" w:rsidRDefault="004B3836" w:rsidP="004B3836">
      <w:pPr>
        <w:pStyle w:val="ListParagraph"/>
        <w:numPr>
          <w:ilvl w:val="0"/>
          <w:numId w:val="8"/>
        </w:numPr>
        <w:rPr>
          <w:rFonts w:ascii="Times New Roman" w:hAnsi="Times New Roman"/>
          <w:sz w:val="22"/>
        </w:rPr>
      </w:pPr>
      <w:r w:rsidRPr="004609B9">
        <w:rPr>
          <w:rFonts w:ascii="Times New Roman" w:hAnsi="Times New Roman"/>
          <w:sz w:val="22"/>
        </w:rPr>
        <w:t xml:space="preserve">tracking symptoms, sleep, step count, </w:t>
      </w:r>
      <w:proofErr w:type="spellStart"/>
      <w:r w:rsidRPr="004609B9">
        <w:rPr>
          <w:rFonts w:ascii="Times New Roman" w:hAnsi="Times New Roman"/>
          <w:sz w:val="22"/>
        </w:rPr>
        <w:t>etc</w:t>
      </w:r>
      <w:proofErr w:type="spellEnd"/>
    </w:p>
    <w:p w:rsidR="006E5ACA" w:rsidRPr="004609B9" w:rsidRDefault="00F5445E" w:rsidP="004B3836">
      <w:pPr>
        <w:pStyle w:val="ListParagraph"/>
        <w:numPr>
          <w:ilvl w:val="0"/>
          <w:numId w:val="8"/>
        </w:numPr>
        <w:rPr>
          <w:rFonts w:ascii="Times New Roman" w:hAnsi="Times New Roman"/>
          <w:sz w:val="22"/>
        </w:rPr>
      </w:pPr>
      <w:r w:rsidRPr="004609B9">
        <w:rPr>
          <w:rFonts w:ascii="Times New Roman" w:hAnsi="Times New Roman"/>
          <w:sz w:val="22"/>
        </w:rPr>
        <w:t>correlates different data types into various forms of output, such as graphs</w:t>
      </w:r>
    </w:p>
    <w:p w:rsidR="005A0627" w:rsidRPr="004609B9" w:rsidRDefault="004861FA" w:rsidP="004B3836">
      <w:r w:rsidRPr="004609B9">
        <w:t xml:space="preserve">Cons: </w:t>
      </w:r>
    </w:p>
    <w:p w:rsidR="005A0627" w:rsidRPr="004609B9" w:rsidRDefault="004861FA" w:rsidP="005A0627">
      <w:pPr>
        <w:pStyle w:val="ListParagraph"/>
        <w:numPr>
          <w:ilvl w:val="0"/>
          <w:numId w:val="9"/>
        </w:numPr>
      </w:pPr>
      <w:r w:rsidRPr="004609B9">
        <w:t>d</w:t>
      </w:r>
      <w:r w:rsidRPr="004609B9">
        <w:rPr>
          <w:rFonts w:ascii="Times New Roman" w:hAnsi="Times New Roman"/>
          <w:sz w:val="22"/>
        </w:rPr>
        <w:t>esign is sta</w:t>
      </w:r>
      <w:r w:rsidR="005A0627" w:rsidRPr="004609B9">
        <w:rPr>
          <w:rFonts w:ascii="Times New Roman" w:hAnsi="Times New Roman"/>
          <w:sz w:val="22"/>
        </w:rPr>
        <w:t>tic and tied to the name/brand</w:t>
      </w:r>
    </w:p>
    <w:p w:rsidR="005A0627" w:rsidRPr="004609B9" w:rsidRDefault="004861FA" w:rsidP="005A0627">
      <w:pPr>
        <w:pStyle w:val="ListParagraph"/>
        <w:numPr>
          <w:ilvl w:val="0"/>
          <w:numId w:val="9"/>
        </w:numPr>
      </w:pPr>
      <w:r w:rsidRPr="004609B9">
        <w:rPr>
          <w:rFonts w:ascii="Times New Roman" w:hAnsi="Times New Roman"/>
          <w:sz w:val="22"/>
        </w:rPr>
        <w:t>some features</w:t>
      </w:r>
      <w:r w:rsidR="005A0627" w:rsidRPr="004609B9">
        <w:rPr>
          <w:rFonts w:ascii="Times New Roman" w:hAnsi="Times New Roman"/>
          <w:sz w:val="22"/>
        </w:rPr>
        <w:t xml:space="preserve"> are</w:t>
      </w:r>
      <w:r w:rsidRPr="004609B9">
        <w:rPr>
          <w:rFonts w:ascii="Times New Roman" w:hAnsi="Times New Roman"/>
          <w:sz w:val="22"/>
        </w:rPr>
        <w:t xml:space="preserve"> not </w:t>
      </w:r>
      <w:r w:rsidR="005A0627" w:rsidRPr="004609B9">
        <w:rPr>
          <w:rFonts w:ascii="Times New Roman" w:hAnsi="Times New Roman"/>
          <w:sz w:val="22"/>
        </w:rPr>
        <w:t>very useful (reminders or alarms)</w:t>
      </w:r>
    </w:p>
    <w:p w:rsidR="006E5ACA" w:rsidRPr="004609B9" w:rsidRDefault="004861FA" w:rsidP="005A0627">
      <w:pPr>
        <w:pStyle w:val="ListParagraph"/>
        <w:numPr>
          <w:ilvl w:val="0"/>
          <w:numId w:val="9"/>
        </w:numPr>
      </w:pPr>
      <w:r w:rsidRPr="004609B9">
        <w:rPr>
          <w:rFonts w:ascii="Times New Roman" w:hAnsi="Times New Roman"/>
          <w:sz w:val="22"/>
        </w:rPr>
        <w:t>generic-looking graphs</w:t>
      </w:r>
    </w:p>
    <w:p w:rsidR="006E5ACA" w:rsidRPr="004609B9" w:rsidRDefault="004C0225" w:rsidP="004C0225">
      <w:pPr>
        <w:spacing w:line="240" w:lineRule="auto"/>
        <w:rPr>
          <w:rFonts w:ascii="Arial Narrow" w:hAnsi="Arial Narrow" w:cs="Arial"/>
          <w:sz w:val="28"/>
        </w:rPr>
      </w:pPr>
      <w:r w:rsidRPr="004609B9">
        <w:rPr>
          <w:rFonts w:ascii="Arial Narrow" w:hAnsi="Arial Narrow" w:cs="Arial"/>
          <w:sz w:val="28"/>
        </w:rPr>
        <w:br w:type="page"/>
      </w:r>
    </w:p>
    <w:p w:rsidR="006E5ACA" w:rsidRPr="004609B9" w:rsidRDefault="004861FA" w:rsidP="004C0225">
      <w:pPr>
        <w:pStyle w:val="Heading1"/>
      </w:pPr>
      <w:bookmarkStart w:id="8" w:name="_Toc62174721"/>
      <w:r w:rsidRPr="004609B9">
        <w:lastRenderedPageBreak/>
        <w:t>Project Constrains and Risks</w:t>
      </w:r>
      <w:bookmarkEnd w:id="8"/>
    </w:p>
    <w:p w:rsidR="004C0225" w:rsidRPr="004609B9" w:rsidRDefault="004861FA" w:rsidP="00731610">
      <w:r w:rsidRPr="004609B9">
        <w:t>Living in a technological era that facilitates human interactions</w:t>
      </w:r>
      <w:r w:rsidR="004C0225" w:rsidRPr="004609B9">
        <w:t xml:space="preserve"> means that now </w:t>
      </w:r>
      <w:r w:rsidRPr="004609B9">
        <w:t xml:space="preserve">more than ever </w:t>
      </w:r>
      <w:r w:rsidR="004C0225" w:rsidRPr="004609B9">
        <w:t>exi</w:t>
      </w:r>
      <w:r w:rsidR="00D611F4" w:rsidRPr="004609B9">
        <w:t>s</w:t>
      </w:r>
      <w:r w:rsidR="004C0225" w:rsidRPr="004609B9">
        <w:t>t a variety of forms and means</w:t>
      </w:r>
      <w:r w:rsidRPr="004609B9">
        <w:t xml:space="preserve"> to communicate with </w:t>
      </w:r>
      <w:r w:rsidR="004C0225" w:rsidRPr="004609B9">
        <w:t>each other, though the same technologies that bring</w:t>
      </w:r>
      <w:r w:rsidRPr="004609B9">
        <w:t xml:space="preserve"> us together </w:t>
      </w:r>
      <w:r w:rsidR="004C0225" w:rsidRPr="004609B9">
        <w:t xml:space="preserve">have also </w:t>
      </w:r>
      <w:r w:rsidRPr="004609B9">
        <w:t xml:space="preserve">made it </w:t>
      </w:r>
      <w:r w:rsidR="004C0225" w:rsidRPr="004609B9">
        <w:t xml:space="preserve">tremendously more </w:t>
      </w:r>
      <w:r w:rsidRPr="004609B9">
        <w:t xml:space="preserve">difficult for people to </w:t>
      </w:r>
      <w:r w:rsidR="004C0225" w:rsidRPr="004609B9">
        <w:t>share</w:t>
      </w:r>
      <w:r w:rsidRPr="004609B9">
        <w:t xml:space="preserve"> their emotions. </w:t>
      </w:r>
    </w:p>
    <w:p w:rsidR="00BB1F77" w:rsidRPr="004609B9" w:rsidRDefault="004861FA" w:rsidP="00731610">
      <w:r w:rsidRPr="004609B9">
        <w:t>Demographically speaking over the past years</w:t>
      </w:r>
      <w:r w:rsidR="004C0225" w:rsidRPr="004609B9">
        <w:t>,</w:t>
      </w:r>
      <w:r w:rsidRPr="004609B9">
        <w:t xml:space="preserve"> </w:t>
      </w:r>
      <w:r w:rsidR="004C0225" w:rsidRPr="004609B9">
        <w:t xml:space="preserve">it has </w:t>
      </w:r>
      <w:r w:rsidRPr="004609B9">
        <w:t>be</w:t>
      </w:r>
      <w:r w:rsidR="004C0225" w:rsidRPr="004609B9">
        <w:t>en</w:t>
      </w:r>
      <w:r w:rsidRPr="004609B9">
        <w:t xml:space="preserve"> </w:t>
      </w:r>
      <w:r w:rsidR="004C0225" w:rsidRPr="004609B9">
        <w:t>observed</w:t>
      </w:r>
      <w:r w:rsidRPr="004609B9">
        <w:t xml:space="preserve"> a </w:t>
      </w:r>
      <w:r w:rsidR="004C0225" w:rsidRPr="004609B9">
        <w:t>great</w:t>
      </w:r>
      <w:r w:rsidRPr="004609B9">
        <w:t xml:space="preserve"> spike in cases of depression, anxiety and people that suffer of loneliness or </w:t>
      </w:r>
      <w:r w:rsidR="00D611F4" w:rsidRPr="004609B9">
        <w:t xml:space="preserve">that </w:t>
      </w:r>
      <w:r w:rsidRPr="004609B9">
        <w:t>generally</w:t>
      </w:r>
      <w:r w:rsidR="004C0225" w:rsidRPr="004609B9">
        <w:t xml:space="preserve"> </w:t>
      </w:r>
      <w:r w:rsidRPr="004609B9">
        <w:t xml:space="preserve">have a negative </w:t>
      </w:r>
      <w:r w:rsidR="004C0225" w:rsidRPr="004609B9">
        <w:t>mind-set</w:t>
      </w:r>
      <w:r w:rsidRPr="004609B9">
        <w:t>.</w:t>
      </w:r>
      <w:r w:rsidR="00BB1F77" w:rsidRPr="004609B9">
        <w:t xml:space="preserve"> </w:t>
      </w:r>
      <w:sdt>
        <w:sdtPr>
          <w:id w:val="-1827281637"/>
          <w:citation/>
        </w:sdtPr>
        <w:sdtEndPr/>
        <w:sdtContent>
          <w:r w:rsidR="00BB1F77" w:rsidRPr="004609B9">
            <w:fldChar w:fldCharType="begin"/>
          </w:r>
          <w:r w:rsidR="00BB1F77" w:rsidRPr="004609B9">
            <w:instrText xml:space="preserve"> CITATION KAS19 \l 2057 </w:instrText>
          </w:r>
          <w:r w:rsidR="00BB1F77" w:rsidRPr="004609B9">
            <w:fldChar w:fldCharType="separate"/>
          </w:r>
          <w:r w:rsidR="00BB1F77" w:rsidRPr="004609B9">
            <w:rPr>
              <w:noProof/>
            </w:rPr>
            <w:t>(GANDER, 2019)</w:t>
          </w:r>
          <w:r w:rsidR="00BB1F77" w:rsidRPr="004609B9">
            <w:fldChar w:fldCharType="end"/>
          </w:r>
        </w:sdtContent>
      </w:sdt>
      <w:r w:rsidR="00BB1F77" w:rsidRPr="004609B9">
        <w:br/>
        <w:t>The idea behind</w:t>
      </w:r>
      <w:r w:rsidRPr="004609B9">
        <w:t xml:space="preserve"> </w:t>
      </w:r>
      <w:r w:rsidR="00BB1F77" w:rsidRPr="004609B9">
        <w:t xml:space="preserve">this </w:t>
      </w:r>
      <w:r w:rsidRPr="004609B9">
        <w:t xml:space="preserve">application </w:t>
      </w:r>
      <w:r w:rsidR="00BB1F77" w:rsidRPr="004609B9">
        <w:t>is one of collective effort, where</w:t>
      </w:r>
      <w:r w:rsidRPr="004609B9">
        <w:t xml:space="preserve"> people from </w:t>
      </w:r>
      <w:r w:rsidR="00BB1F77" w:rsidRPr="004609B9">
        <w:t>a range of</w:t>
      </w:r>
      <w:r w:rsidRPr="004609B9">
        <w:t xml:space="preserve"> different </w:t>
      </w:r>
      <w:r w:rsidR="00BB1F77" w:rsidRPr="004609B9">
        <w:t>industries</w:t>
      </w:r>
      <w:r w:rsidRPr="004609B9">
        <w:t xml:space="preserve"> </w:t>
      </w:r>
      <w:r w:rsidR="00BB1F77" w:rsidRPr="004609B9">
        <w:t xml:space="preserve">are encouraged </w:t>
      </w:r>
      <w:r w:rsidRPr="004609B9">
        <w:t xml:space="preserve">to collaborate and take action </w:t>
      </w:r>
      <w:r w:rsidR="00BB1F77" w:rsidRPr="004609B9">
        <w:t>in helping to put a stop to negative mind-sets and doing so by bringing in their own ideas and/or programming to bring features to the app</w:t>
      </w:r>
      <w:r w:rsidRPr="004609B9">
        <w:t xml:space="preserve">. </w:t>
      </w:r>
    </w:p>
    <w:p w:rsidR="00D611F4" w:rsidRPr="004609B9" w:rsidRDefault="00D611F4" w:rsidP="00731610">
      <w:r w:rsidRPr="004609B9">
        <w:t xml:space="preserve">This is planned to be accomplished by open-sourcing this app </w:t>
      </w:r>
      <w:r w:rsidR="00BB1F77" w:rsidRPr="004609B9">
        <w:t xml:space="preserve">project </w:t>
      </w:r>
      <w:r w:rsidRPr="004609B9">
        <w:t>and opening discussions in online communities to therefore encourage any readers to join in and help deliver more feature packed updates to the app.</w:t>
      </w:r>
    </w:p>
    <w:p w:rsidR="00656C6F" w:rsidRPr="004609B9" w:rsidRDefault="00D611F4" w:rsidP="00731610">
      <w:r w:rsidRPr="004609B9">
        <w:t xml:space="preserve">It is foreseen that despite the open-sourcing of the app it will still be necessary the creation of a small </w:t>
      </w:r>
      <w:r w:rsidR="004861FA" w:rsidRPr="004609B9">
        <w:t xml:space="preserve">team composed </w:t>
      </w:r>
      <w:r w:rsidRPr="004609B9">
        <w:t xml:space="preserve">by a few </w:t>
      </w:r>
      <w:r w:rsidR="004861FA" w:rsidRPr="004609B9">
        <w:t>artists who are in charge of the mont</w:t>
      </w:r>
      <w:r w:rsidRPr="004609B9">
        <w:t>hly themes for the application, they would be responsible for bringing a completely new and unique design for every new month</w:t>
      </w:r>
      <w:r w:rsidR="004861FA" w:rsidRPr="004609B9">
        <w:t xml:space="preserve">. </w:t>
      </w:r>
    </w:p>
    <w:p w:rsidR="00656C6F" w:rsidRPr="004609B9" w:rsidRDefault="00656C6F" w:rsidP="00731610">
      <w:r w:rsidRPr="004609B9">
        <w:t>As previously mentioned, the initial features of the app would be developed by the group that was formed to complete this task as an assignment for the university, after that the project would be also maintained by the group but it would be open-sourced to</w:t>
      </w:r>
      <w:r w:rsidR="00724B04" w:rsidRPr="004609B9">
        <w:t xml:space="preserve"> benefit from the community and help deliver a better app for those that need it.</w:t>
      </w:r>
    </w:p>
    <w:p w:rsidR="00E02D8B" w:rsidRPr="004609B9" w:rsidRDefault="00E02D8B" w:rsidP="00E02D8B">
      <w:r w:rsidRPr="004609B9">
        <w:t>The main risk in this plan is whether or not the open-source community would accept to partake in helping the improvement of an app that requires a subscription to pay for the specialist team that provides the individually tailored advice for its users, however this may seem justifiable as it is otherwise very unlikely to get such a service freely, moreover, if the app starts growing in popularity too quickly it may be challenging to increase the size of the team in a short amount of time.</w:t>
      </w:r>
    </w:p>
    <w:p w:rsidR="006E5ACA" w:rsidRPr="004609B9" w:rsidRDefault="00E02D8B" w:rsidP="00E02D8B">
      <w:r w:rsidRPr="004609B9">
        <w:br w:type="page"/>
      </w:r>
    </w:p>
    <w:p w:rsidR="006E5ACA" w:rsidRPr="004609B9" w:rsidRDefault="004861FA" w:rsidP="00E02D8B">
      <w:pPr>
        <w:pStyle w:val="Heading1"/>
      </w:pPr>
      <w:bookmarkStart w:id="9" w:name="_Toc62174722"/>
      <w:r w:rsidRPr="004609B9">
        <w:lastRenderedPageBreak/>
        <w:t>Scope</w:t>
      </w:r>
      <w:bookmarkEnd w:id="9"/>
    </w:p>
    <w:p w:rsidR="008B682E" w:rsidRPr="004609B9" w:rsidRDefault="004861FA" w:rsidP="00731610">
      <w:r w:rsidRPr="004609B9">
        <w:t xml:space="preserve">For the </w:t>
      </w:r>
      <w:r w:rsidR="00E02D8B" w:rsidRPr="004609B9">
        <w:t xml:space="preserve">given </w:t>
      </w:r>
      <w:r w:rsidRPr="004609B9">
        <w:t xml:space="preserve">time </w:t>
      </w:r>
      <w:r w:rsidR="00E02D8B" w:rsidRPr="004609B9">
        <w:t xml:space="preserve">it was </w:t>
      </w:r>
      <w:r w:rsidRPr="004609B9">
        <w:t xml:space="preserve">decided to prioritize the </w:t>
      </w:r>
      <w:r w:rsidR="00E02D8B" w:rsidRPr="004609B9">
        <w:t xml:space="preserve">basic features and the </w:t>
      </w:r>
      <w:r w:rsidR="008B682E" w:rsidRPr="004609B9">
        <w:t>application itself, ensuring</w:t>
      </w:r>
      <w:r w:rsidRPr="004609B9">
        <w:t xml:space="preserve"> that </w:t>
      </w:r>
      <w:r w:rsidR="008B682E" w:rsidRPr="004609B9">
        <w:t xml:space="preserve">an application some features </w:t>
      </w:r>
      <w:r w:rsidRPr="004609B9">
        <w:t xml:space="preserve">fully </w:t>
      </w:r>
      <w:r w:rsidR="008B682E" w:rsidRPr="004609B9">
        <w:t xml:space="preserve">implemented would be delivered and introduced </w:t>
      </w:r>
      <w:r w:rsidRPr="004609B9">
        <w:t xml:space="preserve">on the </w:t>
      </w:r>
      <w:r w:rsidR="008B682E" w:rsidRPr="004609B9">
        <w:t>Google Play store as the first build, which users could then</w:t>
      </w:r>
      <w:r w:rsidRPr="004609B9">
        <w:t xml:space="preserve"> download </w:t>
      </w:r>
      <w:r w:rsidR="008B682E" w:rsidRPr="004609B9">
        <w:t>and check out</w:t>
      </w:r>
      <w:r w:rsidRPr="004609B9">
        <w:t>.</w:t>
      </w:r>
    </w:p>
    <w:p w:rsidR="008B682E" w:rsidRPr="004609B9" w:rsidRDefault="008B682E" w:rsidP="00731610">
      <w:r w:rsidRPr="004609B9">
        <w:t>This would consist</w:t>
      </w:r>
      <w:r w:rsidR="004861FA" w:rsidRPr="004609B9">
        <w:t xml:space="preserve"> of the login, register </w:t>
      </w:r>
      <w:r w:rsidRPr="004609B9">
        <w:t xml:space="preserve">and </w:t>
      </w:r>
      <w:r w:rsidR="004861FA" w:rsidRPr="004609B9">
        <w:t>main page</w:t>
      </w:r>
      <w:r w:rsidRPr="004609B9">
        <w:t>s</w:t>
      </w:r>
      <w:r w:rsidR="004861FA" w:rsidRPr="004609B9">
        <w:t xml:space="preserve"> </w:t>
      </w:r>
      <w:r w:rsidRPr="004609B9">
        <w:t>as well as some necessary subpages</w:t>
      </w:r>
      <w:r w:rsidR="004861FA" w:rsidRPr="004609B9">
        <w:t xml:space="preserve"> where the user </w:t>
      </w:r>
      <w:r w:rsidRPr="004609B9">
        <w:t>can enter some data</w:t>
      </w:r>
      <w:r w:rsidR="004861FA" w:rsidRPr="004609B9">
        <w:t xml:space="preserve">. </w:t>
      </w:r>
    </w:p>
    <w:p w:rsidR="006E5ACA" w:rsidRPr="004609B9" w:rsidRDefault="004861FA" w:rsidP="00731610">
      <w:r w:rsidRPr="004609B9">
        <w:t xml:space="preserve">Once </w:t>
      </w:r>
      <w:r w:rsidR="008B682E" w:rsidRPr="004609B9">
        <w:t xml:space="preserve">it is </w:t>
      </w:r>
      <w:r w:rsidRPr="004609B9">
        <w:t>gather</w:t>
      </w:r>
      <w:r w:rsidR="008B682E" w:rsidRPr="004609B9">
        <w:t>ed</w:t>
      </w:r>
      <w:r w:rsidRPr="004609B9">
        <w:t xml:space="preserve"> </w:t>
      </w:r>
      <w:r w:rsidR="008B682E" w:rsidRPr="004609B9">
        <w:t xml:space="preserve">a </w:t>
      </w:r>
      <w:r w:rsidRPr="004609B9">
        <w:t xml:space="preserve">substantial </w:t>
      </w:r>
      <w:r w:rsidR="008B682E" w:rsidRPr="004609B9">
        <w:t xml:space="preserve">of </w:t>
      </w:r>
      <w:r w:rsidRPr="004609B9">
        <w:t xml:space="preserve">data the next step will be to look </w:t>
      </w:r>
      <w:r w:rsidR="008B682E" w:rsidRPr="004609B9">
        <w:t xml:space="preserve">for </w:t>
      </w:r>
      <w:r w:rsidRPr="004609B9">
        <w:t xml:space="preserve">volunteers who are willing to </w:t>
      </w:r>
      <w:r w:rsidR="008B682E" w:rsidRPr="004609B9">
        <w:t xml:space="preserve">analyse </w:t>
      </w:r>
      <w:r w:rsidRPr="004609B9">
        <w:t>it and write a few words for each individual</w:t>
      </w:r>
      <w:r w:rsidR="008B682E" w:rsidRPr="004609B9">
        <w:t xml:space="preserve">, such as, on </w:t>
      </w:r>
      <w:r w:rsidRPr="004609B9">
        <w:t>how they could improve their lifestyle and make the best out of it. Currently</w:t>
      </w:r>
      <w:r w:rsidR="008B682E" w:rsidRPr="004609B9">
        <w:t>,</w:t>
      </w:r>
      <w:r w:rsidRPr="004609B9">
        <w:t xml:space="preserve"> the </w:t>
      </w:r>
      <w:r w:rsidR="008B682E" w:rsidRPr="004609B9">
        <w:t>application</w:t>
      </w:r>
      <w:r w:rsidRPr="004609B9">
        <w:t xml:space="preserve"> uses </w:t>
      </w:r>
      <w:r w:rsidR="008B682E" w:rsidRPr="004609B9">
        <w:t>a</w:t>
      </w:r>
      <w:r w:rsidRPr="004609B9">
        <w:t xml:space="preserve"> mountain</w:t>
      </w:r>
      <w:r w:rsidR="008B682E" w:rsidRPr="004609B9">
        <w:t xml:space="preserve"> graphic art to represent the month</w:t>
      </w:r>
      <w:r w:rsidRPr="004609B9">
        <w:t xml:space="preserve">, but in the near future </w:t>
      </w:r>
      <w:r w:rsidR="008B682E" w:rsidRPr="004609B9">
        <w:t>it is</w:t>
      </w:r>
      <w:r w:rsidRPr="004609B9">
        <w:t xml:space="preserve"> expect</w:t>
      </w:r>
      <w:r w:rsidR="008B682E" w:rsidRPr="004609B9">
        <w:t xml:space="preserve">ed </w:t>
      </w:r>
      <w:r w:rsidRPr="004609B9">
        <w:t xml:space="preserve">to have </w:t>
      </w:r>
      <w:r w:rsidR="008B682E" w:rsidRPr="004609B9">
        <w:t xml:space="preserve">many </w:t>
      </w:r>
      <w:r w:rsidR="00493B8F" w:rsidRPr="004609B9">
        <w:t xml:space="preserve">UI </w:t>
      </w:r>
      <w:r w:rsidRPr="004609B9">
        <w:t>improvements.</w:t>
      </w:r>
    </w:p>
    <w:p w:rsidR="006E5ACA" w:rsidRPr="004609B9" w:rsidRDefault="006E5ACA" w:rsidP="00731610">
      <w:pPr>
        <w:pStyle w:val="Standard"/>
        <w:tabs>
          <w:tab w:val="right" w:pos="8789"/>
        </w:tabs>
        <w:spacing w:line="360" w:lineRule="auto"/>
        <w:rPr>
          <w:rFonts w:ascii="Arial Narrow" w:hAnsi="Arial Narrow" w:cs="Arial"/>
          <w:color w:val="000000"/>
          <w:sz w:val="28"/>
        </w:rPr>
      </w:pPr>
    </w:p>
    <w:p w:rsidR="006E5ACA" w:rsidRPr="004609B9" w:rsidRDefault="006E5ACA" w:rsidP="00731610">
      <w:pPr>
        <w:pStyle w:val="Standard"/>
        <w:tabs>
          <w:tab w:val="right" w:pos="8789"/>
        </w:tabs>
        <w:spacing w:line="360" w:lineRule="auto"/>
        <w:rPr>
          <w:rFonts w:ascii="Times New Roman" w:hAnsi="Times New Roman"/>
          <w:sz w:val="22"/>
        </w:rPr>
      </w:pPr>
    </w:p>
    <w:p w:rsidR="00493B8F" w:rsidRPr="004609B9" w:rsidRDefault="004861FA" w:rsidP="00493B8F">
      <w:pPr>
        <w:pStyle w:val="Heading1"/>
      </w:pPr>
      <w:bookmarkStart w:id="10" w:name="_Toc62174723"/>
      <w:r w:rsidRPr="004609B9">
        <w:t>Software</w:t>
      </w:r>
      <w:r w:rsidR="00493B8F" w:rsidRPr="004609B9">
        <w:t xml:space="preserve"> Resources</w:t>
      </w:r>
      <w:bookmarkEnd w:id="10"/>
    </w:p>
    <w:p w:rsidR="00493B8F" w:rsidRPr="004609B9" w:rsidRDefault="00493B8F" w:rsidP="00493B8F">
      <w:r w:rsidRPr="004609B9">
        <w:t xml:space="preserve">As previously mentioned, the framework chosen for developing a mobile application was React and as defined in their documentation, there are multiple ways of setting up a React development environment </w:t>
      </w:r>
      <w:sdt>
        <w:sdtPr>
          <w:id w:val="1191103914"/>
          <w:citation/>
        </w:sdtPr>
        <w:sdtEndPr/>
        <w:sdtContent>
          <w:r w:rsidRPr="004609B9">
            <w:fldChar w:fldCharType="begin"/>
          </w:r>
          <w:r w:rsidRPr="004609B9">
            <w:instrText xml:space="preserve"> CITATION Rea20 \l 2057 </w:instrText>
          </w:r>
          <w:r w:rsidRPr="004609B9">
            <w:fldChar w:fldCharType="separate"/>
          </w:r>
          <w:r w:rsidRPr="004609B9">
            <w:rPr>
              <w:noProof/>
            </w:rPr>
            <w:t>(ReactJS, n.d.)</w:t>
          </w:r>
          <w:r w:rsidRPr="004609B9">
            <w:fldChar w:fldCharType="end"/>
          </w:r>
        </w:sdtContent>
      </w:sdt>
      <w:r w:rsidRPr="004609B9">
        <w:t xml:space="preserve">, some of the ways depend on the developer’s preference and some depend on how the capability of the developing machine itself. </w:t>
      </w:r>
    </w:p>
    <w:p w:rsidR="00CA14A7" w:rsidRPr="004609B9" w:rsidRDefault="00CA14A7" w:rsidP="00493B8F">
      <w:r w:rsidRPr="004609B9">
        <w:t>Though, software wise, other than the React Native framework itself, for running the application being develop</w:t>
      </w:r>
      <w:r w:rsidR="00AF05A1" w:rsidRPr="004609B9">
        <w:t>ed it was used an android</w:t>
      </w:r>
      <w:r w:rsidRPr="004609B9">
        <w:t xml:space="preserve"> emulator, installed with Android Studio.</w:t>
      </w:r>
    </w:p>
    <w:p w:rsidR="000C6A7E" w:rsidRPr="004609B9" w:rsidRDefault="000C6A7E" w:rsidP="00493B8F">
      <w:r w:rsidRPr="004609B9">
        <w:t>To keep track of all the code iterations and to flexibly work as a team, it was used GitHub as a version control.</w:t>
      </w:r>
    </w:p>
    <w:p w:rsidR="006E5ACA" w:rsidRPr="004609B9" w:rsidRDefault="004861FA" w:rsidP="00493B8F">
      <w:pPr>
        <w:pStyle w:val="Heading1"/>
      </w:pPr>
      <w:bookmarkStart w:id="11" w:name="_Toc62174724"/>
      <w:r w:rsidRPr="004609B9">
        <w:t>Hardware</w:t>
      </w:r>
      <w:r w:rsidR="00493B8F" w:rsidRPr="004609B9">
        <w:t xml:space="preserve"> Resources</w:t>
      </w:r>
      <w:bookmarkEnd w:id="11"/>
    </w:p>
    <w:p w:rsidR="006E5ACA" w:rsidRPr="004609B9" w:rsidRDefault="00AF05A1" w:rsidP="000C6A7E">
      <w:r w:rsidRPr="004609B9">
        <w:t>For installing React Native dependencies and compiling, it is required, as a somewhat general rule of thumb, to have a semi-modern quad core CPU and almost equally important to have fast storage such as a good SSD or better yet an NVME SSD, alternatively, if this is not available, another option is to create a small RAM Disk using a utility such as “</w:t>
      </w:r>
      <w:proofErr w:type="spellStart"/>
      <w:r w:rsidRPr="004609B9">
        <w:t>ImDisk</w:t>
      </w:r>
      <w:proofErr w:type="spellEnd"/>
      <w:r w:rsidRPr="004609B9">
        <w:t>” and temporarily store the project files on this drive in order to get fast node modules installations as well as code compilations, which otherwise may take a long time and delay the project. On a side note, if there is not enough RAM available on the system and if the system also possesses a dedicated GPU, a RAM drive can also be created on the dedicated memory, this grants speeds not typically as fast as the RAM</w:t>
      </w:r>
      <w:r w:rsidR="000C6A7E" w:rsidRPr="004609B9">
        <w:t xml:space="preserve"> but still significantly fast enough for the required purpose.</w:t>
      </w:r>
    </w:p>
    <w:p w:rsidR="00177A49" w:rsidRPr="004609B9" w:rsidRDefault="00177A49" w:rsidP="00177A49">
      <w:pPr>
        <w:spacing w:line="240" w:lineRule="auto"/>
      </w:pPr>
      <w:r w:rsidRPr="004609B9">
        <w:br w:type="page"/>
      </w:r>
    </w:p>
    <w:p w:rsidR="006E5ACA" w:rsidRPr="004609B9" w:rsidRDefault="004861FA" w:rsidP="000C6A7E">
      <w:pPr>
        <w:pStyle w:val="Heading1"/>
      </w:pPr>
      <w:bookmarkStart w:id="12" w:name="_Toc62174725"/>
      <w:r w:rsidRPr="004609B9">
        <w:lastRenderedPageBreak/>
        <w:t>Methodology</w:t>
      </w:r>
      <w:bookmarkEnd w:id="12"/>
    </w:p>
    <w:p w:rsidR="00764170" w:rsidRPr="004609B9" w:rsidRDefault="004861FA" w:rsidP="00731610">
      <w:r w:rsidRPr="004609B9">
        <w:t xml:space="preserve">An agile approach </w:t>
      </w:r>
      <w:r w:rsidR="00764170" w:rsidRPr="004609B9">
        <w:t>was taken</w:t>
      </w:r>
      <w:r w:rsidRPr="004609B9">
        <w:t xml:space="preserve"> for this project</w:t>
      </w:r>
      <w:r w:rsidR="00764170" w:rsidRPr="004609B9">
        <w:t>, b</w:t>
      </w:r>
      <w:r w:rsidRPr="004609B9">
        <w:t>ased on user reviews and the data collect</w:t>
      </w:r>
      <w:r w:rsidR="00764170" w:rsidRPr="004609B9">
        <w:t>ed and analysed</w:t>
      </w:r>
      <w:r w:rsidRPr="004609B9">
        <w:t xml:space="preserve">, </w:t>
      </w:r>
      <w:r w:rsidR="00764170" w:rsidRPr="004609B9">
        <w:t xml:space="preserve">it was concluded that </w:t>
      </w:r>
      <w:r w:rsidRPr="004609B9">
        <w:t xml:space="preserve">constant improvements </w:t>
      </w:r>
      <w:r w:rsidR="00A836F1" w:rsidRPr="004609B9">
        <w:t>would</w:t>
      </w:r>
      <w:r w:rsidRPr="004609B9">
        <w:t xml:space="preserve"> be </w:t>
      </w:r>
      <w:r w:rsidR="00764170" w:rsidRPr="004609B9">
        <w:t>required in order to ens</w:t>
      </w:r>
      <w:r w:rsidRPr="004609B9">
        <w:t xml:space="preserve">ure a </w:t>
      </w:r>
      <w:r w:rsidR="00A836F1" w:rsidRPr="004609B9">
        <w:t>good</w:t>
      </w:r>
      <w:r w:rsidRPr="004609B9">
        <w:t xml:space="preserve"> user experience. </w:t>
      </w:r>
    </w:p>
    <w:p w:rsidR="006E5ACA" w:rsidRPr="004609B9" w:rsidRDefault="00764170" w:rsidP="00731610">
      <w:r w:rsidRPr="004609B9">
        <w:t xml:space="preserve">The initial idea </w:t>
      </w:r>
      <w:r w:rsidR="00A836F1" w:rsidRPr="004609B9">
        <w:t>is</w:t>
      </w:r>
      <w:r w:rsidR="004861FA" w:rsidRPr="004609B9">
        <w:t xml:space="preserve"> to create a </w:t>
      </w:r>
      <w:r w:rsidRPr="004609B9">
        <w:t xml:space="preserve">deliverable </w:t>
      </w:r>
      <w:r w:rsidR="004861FA" w:rsidRPr="004609B9">
        <w:t xml:space="preserve">prototype and launch </w:t>
      </w:r>
      <w:r w:rsidRPr="004609B9">
        <w:t xml:space="preserve">it </w:t>
      </w:r>
      <w:r w:rsidR="00A836F1" w:rsidRPr="004609B9">
        <w:t>as soon as possible a</w:t>
      </w:r>
      <w:r w:rsidR="004861FA" w:rsidRPr="004609B9">
        <w:t xml:space="preserve">cknowledging the fact that the </w:t>
      </w:r>
      <w:r w:rsidR="00A836F1" w:rsidRPr="004609B9">
        <w:t xml:space="preserve">very initial experience may be far from great and </w:t>
      </w:r>
      <w:r w:rsidR="004861FA" w:rsidRPr="004609B9">
        <w:t>users might demand certain f</w:t>
      </w:r>
      <w:r w:rsidR="00A836F1" w:rsidRPr="004609B9">
        <w:t>ea</w:t>
      </w:r>
      <w:r w:rsidR="004861FA" w:rsidRPr="004609B9">
        <w:t>tures</w:t>
      </w:r>
      <w:r w:rsidR="00A836F1" w:rsidRPr="004609B9">
        <w:t xml:space="preserve"> which might take some time to implement.</w:t>
      </w:r>
      <w:r w:rsidR="004861FA" w:rsidRPr="004609B9">
        <w:t xml:space="preserve"> </w:t>
      </w:r>
      <w:r w:rsidR="00A836F1" w:rsidRPr="004609B9">
        <w:t>The development of</w:t>
      </w:r>
      <w:r w:rsidR="004861FA" w:rsidRPr="004609B9">
        <w:t xml:space="preserve"> the application </w:t>
      </w:r>
      <w:r w:rsidR="00A836F1" w:rsidRPr="004609B9">
        <w:t xml:space="preserve">will accommodate </w:t>
      </w:r>
      <w:r w:rsidR="004861FA" w:rsidRPr="004609B9">
        <w:t>continuous integration a</w:t>
      </w:r>
      <w:r w:rsidR="00A836F1" w:rsidRPr="004609B9">
        <w:t xml:space="preserve">s well as </w:t>
      </w:r>
      <w:r w:rsidR="004861FA" w:rsidRPr="004609B9">
        <w:t>scalability.</w:t>
      </w:r>
    </w:p>
    <w:p w:rsidR="006E5ACA" w:rsidRPr="004609B9" w:rsidRDefault="006E5ACA" w:rsidP="00731610">
      <w:pPr>
        <w:pStyle w:val="ListParagraph"/>
        <w:tabs>
          <w:tab w:val="right" w:pos="8789"/>
        </w:tabs>
        <w:spacing w:line="360" w:lineRule="auto"/>
        <w:ind w:left="0"/>
        <w:rPr>
          <w:rFonts w:ascii="Arial Narrow" w:hAnsi="Arial Narrow" w:cs="Arial"/>
          <w:color w:val="000000"/>
          <w:sz w:val="28"/>
        </w:rPr>
      </w:pPr>
    </w:p>
    <w:p w:rsidR="006E5ACA" w:rsidRPr="004609B9" w:rsidRDefault="004861FA" w:rsidP="00F73011">
      <w:pPr>
        <w:pStyle w:val="Heading1"/>
      </w:pPr>
      <w:bookmarkStart w:id="13" w:name="_Toc62174726"/>
      <w:r w:rsidRPr="004609B9">
        <w:t>Stakeholders</w:t>
      </w:r>
      <w:bookmarkEnd w:id="13"/>
    </w:p>
    <w:p w:rsidR="006E5ACA" w:rsidRPr="004609B9" w:rsidRDefault="007272DD" w:rsidP="00AA0ED2">
      <w:r w:rsidRPr="004609B9">
        <w:t>The main stake holders are the group that developed the app, the contributors once, the app is open-sourced and the specialists team that are to be giving the users feedback once the app is complete, if the product delivered is not good or it fails in getting users, it might be that their time investment could go to waste.</w:t>
      </w:r>
    </w:p>
    <w:p w:rsidR="006E5ACA" w:rsidRPr="004609B9" w:rsidRDefault="004861FA" w:rsidP="00AA0ED2">
      <w:pPr>
        <w:pStyle w:val="Heading1"/>
      </w:pPr>
      <w:bookmarkStart w:id="14" w:name="_Toc62174727"/>
      <w:r w:rsidRPr="004609B9">
        <w:t>Functional Requirements</w:t>
      </w:r>
      <w:bookmarkEnd w:id="14"/>
    </w:p>
    <w:p w:rsidR="00B157F4" w:rsidRPr="004609B9" w:rsidRDefault="00B157F4" w:rsidP="00B157F4">
      <w:pPr>
        <w:pStyle w:val="Heading2"/>
      </w:pPr>
      <w:bookmarkStart w:id="15" w:name="_Toc62174728"/>
      <w:r w:rsidRPr="004609B9">
        <w:t>Database connectivity</w:t>
      </w:r>
      <w:bookmarkEnd w:id="15"/>
    </w:p>
    <w:p w:rsidR="00B157F4" w:rsidRPr="004609B9" w:rsidRDefault="00B157F4" w:rsidP="00B157F4">
      <w:r w:rsidRPr="004609B9">
        <w:t>There must be some configurations done in a single place that allow for secure connections between the user app and the database.</w:t>
      </w:r>
    </w:p>
    <w:p w:rsidR="006E5ACA" w:rsidRPr="004609B9" w:rsidRDefault="004861FA" w:rsidP="005776A2">
      <w:pPr>
        <w:pStyle w:val="Heading2"/>
      </w:pPr>
      <w:bookmarkStart w:id="16" w:name="_Toc62174729"/>
      <w:r w:rsidRPr="004609B9">
        <w:rPr>
          <w:rFonts w:eastAsia="Noto Serif CJK SC"/>
        </w:rPr>
        <w:t>Login</w:t>
      </w:r>
      <w:bookmarkEnd w:id="16"/>
    </w:p>
    <w:p w:rsidR="008C1E36" w:rsidRPr="004609B9" w:rsidRDefault="008C1E36" w:rsidP="00731610">
      <w:pPr>
        <w:pStyle w:val="Standard"/>
        <w:tabs>
          <w:tab w:val="right" w:pos="8789"/>
        </w:tabs>
        <w:spacing w:line="360" w:lineRule="auto"/>
        <w:rPr>
          <w:rFonts w:ascii="Times New Roman" w:hAnsi="Times New Roman"/>
          <w:sz w:val="22"/>
        </w:rPr>
      </w:pPr>
      <w:r w:rsidRPr="004609B9">
        <w:rPr>
          <w:rFonts w:ascii="Times New Roman" w:hAnsi="Times New Roman"/>
          <w:sz w:val="22"/>
        </w:rPr>
        <w:t>The user must be able to log in using their registered credentials</w:t>
      </w:r>
      <w:r w:rsidR="005776A2" w:rsidRPr="004609B9">
        <w:rPr>
          <w:rFonts w:ascii="Times New Roman" w:hAnsi="Times New Roman"/>
          <w:sz w:val="22"/>
        </w:rPr>
        <w:t>, the log in must be safely implemented and there must be error messages if something is not correct.</w:t>
      </w:r>
    </w:p>
    <w:p w:rsidR="006E5ACA" w:rsidRPr="004609B9" w:rsidRDefault="004861FA" w:rsidP="005776A2">
      <w:pPr>
        <w:pStyle w:val="Heading2"/>
        <w:rPr>
          <w:rFonts w:eastAsia="Noto Serif CJK SC"/>
        </w:rPr>
      </w:pPr>
      <w:bookmarkStart w:id="17" w:name="_Toc62174730"/>
      <w:r w:rsidRPr="004609B9">
        <w:t>Register</w:t>
      </w:r>
      <w:bookmarkEnd w:id="17"/>
    </w:p>
    <w:p w:rsidR="005776A2" w:rsidRPr="004609B9" w:rsidRDefault="005776A2" w:rsidP="005776A2">
      <w:r w:rsidRPr="004609B9">
        <w:t>The user must be able to register, this data must be safely stored so that even if the authentication system gets compromised, the passwords stay protected, there must be error messages for if the email of the user has already been taken and/or if the password entered is not safe enough.</w:t>
      </w:r>
    </w:p>
    <w:p w:rsidR="006E5ACA" w:rsidRPr="004609B9" w:rsidRDefault="005776A2" w:rsidP="005776A2">
      <w:pPr>
        <w:pStyle w:val="Heading2"/>
        <w:rPr>
          <w:rFonts w:eastAsia="Noto Serif CJK SC"/>
        </w:rPr>
      </w:pPr>
      <w:bookmarkStart w:id="18" w:name="_Toc62174731"/>
      <w:r w:rsidRPr="004609B9">
        <w:rPr>
          <w:rFonts w:eastAsia="Noto Serif CJK SC"/>
        </w:rPr>
        <w:t>Sign-</w:t>
      </w:r>
      <w:r w:rsidRPr="004609B9">
        <w:t>out</w:t>
      </w:r>
      <w:bookmarkEnd w:id="18"/>
    </w:p>
    <w:p w:rsidR="006E5ACA" w:rsidRPr="004609B9" w:rsidRDefault="005776A2" w:rsidP="00731610">
      <w:pPr>
        <w:pStyle w:val="Standard"/>
        <w:tabs>
          <w:tab w:val="right" w:pos="8789"/>
        </w:tabs>
        <w:spacing w:line="360" w:lineRule="auto"/>
        <w:rPr>
          <w:rFonts w:ascii="Times New Roman" w:hAnsi="Times New Roman"/>
          <w:sz w:val="22"/>
        </w:rPr>
      </w:pPr>
      <w:r w:rsidRPr="004609B9">
        <w:rPr>
          <w:rFonts w:ascii="Times New Roman" w:hAnsi="Times New Roman"/>
          <w:sz w:val="22"/>
        </w:rPr>
        <w:t>The user session must be persistent and it must not force the user to sign-in every time they use the app, the app must also have the ability to sign-out.</w:t>
      </w:r>
    </w:p>
    <w:p w:rsidR="006E5ACA" w:rsidRPr="004609B9" w:rsidRDefault="005776A2" w:rsidP="005776A2">
      <w:pPr>
        <w:pStyle w:val="Heading2"/>
        <w:rPr>
          <w:rFonts w:eastAsia="Noto Serif CJK SC"/>
        </w:rPr>
      </w:pPr>
      <w:bookmarkStart w:id="19" w:name="_Toc62174732"/>
      <w:r w:rsidRPr="004609B9">
        <w:t>Persistent</w:t>
      </w:r>
      <w:r w:rsidRPr="004609B9">
        <w:rPr>
          <w:rFonts w:eastAsia="Noto Serif CJK SC"/>
        </w:rPr>
        <w:t xml:space="preserve"> S</w:t>
      </w:r>
      <w:r w:rsidR="004861FA" w:rsidRPr="004609B9">
        <w:rPr>
          <w:rFonts w:eastAsia="Noto Serif CJK SC"/>
        </w:rPr>
        <w:t>torage</w:t>
      </w:r>
      <w:bookmarkEnd w:id="19"/>
    </w:p>
    <w:p w:rsidR="005776A2" w:rsidRPr="004609B9" w:rsidRDefault="005776A2" w:rsidP="005776A2">
      <w:r w:rsidRPr="004609B9">
        <w:t>The data of the app must be persisted on a database and it must be retrieved and displayed when the user is using the app.</w:t>
      </w:r>
    </w:p>
    <w:p w:rsidR="006E5ACA" w:rsidRPr="004609B9" w:rsidRDefault="004861FA" w:rsidP="005776A2">
      <w:pPr>
        <w:pStyle w:val="Heading2"/>
        <w:rPr>
          <w:rFonts w:eastAsia="Noto Serif CJK SC"/>
        </w:rPr>
      </w:pPr>
      <w:bookmarkStart w:id="20" w:name="_Toc62174733"/>
      <w:r w:rsidRPr="004609B9">
        <w:rPr>
          <w:rFonts w:eastAsia="Noto Serif CJK SC"/>
        </w:rPr>
        <w:lastRenderedPageBreak/>
        <w:t xml:space="preserve">Rate your day </w:t>
      </w:r>
      <w:r w:rsidR="005776A2" w:rsidRPr="004609B9">
        <w:rPr>
          <w:rFonts w:eastAsia="Noto Serif CJK SC"/>
        </w:rPr>
        <w:t>screen</w:t>
      </w:r>
      <w:bookmarkEnd w:id="20"/>
    </w:p>
    <w:p w:rsidR="005776A2" w:rsidRPr="004609B9" w:rsidRDefault="005776A2" w:rsidP="005776A2">
      <w:r w:rsidRPr="004609B9">
        <w:t>There must be a screen that allows the user to enter data about their day.</w:t>
      </w:r>
    </w:p>
    <w:p w:rsidR="006E5ACA" w:rsidRPr="004609B9" w:rsidRDefault="005776A2" w:rsidP="005776A2">
      <w:pPr>
        <w:pStyle w:val="Heading2"/>
      </w:pPr>
      <w:bookmarkStart w:id="21" w:name="_Toc62174734"/>
      <w:r w:rsidRPr="004609B9">
        <w:t>Auto populate</w:t>
      </w:r>
      <w:r w:rsidR="004861FA" w:rsidRPr="004609B9">
        <w:t xml:space="preserve"> the </w:t>
      </w:r>
      <w:r w:rsidRPr="004609B9">
        <w:t>graphic art</w:t>
      </w:r>
      <w:r w:rsidR="004861FA" w:rsidRPr="004609B9">
        <w:t xml:space="preserve"> with user data</w:t>
      </w:r>
      <w:bookmarkEnd w:id="21"/>
    </w:p>
    <w:p w:rsidR="006E5ACA" w:rsidRPr="004609B9" w:rsidRDefault="005776A2" w:rsidP="00B157F4">
      <w:r w:rsidRPr="004609B9">
        <w:t>When the screen with the monthly graphic is loaded, it must be auto populated with the user data that they previously entered.</w:t>
      </w:r>
    </w:p>
    <w:p w:rsidR="006E5ACA" w:rsidRPr="004609B9" w:rsidRDefault="004861FA" w:rsidP="00542698">
      <w:pPr>
        <w:pStyle w:val="Heading1"/>
      </w:pPr>
      <w:bookmarkStart w:id="22" w:name="_Toc62174735"/>
      <w:r w:rsidRPr="004609B9">
        <w:t>Usability Requirements</w:t>
      </w:r>
      <w:bookmarkEnd w:id="22"/>
    </w:p>
    <w:p w:rsidR="00542698" w:rsidRPr="004609B9" w:rsidRDefault="001A0B94" w:rsidP="00B157F4">
      <w:pPr>
        <w:pStyle w:val="ListParagraph"/>
        <w:tabs>
          <w:tab w:val="right" w:pos="8789"/>
        </w:tabs>
        <w:spacing w:line="360" w:lineRule="auto"/>
        <w:ind w:left="0"/>
        <w:rPr>
          <w:rFonts w:ascii="Times New Roman" w:hAnsi="Times New Roman"/>
          <w:sz w:val="22"/>
        </w:rPr>
      </w:pPr>
      <w:r w:rsidRPr="004609B9">
        <w:rPr>
          <w:rFonts w:ascii="Times New Roman" w:hAnsi="Times New Roman"/>
          <w:sz w:val="22"/>
        </w:rPr>
        <w:t xml:space="preserve">The app was designed around the user in order for it to be user-centric, it was taken into account </w:t>
      </w:r>
      <w:r w:rsidR="00542698" w:rsidRPr="004609B9">
        <w:rPr>
          <w:rFonts w:ascii="Times New Roman" w:hAnsi="Times New Roman"/>
          <w:sz w:val="22"/>
        </w:rPr>
        <w:t>that the layout should feel natural and consistent and that there should be an overall colour scheme used by the whole app.</w:t>
      </w:r>
    </w:p>
    <w:p w:rsidR="00542698" w:rsidRPr="004609B9" w:rsidRDefault="00542698" w:rsidP="00B157F4">
      <w:pPr>
        <w:pStyle w:val="ListParagraph"/>
        <w:tabs>
          <w:tab w:val="right" w:pos="8789"/>
        </w:tabs>
        <w:spacing w:line="360" w:lineRule="auto"/>
        <w:ind w:left="0"/>
        <w:rPr>
          <w:rFonts w:ascii="Times New Roman" w:hAnsi="Times New Roman"/>
          <w:sz w:val="22"/>
        </w:rPr>
      </w:pPr>
      <w:r w:rsidRPr="004609B9">
        <w:rPr>
          <w:rFonts w:ascii="Times New Roman" w:hAnsi="Times New Roman"/>
          <w:sz w:val="22"/>
        </w:rPr>
        <w:t>Any displayed text was sized according to what was judged to be the ideal size for the given screen and ability to read what the text says.</w:t>
      </w:r>
    </w:p>
    <w:p w:rsidR="00542698" w:rsidRPr="004609B9" w:rsidRDefault="00542698" w:rsidP="00B157F4">
      <w:pPr>
        <w:pStyle w:val="ListParagraph"/>
        <w:tabs>
          <w:tab w:val="right" w:pos="8789"/>
        </w:tabs>
        <w:spacing w:line="360" w:lineRule="auto"/>
        <w:ind w:left="0"/>
        <w:rPr>
          <w:rFonts w:ascii="Times New Roman" w:hAnsi="Times New Roman"/>
          <w:sz w:val="22"/>
        </w:rPr>
      </w:pPr>
      <w:r w:rsidRPr="004609B9">
        <w:rPr>
          <w:rFonts w:ascii="Times New Roman" w:hAnsi="Times New Roman"/>
          <w:sz w:val="22"/>
        </w:rPr>
        <w:t>Forms were also intentionally kept short and concise so that the user could just fill them out and hop straight into using the app for its intended purpose.</w:t>
      </w:r>
    </w:p>
    <w:p w:rsidR="006E5ACA" w:rsidRPr="004609B9" w:rsidRDefault="00542698" w:rsidP="00731610">
      <w:pPr>
        <w:pStyle w:val="ListParagraph"/>
        <w:tabs>
          <w:tab w:val="right" w:pos="8789"/>
        </w:tabs>
        <w:spacing w:line="360" w:lineRule="auto"/>
        <w:ind w:left="0"/>
        <w:rPr>
          <w:rFonts w:ascii="Times New Roman" w:hAnsi="Times New Roman"/>
          <w:sz w:val="22"/>
        </w:rPr>
      </w:pPr>
      <w:r w:rsidRPr="004609B9">
        <w:rPr>
          <w:rFonts w:ascii="Times New Roman" w:hAnsi="Times New Roman"/>
          <w:sz w:val="22"/>
        </w:rPr>
        <w:t>Over the development of the app it was applied the use of on an MVC design pattern where possible, however the app is mostly composed of views (screens), and as it naturally applies to React, the logic is built straight into those views as separating it is going against the React principles for writing components.</w:t>
      </w:r>
    </w:p>
    <w:p w:rsidR="006E5ACA" w:rsidRPr="004609B9" w:rsidRDefault="004861FA" w:rsidP="00542698">
      <w:pPr>
        <w:pStyle w:val="Heading1"/>
      </w:pPr>
      <w:bookmarkStart w:id="23" w:name="_Toc62174736"/>
      <w:r w:rsidRPr="004609B9">
        <w:t>Identify target users</w:t>
      </w:r>
      <w:bookmarkEnd w:id="23"/>
    </w:p>
    <w:p w:rsidR="006E5ACA" w:rsidRPr="004609B9" w:rsidRDefault="004861FA" w:rsidP="00731610">
      <w:r w:rsidRPr="004609B9">
        <w:t xml:space="preserve">The application is addressed to the people that encounter difficulties coping with life. With the aid of </w:t>
      </w:r>
      <w:r w:rsidR="00542698" w:rsidRPr="004609B9">
        <w:t>the aforementioned</w:t>
      </w:r>
      <w:r w:rsidRPr="004609B9">
        <w:t xml:space="preserve"> specialist</w:t>
      </w:r>
      <w:r w:rsidR="00542698" w:rsidRPr="004609B9">
        <w:t>s</w:t>
      </w:r>
      <w:r w:rsidRPr="004609B9">
        <w:t xml:space="preserve"> </w:t>
      </w:r>
      <w:r w:rsidR="00542698" w:rsidRPr="004609B9">
        <w:t xml:space="preserve">it is hoped </w:t>
      </w:r>
      <w:r w:rsidRPr="004609B9">
        <w:t xml:space="preserve">that as long as </w:t>
      </w:r>
      <w:r w:rsidR="00542698" w:rsidRPr="004609B9">
        <w:t xml:space="preserve">the users are </w:t>
      </w:r>
      <w:r w:rsidRPr="004609B9">
        <w:t>will</w:t>
      </w:r>
      <w:r w:rsidR="00E600A7" w:rsidRPr="004609B9">
        <w:t>ing</w:t>
      </w:r>
      <w:r w:rsidR="00542698" w:rsidRPr="004609B9">
        <w:t xml:space="preserve"> to try out the app as it is indented to be used and therefore </w:t>
      </w:r>
      <w:r w:rsidRPr="004609B9">
        <w:t>follow along</w:t>
      </w:r>
      <w:r w:rsidR="00542698" w:rsidRPr="004609B9">
        <w:t xml:space="preserve"> with the advice given, </w:t>
      </w:r>
      <w:r w:rsidR="00E600A7" w:rsidRPr="004609B9">
        <w:t xml:space="preserve">that </w:t>
      </w:r>
      <w:r w:rsidR="00542698" w:rsidRPr="004609B9">
        <w:t xml:space="preserve">they improve their </w:t>
      </w:r>
      <w:r w:rsidR="00E600A7" w:rsidRPr="004609B9">
        <w:t>lives</w:t>
      </w:r>
      <w:r w:rsidRPr="004609B9">
        <w:t>.</w:t>
      </w:r>
    </w:p>
    <w:p w:rsidR="00DA0CE5" w:rsidRPr="004609B9" w:rsidRDefault="004861FA" w:rsidP="00DA0CE5">
      <w:r w:rsidRPr="004609B9">
        <w:t xml:space="preserve">Although they represent our main audience, the application can be used by anyone who </w:t>
      </w:r>
      <w:r w:rsidR="003F2DD4" w:rsidRPr="004609B9">
        <w:t>simply wishes</w:t>
      </w:r>
      <w:r w:rsidRPr="004609B9">
        <w:t xml:space="preserve"> to keep track of their </w:t>
      </w:r>
      <w:r w:rsidR="003F2DD4" w:rsidRPr="004609B9">
        <w:t xml:space="preserve">mood and habit </w:t>
      </w:r>
      <w:r w:rsidRPr="004609B9">
        <w:t>evolution over time. Our</w:t>
      </w:r>
      <w:r w:rsidR="003F2DD4" w:rsidRPr="004609B9">
        <w:t xml:space="preserve"> specialists </w:t>
      </w:r>
      <w:r w:rsidRPr="004609B9">
        <w:t xml:space="preserve">will only address the individuals that have </w:t>
      </w:r>
      <w:r w:rsidR="003F2DD4" w:rsidRPr="004609B9">
        <w:t>paid for the subscription, those who haven’t will not receive any type of advice as the labour of the specialists needs to be paid for the service</w:t>
      </w:r>
      <w:r w:rsidRPr="004609B9">
        <w:t>.</w:t>
      </w:r>
    </w:p>
    <w:p w:rsidR="006E5ACA" w:rsidRPr="004609B9" w:rsidRDefault="00DA0CE5" w:rsidP="00DA0CE5">
      <w:r w:rsidRPr="004609B9">
        <w:br w:type="page"/>
      </w:r>
    </w:p>
    <w:p w:rsidR="006E5ACA" w:rsidRPr="004609B9" w:rsidRDefault="004861FA" w:rsidP="00DA0CE5">
      <w:pPr>
        <w:pStyle w:val="Heading2"/>
      </w:pPr>
      <w:bookmarkStart w:id="24" w:name="_Toc62174737"/>
      <w:r w:rsidRPr="004609B9">
        <w:lastRenderedPageBreak/>
        <w:t>Mobile app development</w:t>
      </w:r>
      <w:bookmarkEnd w:id="24"/>
    </w:p>
    <w:p w:rsidR="006E5ACA" w:rsidRPr="004609B9" w:rsidRDefault="004861FA" w:rsidP="00731610">
      <w:r w:rsidRPr="004609B9">
        <w:t xml:space="preserve">Since the assignment brief was extremely </w:t>
      </w:r>
      <w:r w:rsidR="00DA0CE5" w:rsidRPr="004609B9">
        <w:t>flexible</w:t>
      </w:r>
      <w:r w:rsidRPr="004609B9">
        <w:t xml:space="preserve"> in terms of what technologies can be used and what the application should be about </w:t>
      </w:r>
      <w:r w:rsidR="00DA0CE5" w:rsidRPr="004609B9">
        <w:t>it was</w:t>
      </w:r>
      <w:r w:rsidRPr="004609B9">
        <w:t xml:space="preserve"> started with a brainstorming session. </w:t>
      </w:r>
      <w:r w:rsidRPr="004609B9">
        <w:rPr>
          <w:lang w:val="en-US" w:eastAsia="en-US"/>
        </w:rPr>
        <w:t xml:space="preserve">After a </w:t>
      </w:r>
      <w:r w:rsidR="00F05869" w:rsidRPr="004609B9">
        <w:rPr>
          <w:lang w:val="en-US" w:eastAsia="en-US"/>
        </w:rPr>
        <w:t xml:space="preserve">number of ideas were set in stone, these were </w:t>
      </w:r>
      <w:r w:rsidRPr="004609B9">
        <w:rPr>
          <w:lang w:val="en-US" w:eastAsia="en-US"/>
        </w:rPr>
        <w:t xml:space="preserve">analyzed carefully and </w:t>
      </w:r>
      <w:r w:rsidR="00F05869" w:rsidRPr="004609B9">
        <w:rPr>
          <w:lang w:val="en-US" w:eastAsia="en-US"/>
        </w:rPr>
        <w:t xml:space="preserve">it was </w:t>
      </w:r>
      <w:r w:rsidRPr="004609B9">
        <w:rPr>
          <w:lang w:val="en-US" w:eastAsia="en-US"/>
        </w:rPr>
        <w:t xml:space="preserve">picked the one </w:t>
      </w:r>
      <w:r w:rsidR="00F05869" w:rsidRPr="004609B9">
        <w:rPr>
          <w:lang w:val="en-US" w:eastAsia="en-US"/>
        </w:rPr>
        <w:t xml:space="preserve">that was </w:t>
      </w:r>
      <w:r w:rsidRPr="004609B9">
        <w:rPr>
          <w:lang w:val="en-US" w:eastAsia="en-US"/>
        </w:rPr>
        <w:t>consider</w:t>
      </w:r>
      <w:r w:rsidR="00F05869" w:rsidRPr="004609B9">
        <w:rPr>
          <w:lang w:val="en-US" w:eastAsia="en-US"/>
        </w:rPr>
        <w:t>ed</w:t>
      </w:r>
      <w:r w:rsidRPr="004609B9">
        <w:rPr>
          <w:lang w:val="en-US" w:eastAsia="en-US"/>
        </w:rPr>
        <w:t xml:space="preserve"> </w:t>
      </w:r>
      <w:r w:rsidR="00F05869" w:rsidRPr="004609B9">
        <w:rPr>
          <w:lang w:val="en-US" w:eastAsia="en-US"/>
        </w:rPr>
        <w:t>the one to have the highest chance of completion</w:t>
      </w:r>
      <w:r w:rsidRPr="004609B9">
        <w:rPr>
          <w:lang w:val="en-US" w:eastAsia="en-US"/>
        </w:rPr>
        <w:t>.</w:t>
      </w:r>
    </w:p>
    <w:p w:rsidR="006E5ACA" w:rsidRPr="004609B9" w:rsidRDefault="004861FA" w:rsidP="00731610">
      <w:r w:rsidRPr="004609B9">
        <w:rPr>
          <w:lang w:val="en-US" w:eastAsia="en-US"/>
        </w:rPr>
        <w:t xml:space="preserve">The next step was to break down </w:t>
      </w:r>
      <w:r w:rsidR="00F05869" w:rsidRPr="004609B9">
        <w:rPr>
          <w:lang w:val="en-US" w:eastAsia="en-US"/>
        </w:rPr>
        <w:t xml:space="preserve">the functional requirements as well as the </w:t>
      </w:r>
      <w:r w:rsidRPr="004609B9">
        <w:rPr>
          <w:lang w:val="en-US" w:eastAsia="en-US"/>
        </w:rPr>
        <w:t xml:space="preserve">tasks </w:t>
      </w:r>
      <w:r w:rsidR="00F05869" w:rsidRPr="004609B9">
        <w:rPr>
          <w:lang w:val="en-US" w:eastAsia="en-US"/>
        </w:rPr>
        <w:t>per individual</w:t>
      </w:r>
      <w:r w:rsidRPr="004609B9">
        <w:rPr>
          <w:lang w:val="en-US" w:eastAsia="en-US"/>
        </w:rPr>
        <w:t xml:space="preserve">, without merging conflicts. The database structure was </w:t>
      </w:r>
      <w:r w:rsidR="00F05869" w:rsidRPr="004609B9">
        <w:rPr>
          <w:lang w:val="en-US" w:eastAsia="en-US"/>
        </w:rPr>
        <w:t>sketched at</w:t>
      </w:r>
      <w:r w:rsidRPr="004609B9">
        <w:rPr>
          <w:lang w:val="en-US" w:eastAsia="en-US"/>
        </w:rPr>
        <w:t xml:space="preserve"> the very beginning to </w:t>
      </w:r>
      <w:r w:rsidR="00F05869" w:rsidRPr="004609B9">
        <w:rPr>
          <w:lang w:val="en-US" w:eastAsia="en-US"/>
        </w:rPr>
        <w:t>ensure that all the group members had a rough idea about the plan to implement certain aspects of the project</w:t>
      </w:r>
      <w:r w:rsidRPr="004609B9">
        <w:rPr>
          <w:lang w:val="en-US" w:eastAsia="en-US"/>
        </w:rPr>
        <w:t>.</w:t>
      </w:r>
    </w:p>
    <w:p w:rsidR="006E5ACA" w:rsidRPr="004609B9" w:rsidRDefault="004861FA" w:rsidP="00731610">
      <w:r w:rsidRPr="004609B9">
        <w:rPr>
          <w:lang w:val="en-US" w:eastAsia="en-US"/>
        </w:rPr>
        <w:t xml:space="preserve">Once the tasks were assigned </w:t>
      </w:r>
      <w:r w:rsidR="00F05869" w:rsidRPr="004609B9">
        <w:rPr>
          <w:lang w:val="en-US" w:eastAsia="en-US"/>
        </w:rPr>
        <w:t>it was</w:t>
      </w:r>
      <w:r w:rsidRPr="004609B9">
        <w:rPr>
          <w:lang w:val="en-US" w:eastAsia="en-US"/>
        </w:rPr>
        <w:t xml:space="preserve"> defined a set of rules which cover</w:t>
      </w:r>
      <w:r w:rsidR="00F05869" w:rsidRPr="004609B9">
        <w:rPr>
          <w:lang w:val="en-US" w:eastAsia="en-US"/>
        </w:rPr>
        <w:t>ed</w:t>
      </w:r>
      <w:r w:rsidRPr="004609B9">
        <w:rPr>
          <w:lang w:val="en-US" w:eastAsia="en-US"/>
        </w:rPr>
        <w:t>:</w:t>
      </w:r>
    </w:p>
    <w:p w:rsidR="006E5ACA" w:rsidRPr="004609B9" w:rsidRDefault="004861FA" w:rsidP="00F05869">
      <w:pPr>
        <w:pStyle w:val="ListParagraph"/>
        <w:numPr>
          <w:ilvl w:val="0"/>
          <w:numId w:val="10"/>
        </w:numPr>
        <w:rPr>
          <w:rFonts w:ascii="Times New Roman" w:hAnsi="Times New Roman"/>
          <w:sz w:val="22"/>
        </w:rPr>
      </w:pPr>
      <w:r w:rsidRPr="004609B9">
        <w:rPr>
          <w:rFonts w:ascii="Times New Roman" w:hAnsi="Times New Roman"/>
          <w:sz w:val="22"/>
        </w:rPr>
        <w:t>the branching system</w:t>
      </w:r>
    </w:p>
    <w:p w:rsidR="00F05869" w:rsidRPr="004609B9" w:rsidRDefault="00F05869" w:rsidP="00F05869">
      <w:pPr>
        <w:pStyle w:val="ListParagraph"/>
        <w:numPr>
          <w:ilvl w:val="1"/>
          <w:numId w:val="10"/>
        </w:numPr>
        <w:rPr>
          <w:rFonts w:ascii="Times New Roman" w:hAnsi="Times New Roman"/>
          <w:sz w:val="22"/>
        </w:rPr>
      </w:pPr>
      <w:r w:rsidRPr="004609B9">
        <w:rPr>
          <w:rFonts w:ascii="Times New Roman" w:hAnsi="Times New Roman"/>
          <w:sz w:val="22"/>
        </w:rPr>
        <w:t>the use case for each developing branch</w:t>
      </w:r>
    </w:p>
    <w:p w:rsidR="00F05869" w:rsidRPr="004609B9" w:rsidRDefault="00F05869" w:rsidP="00731610">
      <w:pPr>
        <w:pStyle w:val="ListParagraph"/>
        <w:numPr>
          <w:ilvl w:val="0"/>
          <w:numId w:val="10"/>
        </w:numPr>
        <w:rPr>
          <w:rFonts w:ascii="Times New Roman" w:hAnsi="Times New Roman"/>
          <w:sz w:val="22"/>
        </w:rPr>
      </w:pPr>
      <w:r w:rsidRPr="004609B9">
        <w:rPr>
          <w:rFonts w:ascii="Times New Roman" w:hAnsi="Times New Roman"/>
          <w:sz w:val="22"/>
        </w:rPr>
        <w:t>when</w:t>
      </w:r>
      <w:r w:rsidR="004861FA" w:rsidRPr="004609B9">
        <w:rPr>
          <w:rFonts w:ascii="Times New Roman" w:hAnsi="Times New Roman"/>
          <w:sz w:val="22"/>
        </w:rPr>
        <w:t xml:space="preserve"> to merge to the main branch</w:t>
      </w:r>
    </w:p>
    <w:p w:rsidR="006E5ACA" w:rsidRPr="004609B9" w:rsidRDefault="004861FA" w:rsidP="00731610">
      <w:pPr>
        <w:pStyle w:val="ListParagraph"/>
        <w:numPr>
          <w:ilvl w:val="0"/>
          <w:numId w:val="10"/>
        </w:numPr>
        <w:rPr>
          <w:rFonts w:ascii="Times New Roman" w:hAnsi="Times New Roman"/>
          <w:sz w:val="22"/>
        </w:rPr>
      </w:pPr>
      <w:r w:rsidRPr="004609B9">
        <w:rPr>
          <w:rFonts w:ascii="Times New Roman" w:hAnsi="Times New Roman"/>
          <w:sz w:val="22"/>
        </w:rPr>
        <w:t xml:space="preserve">how to avoid overriding </w:t>
      </w:r>
      <w:r w:rsidR="00F05869" w:rsidRPr="004609B9">
        <w:rPr>
          <w:rFonts w:ascii="Times New Roman" w:hAnsi="Times New Roman"/>
          <w:sz w:val="22"/>
        </w:rPr>
        <w:t>each other’s</w:t>
      </w:r>
      <w:r w:rsidRPr="004609B9">
        <w:rPr>
          <w:rFonts w:ascii="Times New Roman" w:hAnsi="Times New Roman"/>
          <w:sz w:val="22"/>
        </w:rPr>
        <w:t xml:space="preserve"> code</w:t>
      </w:r>
    </w:p>
    <w:p w:rsidR="006E5ACA" w:rsidRPr="004609B9" w:rsidRDefault="006E5ACA" w:rsidP="00731610">
      <w:pPr>
        <w:rPr>
          <w:b/>
        </w:rPr>
      </w:pPr>
    </w:p>
    <w:p w:rsidR="006E5ACA" w:rsidRPr="004609B9" w:rsidRDefault="00F05869" w:rsidP="00731610">
      <w:r w:rsidRPr="004609B9">
        <w:rPr>
          <w:lang w:val="en-US" w:eastAsia="en-US"/>
        </w:rPr>
        <w:t>It was</w:t>
      </w:r>
      <w:r w:rsidR="004861FA" w:rsidRPr="004609B9">
        <w:rPr>
          <w:lang w:val="en-US" w:eastAsia="en-US"/>
        </w:rPr>
        <w:t xml:space="preserve"> heavily relied on </w:t>
      </w:r>
      <w:r w:rsidRPr="004609B9">
        <w:rPr>
          <w:lang w:val="en-US" w:eastAsia="en-US"/>
        </w:rPr>
        <w:t>GitHub</w:t>
      </w:r>
      <w:r w:rsidR="004861FA" w:rsidRPr="004609B9">
        <w:rPr>
          <w:lang w:val="en-US" w:eastAsia="en-US"/>
        </w:rPr>
        <w:t xml:space="preserve"> as a version control platform, having branches per developer minimizing the potential merge conflicts. Once a </w:t>
      </w:r>
      <w:r w:rsidRPr="004609B9">
        <w:rPr>
          <w:lang w:val="en-US" w:eastAsia="en-US"/>
        </w:rPr>
        <w:t>feature</w:t>
      </w:r>
      <w:r w:rsidR="004861FA" w:rsidRPr="004609B9">
        <w:rPr>
          <w:lang w:val="en-US" w:eastAsia="en-US"/>
        </w:rPr>
        <w:t xml:space="preserve"> was marked as </w:t>
      </w:r>
      <w:r w:rsidRPr="004609B9">
        <w:rPr>
          <w:lang w:val="en-US" w:eastAsia="en-US"/>
        </w:rPr>
        <w:t>complete</w:t>
      </w:r>
      <w:r w:rsidR="004861FA" w:rsidRPr="004609B9">
        <w:rPr>
          <w:lang w:val="en-US" w:eastAsia="en-US"/>
        </w:rPr>
        <w:t xml:space="preserve"> </w:t>
      </w:r>
      <w:r w:rsidRPr="004609B9">
        <w:rPr>
          <w:lang w:val="en-US" w:eastAsia="en-US"/>
        </w:rPr>
        <w:t xml:space="preserve">it </w:t>
      </w:r>
      <w:r w:rsidR="004861FA" w:rsidRPr="004609B9">
        <w:rPr>
          <w:lang w:val="en-US" w:eastAsia="en-US"/>
        </w:rPr>
        <w:t xml:space="preserve">would </w:t>
      </w:r>
      <w:r w:rsidRPr="004609B9">
        <w:rPr>
          <w:lang w:val="en-US" w:eastAsia="en-US"/>
        </w:rPr>
        <w:t xml:space="preserve">then be arranged to </w:t>
      </w:r>
      <w:r w:rsidR="004861FA" w:rsidRPr="004609B9">
        <w:rPr>
          <w:lang w:val="en-US" w:eastAsia="en-US"/>
        </w:rPr>
        <w:t xml:space="preserve">merge </w:t>
      </w:r>
      <w:r w:rsidRPr="004609B9">
        <w:rPr>
          <w:lang w:val="en-US" w:eastAsia="en-US"/>
        </w:rPr>
        <w:t xml:space="preserve">it </w:t>
      </w:r>
      <w:r w:rsidR="004861FA" w:rsidRPr="004609B9">
        <w:rPr>
          <w:lang w:val="en-US" w:eastAsia="en-US"/>
        </w:rPr>
        <w:t xml:space="preserve">to the main branch then pull </w:t>
      </w:r>
      <w:r w:rsidRPr="004609B9">
        <w:rPr>
          <w:lang w:val="en-US" w:eastAsia="en-US"/>
        </w:rPr>
        <w:t xml:space="preserve">it </w:t>
      </w:r>
      <w:r w:rsidR="004861FA" w:rsidRPr="004609B9">
        <w:rPr>
          <w:lang w:val="en-US" w:eastAsia="en-US"/>
        </w:rPr>
        <w:t xml:space="preserve">on the individual </w:t>
      </w:r>
      <w:r w:rsidRPr="004609B9">
        <w:rPr>
          <w:lang w:val="en-US" w:eastAsia="en-US"/>
        </w:rPr>
        <w:t xml:space="preserve">developer branches, ensuring </w:t>
      </w:r>
      <w:r w:rsidR="004861FA" w:rsidRPr="004609B9">
        <w:rPr>
          <w:lang w:val="en-US" w:eastAsia="en-US"/>
        </w:rPr>
        <w:t xml:space="preserve">that </w:t>
      </w:r>
      <w:r w:rsidRPr="004609B9">
        <w:rPr>
          <w:lang w:val="en-US" w:eastAsia="en-US"/>
        </w:rPr>
        <w:t>the codebase was majorly similar for everyone</w:t>
      </w:r>
      <w:r w:rsidR="004861FA" w:rsidRPr="004609B9">
        <w:rPr>
          <w:lang w:val="en-US" w:eastAsia="en-US"/>
        </w:rPr>
        <w:t>.</w:t>
      </w:r>
    </w:p>
    <w:p w:rsidR="006E5ACA" w:rsidRPr="004609B9" w:rsidRDefault="004861FA" w:rsidP="00731610">
      <w:r w:rsidRPr="004609B9">
        <w:t xml:space="preserve">At the very </w:t>
      </w:r>
      <w:r w:rsidR="00EE63C9" w:rsidRPr="004609B9">
        <w:t xml:space="preserve">start of the development process it was conducted a research on what </w:t>
      </w:r>
      <w:r w:rsidRPr="004609B9">
        <w:t xml:space="preserve">node modules </w:t>
      </w:r>
      <w:r w:rsidR="00EE63C9" w:rsidRPr="004609B9">
        <w:t>would be required for the necessary use cases.</w:t>
      </w:r>
    </w:p>
    <w:p w:rsidR="00EE63C9" w:rsidRPr="004609B9" w:rsidRDefault="004861FA" w:rsidP="00731610">
      <w:r w:rsidRPr="004609B9">
        <w:t xml:space="preserve">One of the </w:t>
      </w:r>
      <w:r w:rsidR="00EE63C9" w:rsidRPr="004609B9">
        <w:t>greatest</w:t>
      </w:r>
      <w:r w:rsidRPr="004609B9">
        <w:t xml:space="preserve"> problems encountered was the fact that </w:t>
      </w:r>
      <w:r w:rsidR="00EE63C9" w:rsidRPr="004609B9">
        <w:t>the initial package manager used by the group was NPM</w:t>
      </w:r>
      <w:r w:rsidRPr="004609B9">
        <w:t xml:space="preserve">, </w:t>
      </w:r>
      <w:r w:rsidR="00EE63C9" w:rsidRPr="004609B9">
        <w:t xml:space="preserve">on which </w:t>
      </w:r>
      <w:r w:rsidRPr="004609B9">
        <w:t xml:space="preserve">the firebase module was outdated at </w:t>
      </w:r>
      <w:r w:rsidR="00EE63C9" w:rsidRPr="004609B9">
        <w:t>the time, which</w:t>
      </w:r>
      <w:r w:rsidRPr="004609B9">
        <w:t xml:space="preserve"> </w:t>
      </w:r>
      <w:r w:rsidR="00EE63C9" w:rsidRPr="004609B9">
        <w:t xml:space="preserve">made </w:t>
      </w:r>
      <w:r w:rsidRPr="004609B9">
        <w:t xml:space="preserve">it impossible to retrieve data from the database. To overcome that </w:t>
      </w:r>
      <w:r w:rsidR="00EE63C9" w:rsidRPr="004609B9">
        <w:t xml:space="preserve">it was necessary to </w:t>
      </w:r>
      <w:r w:rsidRPr="004609B9">
        <w:t xml:space="preserve">switch to </w:t>
      </w:r>
      <w:r w:rsidR="00EE63C9" w:rsidRPr="004609B9">
        <w:t>the Yarn package manager</w:t>
      </w:r>
      <w:r w:rsidRPr="004609B9">
        <w:t xml:space="preserve">, a different </w:t>
      </w:r>
      <w:r w:rsidR="00EE63C9" w:rsidRPr="004609B9">
        <w:t>JavaScript</w:t>
      </w:r>
      <w:r w:rsidRPr="004609B9">
        <w:t xml:space="preserve"> node module</w:t>
      </w:r>
      <w:r w:rsidR="00EE63C9" w:rsidRPr="004609B9">
        <w:t>s</w:t>
      </w:r>
      <w:r w:rsidRPr="004609B9">
        <w:t xml:space="preserve"> manager which had that library up to date.</w:t>
      </w:r>
      <w:r w:rsidR="00EE63C9" w:rsidRPr="004609B9">
        <w:t xml:space="preserve"> This solution also turned out to be faster at installing new packages and compiling code which was good news for the group as the whole process was quite long and meant that for some changes done to the codebase it would be necessary to wait a few minutes until it was known whether or not a change made has worked or has stopped the application from working.</w:t>
      </w:r>
    </w:p>
    <w:p w:rsidR="00EE63C9" w:rsidRPr="004609B9" w:rsidRDefault="00EE63C9" w:rsidP="00EE63C9">
      <w:r w:rsidRPr="004609B9">
        <w:t>The React Native framework also presented a few of its own issues too, such that the group would get a fair amount of odd behaviour</w:t>
      </w:r>
      <w:r w:rsidR="004861FA" w:rsidRPr="004609B9">
        <w:t xml:space="preserve"> where the changes </w:t>
      </w:r>
      <w:r w:rsidRPr="004609B9">
        <w:t>to the codebase would sometimes not reflect themselves in the app and such would often be fixed by an application reload or by another lengthy recompilation altogether, though it was only guesswork that led the group to try these out when such queer issues occurred.</w:t>
      </w:r>
    </w:p>
    <w:p w:rsidR="006E5ACA" w:rsidRPr="004609B9" w:rsidRDefault="004861FA" w:rsidP="00850E8A">
      <w:pPr>
        <w:rPr>
          <w:rFonts w:ascii="Roboto, 'Noto Sans', 'Noto Sans" w:hAnsi="Roboto, 'Noto Sans', 'Noto Sans"/>
        </w:rPr>
      </w:pPr>
      <w:r w:rsidRPr="004609B9">
        <w:t>The firebase library</w:t>
      </w:r>
      <w:r w:rsidR="00850E8A" w:rsidRPr="004609B9">
        <w:t xml:space="preserve"> was used to</w:t>
      </w:r>
      <w:r w:rsidRPr="004609B9">
        <w:t xml:space="preserve"> manages the data layer</w:t>
      </w:r>
      <w:r w:rsidR="00850E8A" w:rsidRPr="004609B9">
        <w:t xml:space="preserve"> and keep</w:t>
      </w:r>
      <w:r w:rsidRPr="004609B9">
        <w:t xml:space="preserve"> the application </w:t>
      </w:r>
      <w:r w:rsidR="00850E8A" w:rsidRPr="004609B9">
        <w:t>and the database i</w:t>
      </w:r>
      <w:r w:rsidRPr="004609B9">
        <w:t xml:space="preserve">n sync. It also </w:t>
      </w:r>
      <w:r w:rsidR="00850E8A" w:rsidRPr="004609B9">
        <w:t xml:space="preserve">provided the project with </w:t>
      </w:r>
      <w:r w:rsidRPr="004609B9">
        <w:t xml:space="preserve">a secure environment </w:t>
      </w:r>
      <w:r w:rsidR="000F47C6" w:rsidRPr="004609B9">
        <w:t xml:space="preserve">API </w:t>
      </w:r>
      <w:r w:rsidRPr="004609B9">
        <w:t xml:space="preserve">for user </w:t>
      </w:r>
      <w:r w:rsidR="00850E8A" w:rsidRPr="004609B9">
        <w:t>authentication.</w:t>
      </w:r>
    </w:p>
    <w:p w:rsidR="006E5ACA" w:rsidRPr="004609B9" w:rsidRDefault="00850E8A" w:rsidP="00850E8A">
      <w:pPr>
        <w:rPr>
          <w:rFonts w:ascii="Arial Narrow" w:hAnsi="Arial Narrow" w:cs="Arial"/>
          <w:color w:val="202124"/>
        </w:rPr>
      </w:pPr>
      <w:r w:rsidRPr="004609B9">
        <w:t xml:space="preserve">Regarding </w:t>
      </w:r>
      <w:r w:rsidR="00F23238" w:rsidRPr="004609B9">
        <w:t>R</w:t>
      </w:r>
      <w:r w:rsidRPr="004609B9">
        <w:t xml:space="preserve">eact, it was chosen the use of </w:t>
      </w:r>
      <w:r w:rsidR="004861FA" w:rsidRPr="004609B9">
        <w:t xml:space="preserve">functional components </w:t>
      </w:r>
      <w:r w:rsidR="00F23238" w:rsidRPr="004609B9">
        <w:t>over</w:t>
      </w:r>
      <w:r w:rsidRPr="004609B9">
        <w:t xml:space="preserve"> class based ones simply for the fact that these are the new accepted standard and they make the code seem a lot </w:t>
      </w:r>
      <w:r w:rsidR="00F23238" w:rsidRPr="004609B9">
        <w:t>simpler</w:t>
      </w:r>
      <w:r w:rsidRPr="004609B9">
        <w:t xml:space="preserve"> and easy to understand.</w:t>
      </w:r>
    </w:p>
    <w:p w:rsidR="006E5ACA" w:rsidRPr="004609B9" w:rsidRDefault="006E5ACA" w:rsidP="00731610">
      <w:pPr>
        <w:pStyle w:val="Standard"/>
        <w:spacing w:line="360" w:lineRule="auto"/>
        <w:rPr>
          <w:rFonts w:ascii="Roboto, 'Noto Sans', 'Noto Sans" w:hAnsi="Roboto, 'Noto Sans', 'Noto Sans" w:cs="Arial"/>
          <w:color w:val="202124"/>
        </w:rPr>
      </w:pPr>
    </w:p>
    <w:p w:rsidR="006E5ACA" w:rsidRPr="004609B9" w:rsidRDefault="004861FA" w:rsidP="00731610">
      <w:pPr>
        <w:pStyle w:val="Standard"/>
        <w:spacing w:line="360" w:lineRule="auto"/>
        <w:rPr>
          <w:rFonts w:ascii="Droid Sans Mono" w:hAnsi="Droid Sans Mono"/>
          <w:color w:val="61AFEF"/>
          <w:sz w:val="30"/>
          <w:shd w:val="clear" w:color="auto" w:fill="282C34"/>
        </w:rPr>
      </w:pPr>
      <w:r w:rsidRPr="004609B9">
        <w:rPr>
          <w:rFonts w:ascii="Droid Sans Mono" w:hAnsi="Droid Sans Mono"/>
          <w:noProof/>
          <w:color w:val="61AFEF"/>
          <w:sz w:val="30"/>
          <w:shd w:val="clear" w:color="auto" w:fill="282C34"/>
          <w:lang w:eastAsia="en-GB" w:bidi="ar-SA"/>
        </w:rPr>
        <w:drawing>
          <wp:anchor distT="0" distB="0" distL="114300" distR="114300" simplePos="0" relativeHeight="9" behindDoc="0" locked="0" layoutInCell="1" allowOverlap="1">
            <wp:simplePos x="0" y="0"/>
            <wp:positionH relativeFrom="column">
              <wp:align>center</wp:align>
            </wp:positionH>
            <wp:positionV relativeFrom="paragraph">
              <wp:align>top</wp:align>
            </wp:positionV>
            <wp:extent cx="6120000" cy="3759839"/>
            <wp:effectExtent l="0" t="0" r="0" b="0"/>
            <wp:wrapSquare wrapText="bothSides"/>
            <wp:docPr id="10"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lum/>
                      <a:alphaModFix/>
                    </a:blip>
                    <a:srcRect/>
                    <a:stretch>
                      <a:fillRect/>
                    </a:stretch>
                  </pic:blipFill>
                  <pic:spPr>
                    <a:xfrm>
                      <a:off x="0" y="0"/>
                      <a:ext cx="6120000" cy="3759839"/>
                    </a:xfrm>
                    <a:prstGeom prst="rect">
                      <a:avLst/>
                    </a:prstGeom>
                  </pic:spPr>
                </pic:pic>
              </a:graphicData>
            </a:graphic>
          </wp:anchor>
        </w:drawing>
      </w:r>
    </w:p>
    <w:p w:rsidR="006E5ACA" w:rsidRPr="004609B9" w:rsidRDefault="004861FA" w:rsidP="00731610">
      <w:r w:rsidRPr="004609B9">
        <w:t xml:space="preserve">This code snippet attached above can be found in HomeScreen.js and </w:t>
      </w:r>
      <w:r w:rsidR="000F47C6" w:rsidRPr="004609B9">
        <w:t>it is responsible for verifying</w:t>
      </w:r>
      <w:r w:rsidRPr="004609B9">
        <w:t xml:space="preserve"> if the user is logged in or not. Based on that </w:t>
      </w:r>
      <w:r w:rsidR="000F47C6" w:rsidRPr="004609B9">
        <w:t xml:space="preserve">the user is either </w:t>
      </w:r>
      <w:r w:rsidRPr="004609B9">
        <w:t xml:space="preserve">prompted to the login/register screen or to </w:t>
      </w:r>
      <w:r w:rsidR="000F47C6" w:rsidRPr="004609B9">
        <w:t>the monthly graphic screen</w:t>
      </w:r>
      <w:r w:rsidRPr="004609B9">
        <w:t>.</w:t>
      </w:r>
    </w:p>
    <w:p w:rsidR="006E5ACA" w:rsidRPr="004609B9" w:rsidRDefault="006E5ACA" w:rsidP="00731610">
      <w:pPr>
        <w:pStyle w:val="Standard"/>
        <w:spacing w:line="360" w:lineRule="auto"/>
      </w:pPr>
    </w:p>
    <w:p w:rsidR="006E5ACA" w:rsidRPr="004609B9" w:rsidRDefault="006E5ACA" w:rsidP="00731610">
      <w:pPr>
        <w:pStyle w:val="Standard"/>
        <w:spacing w:line="360" w:lineRule="auto"/>
        <w:rPr>
          <w:rFonts w:ascii="Arial Narrow" w:hAnsi="Arial Narrow" w:cs="Arial"/>
        </w:rPr>
      </w:pPr>
    </w:p>
    <w:p w:rsidR="006E5ACA" w:rsidRPr="004609B9" w:rsidRDefault="004861FA" w:rsidP="00731610">
      <w:pPr>
        <w:pStyle w:val="Standard"/>
        <w:spacing w:line="360" w:lineRule="auto"/>
        <w:rPr>
          <w:rFonts w:ascii="Arial Narrow" w:hAnsi="Arial Narrow" w:cs="Arial"/>
          <w:sz w:val="28"/>
        </w:rPr>
      </w:pPr>
      <w:r w:rsidRPr="004609B9">
        <w:rPr>
          <w:rFonts w:ascii="Arial Narrow" w:hAnsi="Arial Narrow" w:cs="Arial"/>
          <w:noProof/>
          <w:sz w:val="28"/>
          <w:lang w:eastAsia="en-GB" w:bidi="ar-SA"/>
        </w:rPr>
        <w:lastRenderedPageBreak/>
        <w:drawing>
          <wp:anchor distT="0" distB="0" distL="114300" distR="114300" simplePos="0" relativeHeight="10" behindDoc="0" locked="0" layoutInCell="1" allowOverlap="1">
            <wp:simplePos x="0" y="0"/>
            <wp:positionH relativeFrom="column">
              <wp:align>center</wp:align>
            </wp:positionH>
            <wp:positionV relativeFrom="paragraph">
              <wp:align>top</wp:align>
            </wp:positionV>
            <wp:extent cx="6120000" cy="5418360"/>
            <wp:effectExtent l="0" t="0" r="0" b="0"/>
            <wp:wrapSquare wrapText="bothSides"/>
            <wp:docPr id="11"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lum/>
                      <a:alphaModFix/>
                    </a:blip>
                    <a:srcRect/>
                    <a:stretch>
                      <a:fillRect/>
                    </a:stretch>
                  </pic:blipFill>
                  <pic:spPr>
                    <a:xfrm>
                      <a:off x="0" y="0"/>
                      <a:ext cx="6120000" cy="5418360"/>
                    </a:xfrm>
                    <a:prstGeom prst="rect">
                      <a:avLst/>
                    </a:prstGeom>
                  </pic:spPr>
                </pic:pic>
              </a:graphicData>
            </a:graphic>
          </wp:anchor>
        </w:drawing>
      </w:r>
    </w:p>
    <w:p w:rsidR="000F47C6" w:rsidRPr="004609B9" w:rsidRDefault="004861FA" w:rsidP="00731610">
      <w:r w:rsidRPr="004609B9">
        <w:t xml:space="preserve">Above can be seen the data structure </w:t>
      </w:r>
      <w:r w:rsidR="000F47C6" w:rsidRPr="004609B9">
        <w:t xml:space="preserve">that is used for the generation of </w:t>
      </w:r>
      <w:r w:rsidRPr="004609B9">
        <w:t>each polygon</w:t>
      </w:r>
      <w:r w:rsidR="000F47C6" w:rsidRPr="004609B9">
        <w:t xml:space="preserve"> that is</w:t>
      </w:r>
      <w:r w:rsidRPr="004609B9">
        <w:t xml:space="preserve"> rendered </w:t>
      </w:r>
      <w:r w:rsidR="000F47C6" w:rsidRPr="004609B9">
        <w:t xml:space="preserve">by the monthly graphic </w:t>
      </w:r>
      <w:r w:rsidRPr="004609B9">
        <w:t xml:space="preserve">page. </w:t>
      </w:r>
      <w:r w:rsidR="000F47C6" w:rsidRPr="004609B9">
        <w:t xml:space="preserve">In this data it can be seen that each day has its unique </w:t>
      </w:r>
      <w:r w:rsidRPr="004609B9">
        <w:t>id,</w:t>
      </w:r>
      <w:r w:rsidR="000F47C6" w:rsidRPr="004609B9">
        <w:t xml:space="preserve"> a number of SVG properties and the x and</w:t>
      </w:r>
      <w:r w:rsidRPr="004609B9">
        <w:t xml:space="preserve"> y </w:t>
      </w:r>
      <w:r w:rsidR="00850E8A" w:rsidRPr="004609B9">
        <w:t>coordinates</w:t>
      </w:r>
      <w:r w:rsidRPr="004609B9">
        <w:t xml:space="preserve"> </w:t>
      </w:r>
      <w:r w:rsidR="000F47C6" w:rsidRPr="004609B9">
        <w:t>for the location of the day number text</w:t>
      </w:r>
      <w:r w:rsidRPr="004609B9">
        <w:t xml:space="preserve">. </w:t>
      </w:r>
      <w:r w:rsidR="000F47C6" w:rsidRPr="004609B9">
        <w:t>This data was originally extracted from an SVG that was specifically crafted for this application, the specific thing about that SVG that allowed this whole idea to work was the fact that each SVG polygon was its own individual part, meaning that these had all disconnected vertices. The original SVG was converted into the format seen above via a small JavaScript script that was written on the spot when writing the code for this screen, all of that data was just pasted straight into the “polygons” state of the given screen.</w:t>
      </w:r>
    </w:p>
    <w:p w:rsidR="006E5ACA" w:rsidRPr="004609B9" w:rsidRDefault="004861FA" w:rsidP="00731610">
      <w:pPr>
        <w:pStyle w:val="Standard"/>
        <w:spacing w:line="360" w:lineRule="auto"/>
        <w:rPr>
          <w:rFonts w:ascii="Arial Narrow" w:eastAsia="Times New Roman" w:hAnsi="Arial Narrow" w:cs="Arial"/>
        </w:rPr>
      </w:pPr>
      <w:r w:rsidRPr="004609B9">
        <w:rPr>
          <w:rFonts w:ascii="Arial Narrow" w:eastAsia="Times New Roman" w:hAnsi="Arial Narrow" w:cs="Arial"/>
          <w:noProof/>
          <w:lang w:eastAsia="en-GB" w:bidi="ar-SA"/>
        </w:rPr>
        <w:lastRenderedPageBreak/>
        <w:drawing>
          <wp:anchor distT="0" distB="0" distL="114300" distR="114300" simplePos="0" relativeHeight="12" behindDoc="0" locked="0" layoutInCell="1" allowOverlap="1">
            <wp:simplePos x="0" y="0"/>
            <wp:positionH relativeFrom="column">
              <wp:align>center</wp:align>
            </wp:positionH>
            <wp:positionV relativeFrom="paragraph">
              <wp:align>top</wp:align>
            </wp:positionV>
            <wp:extent cx="6120000" cy="6032520"/>
            <wp:effectExtent l="0" t="0" r="0" b="6330"/>
            <wp:wrapSquare wrapText="bothSides"/>
            <wp:docPr id="12"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lum/>
                      <a:alphaModFix/>
                    </a:blip>
                    <a:srcRect/>
                    <a:stretch>
                      <a:fillRect/>
                    </a:stretch>
                  </pic:blipFill>
                  <pic:spPr>
                    <a:xfrm>
                      <a:off x="0" y="0"/>
                      <a:ext cx="6120000" cy="6032520"/>
                    </a:xfrm>
                    <a:prstGeom prst="rect">
                      <a:avLst/>
                    </a:prstGeom>
                  </pic:spPr>
                </pic:pic>
              </a:graphicData>
            </a:graphic>
          </wp:anchor>
        </w:drawing>
      </w:r>
    </w:p>
    <w:p w:rsidR="006E5ACA" w:rsidRPr="004609B9" w:rsidRDefault="004861FA" w:rsidP="00731610">
      <w:r w:rsidRPr="004609B9">
        <w:t xml:space="preserve">By </w:t>
      </w:r>
      <w:r w:rsidR="00850E8A" w:rsidRPr="004609B9">
        <w:t>default,</w:t>
      </w:r>
      <w:r w:rsidRPr="004609B9">
        <w:t xml:space="preserve"> all polygons </w:t>
      </w:r>
      <w:r w:rsidR="001B58C3" w:rsidRPr="004609B9">
        <w:t>use a white background and black text for the day number, the text colour is inverted if the polygon is to display any other colour. The polygons are updated with data from the Firestore via a subscription to</w:t>
      </w:r>
      <w:r w:rsidR="00472A04" w:rsidRPr="004609B9">
        <w:t xml:space="preserve"> the</w:t>
      </w:r>
      <w:r w:rsidR="001B58C3" w:rsidRPr="004609B9">
        <w:t xml:space="preserve"> Firestore using a react hook named </w:t>
      </w:r>
      <w:proofErr w:type="spellStart"/>
      <w:r w:rsidR="001B58C3" w:rsidRPr="004609B9">
        <w:t>useEffect</w:t>
      </w:r>
      <w:proofErr w:type="spellEnd"/>
      <w:r w:rsidR="001B58C3" w:rsidRPr="004609B9">
        <w:t xml:space="preserve">, this essentially ensures that the current component screen is updated whenever the app is notified by the Firestore </w:t>
      </w:r>
      <w:r w:rsidR="00472A04" w:rsidRPr="004609B9">
        <w:t>that its data has changed, and on a side note this can happen through an outside source as well, meaning that, the current screen is not limited to receiving updates from the Firestore when the app itself changes the data but simply any change to the Firestore data itself from any unrelated source will cause the app screen to update.</w:t>
      </w:r>
    </w:p>
    <w:p w:rsidR="006E5ACA" w:rsidRPr="004609B9" w:rsidRDefault="006E5ACA" w:rsidP="00731610">
      <w:pPr>
        <w:pStyle w:val="Standard"/>
        <w:spacing w:line="360" w:lineRule="auto"/>
        <w:rPr>
          <w:rFonts w:ascii="Arial Narrow" w:eastAsia="Times New Roman" w:hAnsi="Arial Narrow" w:cs="Arial"/>
        </w:rPr>
      </w:pPr>
    </w:p>
    <w:p w:rsidR="00472A04" w:rsidRPr="004609B9" w:rsidRDefault="00472A04" w:rsidP="00731610"/>
    <w:p w:rsidR="00472A04" w:rsidRPr="004609B9" w:rsidRDefault="00472A04" w:rsidP="00731610"/>
    <w:p w:rsidR="00472A04" w:rsidRPr="004609B9" w:rsidRDefault="00472A04" w:rsidP="00731610"/>
    <w:p w:rsidR="00472A04" w:rsidRPr="004609B9" w:rsidRDefault="004861FA" w:rsidP="00731610">
      <w:r w:rsidRPr="004609B9">
        <w:rPr>
          <w:noProof/>
          <w:lang w:eastAsia="en-GB" w:bidi="ar-SA"/>
        </w:rPr>
        <w:drawing>
          <wp:inline distT="0" distB="0" distL="0" distR="0">
            <wp:extent cx="5393690" cy="6140450"/>
            <wp:effectExtent l="0" t="0" r="0" b="0"/>
            <wp:docPr id="13"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lum/>
                      <a:alphaModFix/>
                      <a:extLst>
                        <a:ext uri="{28A0092B-C50C-407E-A947-70E740481C1C}">
                          <a14:useLocalDpi xmlns:a14="http://schemas.microsoft.com/office/drawing/2010/main" val="0"/>
                        </a:ext>
                      </a:extLst>
                    </a:blip>
                    <a:srcRect/>
                    <a:stretch>
                      <a:fillRect/>
                    </a:stretch>
                  </pic:blipFill>
                  <pic:spPr>
                    <a:xfrm>
                      <a:off x="0" y="0"/>
                      <a:ext cx="5393690" cy="6140450"/>
                    </a:xfrm>
                    <a:prstGeom prst="rect">
                      <a:avLst/>
                    </a:prstGeom>
                  </pic:spPr>
                </pic:pic>
              </a:graphicData>
            </a:graphic>
          </wp:inline>
        </w:drawing>
      </w:r>
    </w:p>
    <w:p w:rsidR="006E5ACA" w:rsidRPr="004609B9" w:rsidRDefault="00472A04" w:rsidP="00731610">
      <w:r w:rsidRPr="004609B9">
        <w:t>The</w:t>
      </w:r>
      <w:r w:rsidR="004861FA" w:rsidRPr="004609B9">
        <w:t xml:space="preserve"> </w:t>
      </w:r>
      <w:r w:rsidRPr="004609B9">
        <w:t xml:space="preserve">mountain graphic of </w:t>
      </w:r>
      <w:r w:rsidR="004861FA" w:rsidRPr="004609B9">
        <w:t xml:space="preserve">polygons </w:t>
      </w:r>
      <w:r w:rsidRPr="004609B9">
        <w:t>is generated through the iteration</w:t>
      </w:r>
      <w:r w:rsidR="00055095" w:rsidRPr="004609B9">
        <w:t xml:space="preserve"> of the polygons </w:t>
      </w:r>
      <w:r w:rsidR="00F46728" w:rsidRPr="004609B9">
        <w:t>state;</w:t>
      </w:r>
      <w:r w:rsidR="00055095" w:rsidRPr="004609B9">
        <w:t xml:space="preserve"> this ensures that this graphic always stays up to date with the Firestore data.</w:t>
      </w:r>
    </w:p>
    <w:p w:rsidR="006E5ACA" w:rsidRPr="004609B9" w:rsidRDefault="004861FA" w:rsidP="00731610">
      <w:r w:rsidRPr="004609B9">
        <w:t xml:space="preserve">Once the user </w:t>
      </w:r>
      <w:r w:rsidR="00055095" w:rsidRPr="004609B9">
        <w:t>clicks</w:t>
      </w:r>
      <w:r w:rsidRPr="004609B9">
        <w:t xml:space="preserve"> on</w:t>
      </w:r>
      <w:r w:rsidR="00055095" w:rsidRPr="004609B9">
        <w:t xml:space="preserve"> a polygon </w:t>
      </w:r>
      <w:r w:rsidRPr="004609B9">
        <w:t xml:space="preserve">they </w:t>
      </w:r>
      <w:r w:rsidR="00055095" w:rsidRPr="004609B9">
        <w:t xml:space="preserve">are taken to </w:t>
      </w:r>
      <w:r w:rsidRPr="004609B9">
        <w:t>a new page, where they get to write a few words about their day and leave a rating.</w:t>
      </w:r>
    </w:p>
    <w:p w:rsidR="00D46517" w:rsidRPr="004609B9" w:rsidRDefault="00F46728" w:rsidP="005D2B38">
      <w:pPr>
        <w:pStyle w:val="Heading1"/>
      </w:pPr>
      <w:r w:rsidRPr="004609B9">
        <w:br w:type="page"/>
      </w:r>
      <w:bookmarkStart w:id="25" w:name="_Toc62174738"/>
      <w:r w:rsidRPr="004609B9">
        <w:lastRenderedPageBreak/>
        <w:t>App Evaluation Plan</w:t>
      </w:r>
      <w:bookmarkEnd w:id="25"/>
      <w:r w:rsidRPr="004609B9">
        <w:rPr>
          <w:rFonts w:ascii="Arial Narrow" w:eastAsia="Times New Roman" w:hAnsi="Arial Narrow" w:cs="Arial"/>
          <w:color w:val="auto"/>
          <w:sz w:val="28"/>
          <w:szCs w:val="28"/>
        </w:rPr>
        <w:t xml:space="preserve"> </w:t>
      </w:r>
    </w:p>
    <w:p w:rsidR="00D46517" w:rsidRPr="004609B9" w:rsidRDefault="00D46517" w:rsidP="00622230">
      <w:r w:rsidRPr="004609B9">
        <w:t>In order to determine whether or not the produced application has met the requirements it was decided to conduct an evaluation by distributing the application across a number of volunteers that were willing to test the app. Through their verbal feedback it would be determined what aspects of the application might need more work before releasing the app publicly.</w:t>
      </w:r>
    </w:p>
    <w:p w:rsidR="00622230" w:rsidRPr="004609B9" w:rsidRDefault="00622230" w:rsidP="00622230">
      <w:r w:rsidRPr="004609B9">
        <w:t xml:space="preserve">The success would be indicated mostly by the continued usage of this app which would be observed on the online dashboard for Firestore where the user data would continue to come through. </w:t>
      </w:r>
    </w:p>
    <w:p w:rsidR="00622230" w:rsidRPr="004609B9" w:rsidRDefault="00622230" w:rsidP="00622230">
      <w:r w:rsidRPr="004609B9">
        <w:t>However, upon this evaluation it was found that most users quickly lost interest in the app and as part of the evaluation the users were questioned about the shortcomings of the app.</w:t>
      </w:r>
    </w:p>
    <w:p w:rsidR="00622230" w:rsidRPr="004609B9" w:rsidRDefault="00622230" w:rsidP="00622230">
      <w:r w:rsidRPr="004609B9">
        <w:t xml:space="preserve">Most of the feedback received seemed to indicate that the </w:t>
      </w:r>
    </w:p>
    <w:p w:rsidR="00F46728" w:rsidRPr="004609B9" w:rsidRDefault="00F46728" w:rsidP="00F46728">
      <w:pPr>
        <w:pStyle w:val="Text"/>
        <w:rPr>
          <w:rFonts w:ascii="Arial Narrow" w:hAnsi="Arial Narrow" w:cs="Arial"/>
          <w:sz w:val="28"/>
          <w:szCs w:val="28"/>
        </w:rPr>
      </w:pPr>
    </w:p>
    <w:p w:rsidR="00F46728" w:rsidRPr="004609B9" w:rsidRDefault="00F46728" w:rsidP="005D2B38">
      <w:pPr>
        <w:autoSpaceDN/>
        <w:contextualSpacing/>
        <w:textAlignment w:val="auto"/>
        <w:rPr>
          <w:rFonts w:ascii="Arial Narrow" w:hAnsi="Arial Narrow" w:cs="Arial"/>
          <w:color w:val="0070C0"/>
          <w:sz w:val="32"/>
        </w:rPr>
      </w:pPr>
      <w:bookmarkStart w:id="26" w:name="_Toc62174739"/>
      <w:r w:rsidRPr="004609B9">
        <w:rPr>
          <w:rStyle w:val="Heading1Char"/>
        </w:rPr>
        <w:t>Mobile app search engine optimization (SEO) and marketing strategy</w:t>
      </w:r>
      <w:bookmarkEnd w:id="26"/>
      <w:r w:rsidRPr="004609B9">
        <w:rPr>
          <w:rFonts w:ascii="Arial Narrow" w:hAnsi="Arial Narrow" w:cs="Arial"/>
          <w:color w:val="0070C0"/>
          <w:sz w:val="32"/>
        </w:rPr>
        <w:t xml:space="preserve"> (2 pages max.)</w:t>
      </w:r>
    </w:p>
    <w:p w:rsidR="00184239" w:rsidRPr="004609B9" w:rsidRDefault="005D2B38" w:rsidP="00184239">
      <w:r w:rsidRPr="004609B9">
        <w:t xml:space="preserve">The plan to deliver a good SEO for this app is to write an app description that include the main keywords that users searching for an app with developed features might search for. Another tactic would be to ensure that the app looks very attractive in the previews even if these show an inaccurate and more polished </w:t>
      </w:r>
      <w:r w:rsidR="00184239" w:rsidRPr="004609B9">
        <w:t>representation of the app.</w:t>
      </w:r>
    </w:p>
    <w:p w:rsidR="00184239" w:rsidRPr="004609B9" w:rsidRDefault="00184239" w:rsidP="00184239">
      <w:r w:rsidRPr="004609B9">
        <w:br w:type="page"/>
      </w:r>
    </w:p>
    <w:p w:rsidR="00F46728" w:rsidRPr="004609B9" w:rsidRDefault="00F46728" w:rsidP="00184239">
      <w:pPr>
        <w:pStyle w:val="Heading1"/>
      </w:pPr>
      <w:bookmarkStart w:id="27" w:name="_Toc62174740"/>
      <w:r w:rsidRPr="004609B9">
        <w:lastRenderedPageBreak/>
        <w:t>Discussion / Critical Analysis / Reflection</w:t>
      </w:r>
      <w:bookmarkEnd w:id="27"/>
    </w:p>
    <w:p w:rsidR="00184239" w:rsidRPr="004609B9" w:rsidRDefault="00184239" w:rsidP="00A02F0F">
      <w:r w:rsidRPr="004609B9">
        <w:t xml:space="preserve">The development of this project has had to undergo multiple milestones to get to where it currently is, from the struggle of creating dynamic art on a mobile app to the firebase and Firestore connectivity and its often queer behaviour with React being the cause to many sleepless direful nights of frustration, it has been a long but educational curve, throughout which many lessons were learned and many skills attained. </w:t>
      </w:r>
    </w:p>
    <w:p w:rsidR="00184239" w:rsidRPr="004609B9" w:rsidRDefault="00184239" w:rsidP="00A02F0F">
      <w:r w:rsidRPr="004609B9">
        <w:t>It is significant that this assignment is concluded with a working application that is just a step away from being published on a publicly available app library.</w:t>
      </w:r>
    </w:p>
    <w:p w:rsidR="00184239" w:rsidRPr="004609B9" w:rsidRDefault="00184239" w:rsidP="00A02F0F">
      <w:r w:rsidRPr="004609B9">
        <w:t xml:space="preserve">From the lessons learned so far, if this app was to be built again, the whole process would be a lot more efficient as a lot of time was initially spent on learning how to use the React Native framework as well as </w:t>
      </w:r>
      <w:r w:rsidR="002B038D" w:rsidRPr="004609B9">
        <w:t>to get the right dependencies set up as well as waiting around for the React Native to compile on the poor initial configurations. At the current time, many tricks were learned that significantly speed up the process of installation of node modules, compilation and hot reloading of the entire codebase, and simply the know-how of what to look out and how to go about when things aren’t working in quite the right way.</w:t>
      </w:r>
    </w:p>
    <w:p w:rsidR="00F46728" w:rsidRPr="004609B9" w:rsidRDefault="002B038D" w:rsidP="002B038D">
      <w:r w:rsidRPr="004609B9">
        <w:t>As mentioned in the previous sections, many aspects of the application are planned to take on heavy development from now on as well as to bring on the open-source community on-board to help towards the initiative that this app is trying to empower.</w:t>
      </w:r>
    </w:p>
    <w:p w:rsidR="00F46728" w:rsidRPr="004609B9" w:rsidRDefault="006F416A" w:rsidP="00F46728">
      <w:r w:rsidRPr="004609B9">
        <w:t xml:space="preserve">Though, a few things that would immediately by addressed would include the loading animations, to prevent the screens from being shown before the data is ready to be displayed, and therefore avoid having elements suddenly jump out of place, beyond this, as more of a feature rather than something that needs fixing is the better aggregation and processing of the user inputted data into a more unified and dynamic form, such as the notes that the user leaves for each day, it would be good to have a screen dedicated to </w:t>
      </w:r>
      <w:r w:rsidR="00A02F0F" w:rsidRPr="004609B9">
        <w:t>have these notes sorted and listed similarly to how Google Notes displays the notes of the user.</w:t>
      </w:r>
    </w:p>
    <w:p w:rsidR="00A02F0F" w:rsidRPr="004609B9" w:rsidRDefault="00A02F0F" w:rsidP="00A02F0F">
      <w:r w:rsidRPr="004609B9">
        <w:t>Another aspect that would require immediate improvement would be the polishing of certain UI elements as well as the optimization of current colour scheme as it seems that some colours don’t go very well together.</w:t>
      </w:r>
    </w:p>
    <w:p w:rsidR="00F46728" w:rsidRPr="004609B9" w:rsidRDefault="00A02F0F" w:rsidP="00A02F0F">
      <w:pPr>
        <w:rPr>
          <w:rFonts w:ascii="Arial Narrow" w:hAnsi="Arial Narrow" w:cs="Arial"/>
          <w:sz w:val="28"/>
        </w:rPr>
      </w:pPr>
      <w:r w:rsidRPr="004609B9">
        <w:t>Regarding time, the work done for the project began as soon as the assignment was issued and it mostly consisted of learning React which was very hard to learn and understand as it was unlike any other programming language that any of the group members has come across before.</w:t>
      </w:r>
    </w:p>
    <w:p w:rsidR="00A02F0F" w:rsidRPr="004609B9" w:rsidRDefault="00A02F0F" w:rsidP="00F46728">
      <w:pPr>
        <w:rPr>
          <w:rFonts w:ascii="Arial Narrow" w:hAnsi="Arial Narrow" w:cs="Arial"/>
          <w:sz w:val="28"/>
        </w:rPr>
      </w:pPr>
      <w:r w:rsidRPr="004609B9">
        <w:t>The group worked, terrifically well together and the work was split evenly across all group members who contributed all the same amount towards the project. The work and the group meetings were all done remotely, the programming orchestrated by the use of GitHub branches which allowed each developer to implement a feature to its entirety and then the group would come together to merge the code and ensure that no work is lost.</w:t>
      </w:r>
    </w:p>
    <w:bookmarkStart w:id="28" w:name="_Toc62174741" w:displacedByCustomXml="next"/>
    <w:sdt>
      <w:sdtPr>
        <w:id w:val="1257326603"/>
        <w:docPartObj>
          <w:docPartGallery w:val="Bibliographies"/>
          <w:docPartUnique/>
        </w:docPartObj>
      </w:sdtPr>
      <w:sdtEndPr>
        <w:rPr>
          <w:rFonts w:ascii="Times New Roman" w:eastAsia="Noto Serif CJK SC" w:hAnsi="Times New Roman" w:cs="Lohit Devanagari"/>
          <w:color w:val="auto"/>
          <w:sz w:val="22"/>
          <w:szCs w:val="24"/>
        </w:rPr>
      </w:sdtEndPr>
      <w:sdtContent>
        <w:p w:rsidR="00A02F0F" w:rsidRPr="004609B9" w:rsidRDefault="00A02F0F">
          <w:pPr>
            <w:pStyle w:val="Heading1"/>
          </w:pPr>
          <w:r w:rsidRPr="004609B9">
            <w:t>References</w:t>
          </w:r>
          <w:bookmarkEnd w:id="28"/>
        </w:p>
        <w:sdt>
          <w:sdtPr>
            <w:id w:val="-573587230"/>
            <w:bibliography/>
          </w:sdtPr>
          <w:sdtEndPr>
            <w:rPr>
              <w:rFonts w:cs="Lohit Devanagari"/>
            </w:rPr>
          </w:sdtEndPr>
          <w:sdtContent>
            <w:p w:rsidR="00A02F0F" w:rsidRPr="004609B9" w:rsidRDefault="00A02F0F" w:rsidP="00A02F0F">
              <w:pPr>
                <w:pStyle w:val="Bibliography"/>
                <w:rPr>
                  <w:noProof/>
                  <w:sz w:val="24"/>
                </w:rPr>
              </w:pPr>
              <w:r w:rsidRPr="004609B9">
                <w:fldChar w:fldCharType="begin"/>
              </w:r>
              <w:r w:rsidRPr="004609B9">
                <w:instrText xml:space="preserve"> BIBLIOGRAPHY </w:instrText>
              </w:r>
              <w:r w:rsidRPr="004609B9">
                <w:fldChar w:fldCharType="separate"/>
              </w:r>
              <w:r w:rsidRPr="004609B9">
                <w:rPr>
                  <w:noProof/>
                </w:rPr>
                <w:t xml:space="preserve">GANDER, K., 2019. </w:t>
              </w:r>
              <w:r w:rsidRPr="004609B9">
                <w:rPr>
                  <w:i/>
                  <w:iCs/>
                  <w:noProof/>
                </w:rPr>
                <w:t xml:space="preserve">Huge Spike in Mental Illnesses Recorded in Millennials and Gen-Z, Social Media Blamed. </w:t>
              </w:r>
              <w:r w:rsidRPr="004609B9">
                <w:rPr>
                  <w:noProof/>
                </w:rPr>
                <w:t xml:space="preserve">[Online] </w:t>
              </w:r>
              <w:r w:rsidRPr="004609B9">
                <w:rPr>
                  <w:noProof/>
                </w:rPr>
                <w:br/>
                <w:t xml:space="preserve">Available at: </w:t>
              </w:r>
              <w:r w:rsidRPr="004609B9">
                <w:rPr>
                  <w:noProof/>
                  <w:u w:val="single"/>
                </w:rPr>
                <w:t>https://www.newsweek.com/millennials-genz-mental-illness-spike-mid-2000s-1362669</w:t>
              </w:r>
              <w:r w:rsidRPr="004609B9">
                <w:rPr>
                  <w:noProof/>
                </w:rPr>
                <w:br/>
                <w:t>[Accessed 20 01 2020].</w:t>
              </w:r>
            </w:p>
            <w:p w:rsidR="00A02F0F" w:rsidRPr="004609B9" w:rsidRDefault="00A02F0F" w:rsidP="00A02F0F">
              <w:pPr>
                <w:pStyle w:val="Bibliography"/>
                <w:rPr>
                  <w:noProof/>
                </w:rPr>
              </w:pPr>
              <w:r w:rsidRPr="004609B9">
                <w:rPr>
                  <w:noProof/>
                </w:rPr>
                <w:t xml:space="preserve">ReactJS, n.d. </w:t>
              </w:r>
              <w:r w:rsidRPr="004609B9">
                <w:rPr>
                  <w:i/>
                  <w:iCs/>
                  <w:noProof/>
                </w:rPr>
                <w:t xml:space="preserve">ReactJS - Environment Setup. </w:t>
              </w:r>
              <w:r w:rsidRPr="004609B9">
                <w:rPr>
                  <w:noProof/>
                </w:rPr>
                <w:t xml:space="preserve">[Online] </w:t>
              </w:r>
              <w:r w:rsidRPr="004609B9">
                <w:rPr>
                  <w:noProof/>
                </w:rPr>
                <w:br/>
                <w:t xml:space="preserve">Available at: </w:t>
              </w:r>
              <w:r w:rsidRPr="004609B9">
                <w:rPr>
                  <w:noProof/>
                  <w:u w:val="single"/>
                </w:rPr>
                <w:t>https://www.tutorialspoint.com/reactjs/reactjs_environment_setup.htm</w:t>
              </w:r>
              <w:r w:rsidRPr="004609B9">
                <w:rPr>
                  <w:noProof/>
                </w:rPr>
                <w:br/>
                <w:t>[Accessed 20 01 2020].</w:t>
              </w:r>
            </w:p>
            <w:p w:rsidR="00A02F0F" w:rsidRPr="004609B9" w:rsidRDefault="00A02F0F" w:rsidP="00A02F0F">
              <w:r w:rsidRPr="004609B9">
                <w:rPr>
                  <w:b/>
                  <w:bCs/>
                  <w:noProof/>
                </w:rPr>
                <w:fldChar w:fldCharType="end"/>
              </w:r>
            </w:p>
          </w:sdtContent>
        </w:sdt>
      </w:sdtContent>
    </w:sdt>
    <w:p w:rsidR="00A02F0F" w:rsidRPr="004609B9" w:rsidRDefault="00A02F0F" w:rsidP="00F46728">
      <w:pPr>
        <w:rPr>
          <w:rFonts w:ascii="Arial Narrow" w:hAnsi="Arial Narrow" w:cs="Arial"/>
          <w:sz w:val="28"/>
        </w:rPr>
        <w:sectPr w:rsidR="00A02F0F" w:rsidRPr="004609B9" w:rsidSect="00A47898">
          <w:headerReference w:type="default" r:id="rId21"/>
          <w:footerReference w:type="default" r:id="rId22"/>
          <w:pgSz w:w="11906" w:h="16838"/>
          <w:pgMar w:top="1440" w:right="1440" w:bottom="1440" w:left="1440" w:header="708" w:footer="708" w:gutter="0"/>
          <w:pgNumType w:start="0"/>
          <w:cols w:space="708"/>
          <w:titlePg/>
          <w:docGrid w:linePitch="360"/>
        </w:sectPr>
      </w:pPr>
    </w:p>
    <w:p w:rsidR="00F46728" w:rsidRPr="004609B9" w:rsidRDefault="00F46728" w:rsidP="00F46728">
      <w:pPr>
        <w:rPr>
          <w:rFonts w:ascii="Arial Narrow" w:hAnsi="Arial Narrow" w:cs="Arial"/>
          <w:sz w:val="28"/>
        </w:rPr>
      </w:pPr>
    </w:p>
    <w:p w:rsidR="00F46728" w:rsidRPr="004609B9" w:rsidRDefault="00936561" w:rsidP="00936561">
      <w:pPr>
        <w:rPr>
          <w:rFonts w:ascii="Arial Narrow" w:hAnsi="Arial Narrow" w:cs="Arial"/>
          <w:color w:val="0070C0"/>
          <w:sz w:val="36"/>
        </w:rPr>
      </w:pPr>
      <w:r w:rsidRPr="004609B9">
        <w:rPr>
          <w:rFonts w:ascii="Arial Narrow" w:hAnsi="Arial Narrow" w:cs="Arial"/>
          <w:color w:val="0070C0"/>
          <w:sz w:val="36"/>
        </w:rPr>
        <w:t>Contribution List</w:t>
      </w:r>
    </w:p>
    <w:tbl>
      <w:tblPr>
        <w:tblStyle w:val="TableGrid"/>
        <w:tblW w:w="0" w:type="auto"/>
        <w:tblLook w:val="04A0" w:firstRow="1" w:lastRow="0" w:firstColumn="1" w:lastColumn="0" w:noHBand="0" w:noVBand="1"/>
      </w:tblPr>
      <w:tblGrid>
        <w:gridCol w:w="3616"/>
        <w:gridCol w:w="5496"/>
      </w:tblGrid>
      <w:tr w:rsidR="00936561" w:rsidRPr="004609B9" w:rsidTr="00936561">
        <w:trPr>
          <w:trHeight w:val="337"/>
        </w:trPr>
        <w:tc>
          <w:tcPr>
            <w:tcW w:w="3616" w:type="dxa"/>
          </w:tcPr>
          <w:p w:rsidR="00936561" w:rsidRPr="004609B9" w:rsidRDefault="00936561" w:rsidP="00936561"/>
        </w:tc>
        <w:tc>
          <w:tcPr>
            <w:tcW w:w="5496" w:type="dxa"/>
          </w:tcPr>
          <w:p w:rsidR="00936561" w:rsidRPr="004609B9" w:rsidRDefault="00936561" w:rsidP="00936561">
            <w:r w:rsidRPr="004609B9">
              <w:t>Contributors</w:t>
            </w:r>
          </w:p>
        </w:tc>
      </w:tr>
      <w:tr w:rsidR="00936561" w:rsidRPr="004609B9" w:rsidTr="00936561">
        <w:trPr>
          <w:trHeight w:val="699"/>
        </w:trPr>
        <w:tc>
          <w:tcPr>
            <w:tcW w:w="3616" w:type="dxa"/>
          </w:tcPr>
          <w:p w:rsidR="00936561" w:rsidRPr="004609B9" w:rsidRDefault="00936561" w:rsidP="00936561">
            <w:r w:rsidRPr="004609B9">
              <w:t>Initialization and setting up of the Project</w:t>
            </w:r>
          </w:p>
        </w:tc>
        <w:tc>
          <w:tcPr>
            <w:tcW w:w="5496" w:type="dxa"/>
          </w:tcPr>
          <w:p w:rsidR="00936561" w:rsidRPr="004609B9" w:rsidRDefault="00936561" w:rsidP="00936561">
            <w:r w:rsidRPr="004609B9">
              <w:t xml:space="preserve">Marian </w:t>
            </w:r>
            <w:r w:rsidR="00A47898" w:rsidRPr="004609B9">
              <w:t>Terchilă</w:t>
            </w:r>
          </w:p>
        </w:tc>
      </w:tr>
      <w:tr w:rsidR="00936561" w:rsidRPr="004609B9" w:rsidTr="00936561">
        <w:trPr>
          <w:trHeight w:val="687"/>
        </w:trPr>
        <w:tc>
          <w:tcPr>
            <w:tcW w:w="3616" w:type="dxa"/>
          </w:tcPr>
          <w:p w:rsidR="00936561" w:rsidRPr="004609B9" w:rsidRDefault="00936561" w:rsidP="00936561">
            <w:r w:rsidRPr="004609B9">
              <w:t>Firebase/Firestore Connectivity</w:t>
            </w:r>
          </w:p>
        </w:tc>
        <w:tc>
          <w:tcPr>
            <w:tcW w:w="5496" w:type="dxa"/>
          </w:tcPr>
          <w:p w:rsidR="00936561" w:rsidRPr="004609B9" w:rsidRDefault="00936561" w:rsidP="00936561">
            <w:r w:rsidRPr="004609B9">
              <w:t xml:space="preserve">Marian </w:t>
            </w:r>
            <w:r w:rsidR="00A47898" w:rsidRPr="004609B9">
              <w:t>Terchilă</w:t>
            </w:r>
          </w:p>
        </w:tc>
      </w:tr>
      <w:tr w:rsidR="00936561" w:rsidRPr="004609B9" w:rsidTr="00936561">
        <w:trPr>
          <w:trHeight w:val="337"/>
        </w:trPr>
        <w:tc>
          <w:tcPr>
            <w:tcW w:w="3616" w:type="dxa"/>
          </w:tcPr>
          <w:p w:rsidR="00936561" w:rsidRPr="004609B9" w:rsidRDefault="00936561" w:rsidP="00936561">
            <w:r w:rsidRPr="004609B9">
              <w:t>Login</w:t>
            </w:r>
            <w:r w:rsidRPr="004609B9">
              <w:t>/Register</w:t>
            </w:r>
            <w:r w:rsidRPr="004609B9">
              <w:t xml:space="preserve"> Screen</w:t>
            </w:r>
          </w:p>
        </w:tc>
        <w:tc>
          <w:tcPr>
            <w:tcW w:w="5496" w:type="dxa"/>
          </w:tcPr>
          <w:p w:rsidR="00936561" w:rsidRPr="004609B9" w:rsidRDefault="00936561" w:rsidP="00936561">
            <w:r w:rsidRPr="004609B9">
              <w:t xml:space="preserve">Marian </w:t>
            </w:r>
            <w:r w:rsidR="00A47898" w:rsidRPr="004609B9">
              <w:t>Terchilă</w:t>
            </w:r>
          </w:p>
        </w:tc>
      </w:tr>
      <w:tr w:rsidR="00936561" w:rsidRPr="004609B9" w:rsidTr="00936561">
        <w:trPr>
          <w:trHeight w:val="349"/>
        </w:trPr>
        <w:tc>
          <w:tcPr>
            <w:tcW w:w="3616" w:type="dxa"/>
          </w:tcPr>
          <w:p w:rsidR="00936561" w:rsidRPr="004609B9" w:rsidRDefault="00936561" w:rsidP="00936561">
            <w:r w:rsidRPr="004609B9">
              <w:t>Graphic Art Screen</w:t>
            </w:r>
          </w:p>
        </w:tc>
        <w:tc>
          <w:tcPr>
            <w:tcW w:w="5496" w:type="dxa"/>
          </w:tcPr>
          <w:p w:rsidR="00936561" w:rsidRPr="004609B9" w:rsidRDefault="00936561" w:rsidP="00936561">
            <w:r w:rsidRPr="004609B9">
              <w:t>Vadim Stasiev</w:t>
            </w:r>
          </w:p>
        </w:tc>
      </w:tr>
      <w:tr w:rsidR="00936561" w:rsidRPr="004609B9" w:rsidTr="00936561">
        <w:trPr>
          <w:trHeight w:val="337"/>
        </w:trPr>
        <w:tc>
          <w:tcPr>
            <w:tcW w:w="3616" w:type="dxa"/>
          </w:tcPr>
          <w:p w:rsidR="00936561" w:rsidRPr="004609B9" w:rsidRDefault="00936561" w:rsidP="00936561">
            <w:r w:rsidRPr="004609B9">
              <w:t>Notes Screen</w:t>
            </w:r>
          </w:p>
        </w:tc>
        <w:tc>
          <w:tcPr>
            <w:tcW w:w="5496" w:type="dxa"/>
          </w:tcPr>
          <w:p w:rsidR="00936561" w:rsidRPr="004609B9" w:rsidRDefault="00936561" w:rsidP="00936561">
            <w:r w:rsidRPr="004609B9">
              <w:t>Vadim Stasiev</w:t>
            </w:r>
          </w:p>
        </w:tc>
      </w:tr>
      <w:tr w:rsidR="00936561" w:rsidRPr="004609B9" w:rsidTr="00936561">
        <w:trPr>
          <w:trHeight w:val="349"/>
        </w:trPr>
        <w:tc>
          <w:tcPr>
            <w:tcW w:w="3616" w:type="dxa"/>
          </w:tcPr>
          <w:p w:rsidR="00936561" w:rsidRPr="004609B9" w:rsidRDefault="00936561" w:rsidP="00936561">
            <w:r w:rsidRPr="004609B9">
              <w:t>Usual Expenses Screen</w:t>
            </w:r>
          </w:p>
        </w:tc>
        <w:tc>
          <w:tcPr>
            <w:tcW w:w="5496" w:type="dxa"/>
          </w:tcPr>
          <w:p w:rsidR="00936561" w:rsidRPr="004609B9" w:rsidRDefault="00936561" w:rsidP="00936561">
            <w:r w:rsidRPr="004609B9">
              <w:t>Vadim Stasiev</w:t>
            </w:r>
          </w:p>
        </w:tc>
      </w:tr>
      <w:tr w:rsidR="00936561" w:rsidTr="00936561">
        <w:trPr>
          <w:trHeight w:val="687"/>
        </w:trPr>
        <w:tc>
          <w:tcPr>
            <w:tcW w:w="3616" w:type="dxa"/>
          </w:tcPr>
          <w:p w:rsidR="00936561" w:rsidRPr="004609B9" w:rsidRDefault="00936561" w:rsidP="00936561">
            <w:r w:rsidRPr="004609B9">
              <w:t>Application Logic across different screens</w:t>
            </w:r>
          </w:p>
        </w:tc>
        <w:tc>
          <w:tcPr>
            <w:tcW w:w="5496" w:type="dxa"/>
          </w:tcPr>
          <w:p w:rsidR="00936561" w:rsidRDefault="00936561" w:rsidP="00936561">
            <w:r w:rsidRPr="004609B9">
              <w:t xml:space="preserve">Marian </w:t>
            </w:r>
            <w:r w:rsidR="00A47898" w:rsidRPr="004609B9">
              <w:t>Terchilă</w:t>
            </w:r>
            <w:r w:rsidRPr="004609B9">
              <w:t>, Vadim Stasiev</w:t>
            </w:r>
            <w:bookmarkStart w:id="29" w:name="_GoBack"/>
            <w:bookmarkEnd w:id="29"/>
          </w:p>
        </w:tc>
      </w:tr>
    </w:tbl>
    <w:p w:rsidR="00936561" w:rsidRDefault="00936561" w:rsidP="00936561"/>
    <w:sectPr w:rsidR="00936561">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253A" w:rsidRDefault="00BA253A">
      <w:pPr>
        <w:spacing w:line="240" w:lineRule="auto"/>
      </w:pPr>
      <w:r>
        <w:separator/>
      </w:r>
    </w:p>
  </w:endnote>
  <w:endnote w:type="continuationSeparator" w:id="0">
    <w:p w:rsidR="00BA253A" w:rsidRDefault="00BA25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Noto Serif CJK SC">
    <w:altName w:val="Times New Roman"/>
    <w:charset w:val="00"/>
    <w:family w:val="auto"/>
    <w:pitch w:val="variable"/>
  </w:font>
  <w:font w:name="Lohit Devanagari">
    <w:altName w:val="Times New Roman"/>
    <w:charset w:val="00"/>
    <w:family w:val="auto"/>
    <w:pitch w:val="variable"/>
  </w:font>
  <w:font w:name="Calibri Light">
    <w:panose1 w:val="020F0302020204030204"/>
    <w:charset w:val="00"/>
    <w:family w:val="swiss"/>
    <w:pitch w:val="variable"/>
    <w:sig w:usb0="A0002AEF" w:usb1="4000207B" w:usb2="00000000" w:usb3="00000000" w:csb0="000001FF" w:csb1="00000000"/>
  </w:font>
  <w:font w:name="Mangal">
    <w:altName w:val="Cousine for Powerline"/>
    <w:panose1 w:val="00000400000000000000"/>
    <w:charset w:val="01"/>
    <w:family w:val="roman"/>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Liberation Sans">
    <w:charset w:val="00"/>
    <w:family w:val="swiss"/>
    <w:pitch w:val="variable"/>
  </w:font>
  <w:font w:name="Noto Sans CJK SC">
    <w:charset w:val="00"/>
    <w:family w:val="auto"/>
    <w:pitch w:val="variable"/>
  </w:font>
  <w:font w:name="Calibri">
    <w:panose1 w:val="020F0502020204030204"/>
    <w:charset w:val="00"/>
    <w:family w:val="swiss"/>
    <w:pitch w:val="variable"/>
    <w:sig w:usb0="E0002AFF" w:usb1="4000ACFF" w:usb2="00000001" w:usb3="00000000" w:csb0="000001FF" w:csb1="00000000"/>
  </w:font>
  <w:font w:name="Liberation Mono">
    <w:charset w:val="00"/>
    <w:family w:val="modern"/>
    <w:pitch w:val="fixed"/>
  </w:font>
  <w:font w:name="Noto Sans Mono CJK SC">
    <w:charset w:val="00"/>
    <w:family w:val="modern"/>
    <w:pitch w:val="fixed"/>
  </w:font>
  <w:font w:name="Arial Narrow">
    <w:panose1 w:val="020B0606020202030204"/>
    <w:charset w:val="00"/>
    <w:family w:val="swiss"/>
    <w:pitch w:val="variable"/>
    <w:sig w:usb0="00000287" w:usb1="00000800" w:usb2="00000000" w:usb3="00000000" w:csb0="0000009F" w:csb1="00000000"/>
  </w:font>
  <w:font w:name="Roboto, 'Noto Sans', 'Noto Sans">
    <w:altName w:val="Times New Roman"/>
    <w:charset w:val="00"/>
    <w:family w:val="auto"/>
    <w:pitch w:val="default"/>
  </w:font>
  <w:font w:name="Droid Sans Mon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Narrow" w:hAnsi="Arial Narrow"/>
        <w:sz w:val="22"/>
      </w:rPr>
      <w:id w:val="472800208"/>
      <w:docPartObj>
        <w:docPartGallery w:val="Page Numbers (Bottom of Page)"/>
        <w:docPartUnique/>
      </w:docPartObj>
    </w:sdtPr>
    <w:sdtContent>
      <w:sdt>
        <w:sdtPr>
          <w:rPr>
            <w:rFonts w:ascii="Arial Narrow" w:hAnsi="Arial Narrow"/>
            <w:sz w:val="22"/>
          </w:rPr>
          <w:id w:val="-2098546465"/>
          <w:docPartObj>
            <w:docPartGallery w:val="Page Numbers (Top of Page)"/>
            <w:docPartUnique/>
          </w:docPartObj>
        </w:sdtPr>
        <w:sdtContent>
          <w:p w:rsidR="00F46728" w:rsidRPr="00AB6AB4" w:rsidRDefault="00F46728">
            <w:pPr>
              <w:pStyle w:val="Footer"/>
              <w:jc w:val="center"/>
              <w:rPr>
                <w:rFonts w:ascii="Arial Narrow" w:hAnsi="Arial Narrow"/>
                <w:sz w:val="22"/>
              </w:rPr>
            </w:pPr>
            <w:r w:rsidRPr="00AB6AB4">
              <w:rPr>
                <w:rFonts w:ascii="Arial Narrow" w:hAnsi="Arial Narrow"/>
                <w:sz w:val="22"/>
              </w:rPr>
              <w:t xml:space="preserve">Page </w:t>
            </w:r>
            <w:r w:rsidRPr="00AB6AB4">
              <w:rPr>
                <w:rFonts w:ascii="Arial Narrow" w:hAnsi="Arial Narrow"/>
                <w:b/>
                <w:bCs/>
                <w:sz w:val="22"/>
                <w:szCs w:val="24"/>
              </w:rPr>
              <w:fldChar w:fldCharType="begin"/>
            </w:r>
            <w:r w:rsidRPr="00AB6AB4">
              <w:rPr>
                <w:rFonts w:ascii="Arial Narrow" w:hAnsi="Arial Narrow"/>
                <w:b/>
                <w:bCs/>
                <w:sz w:val="22"/>
              </w:rPr>
              <w:instrText xml:space="preserve"> PAGE </w:instrText>
            </w:r>
            <w:r w:rsidRPr="00AB6AB4">
              <w:rPr>
                <w:rFonts w:ascii="Arial Narrow" w:hAnsi="Arial Narrow"/>
                <w:b/>
                <w:bCs/>
                <w:sz w:val="22"/>
                <w:szCs w:val="24"/>
              </w:rPr>
              <w:fldChar w:fldCharType="separate"/>
            </w:r>
            <w:r w:rsidR="004609B9">
              <w:rPr>
                <w:rFonts w:ascii="Arial Narrow" w:hAnsi="Arial Narrow"/>
                <w:b/>
                <w:bCs/>
                <w:noProof/>
                <w:sz w:val="22"/>
              </w:rPr>
              <w:t>20</w:t>
            </w:r>
            <w:r w:rsidRPr="00AB6AB4">
              <w:rPr>
                <w:rFonts w:ascii="Arial Narrow" w:hAnsi="Arial Narrow"/>
                <w:b/>
                <w:bCs/>
                <w:sz w:val="22"/>
                <w:szCs w:val="24"/>
              </w:rPr>
              <w:fldChar w:fldCharType="end"/>
            </w:r>
            <w:r w:rsidRPr="00AB6AB4">
              <w:rPr>
                <w:rFonts w:ascii="Arial Narrow" w:hAnsi="Arial Narrow"/>
                <w:sz w:val="22"/>
              </w:rPr>
              <w:t xml:space="preserve"> of </w:t>
            </w:r>
            <w:r w:rsidRPr="00AB6AB4">
              <w:rPr>
                <w:rFonts w:ascii="Arial Narrow" w:hAnsi="Arial Narrow"/>
                <w:b/>
                <w:bCs/>
                <w:sz w:val="22"/>
                <w:szCs w:val="24"/>
              </w:rPr>
              <w:fldChar w:fldCharType="begin"/>
            </w:r>
            <w:r w:rsidRPr="00AB6AB4">
              <w:rPr>
                <w:rFonts w:ascii="Arial Narrow" w:hAnsi="Arial Narrow"/>
                <w:b/>
                <w:bCs/>
                <w:sz w:val="22"/>
              </w:rPr>
              <w:instrText xml:space="preserve"> NUMPAGES  </w:instrText>
            </w:r>
            <w:r w:rsidRPr="00AB6AB4">
              <w:rPr>
                <w:rFonts w:ascii="Arial Narrow" w:hAnsi="Arial Narrow"/>
                <w:b/>
                <w:bCs/>
                <w:sz w:val="22"/>
                <w:szCs w:val="24"/>
              </w:rPr>
              <w:fldChar w:fldCharType="separate"/>
            </w:r>
            <w:r w:rsidR="004609B9">
              <w:rPr>
                <w:rFonts w:ascii="Arial Narrow" w:hAnsi="Arial Narrow"/>
                <w:b/>
                <w:bCs/>
                <w:noProof/>
                <w:sz w:val="22"/>
              </w:rPr>
              <w:t>20</w:t>
            </w:r>
            <w:r w:rsidRPr="00AB6AB4">
              <w:rPr>
                <w:rFonts w:ascii="Arial Narrow" w:hAnsi="Arial Narrow"/>
                <w:b/>
                <w:bCs/>
                <w:sz w:val="22"/>
                <w:szCs w:val="24"/>
              </w:rPr>
              <w:fldChar w:fldCharType="end"/>
            </w:r>
          </w:p>
        </w:sdtContent>
      </w:sdt>
    </w:sdtContent>
  </w:sdt>
  <w:p w:rsidR="00F46728" w:rsidRDefault="00F467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253A" w:rsidRDefault="00BA253A">
      <w:pPr>
        <w:spacing w:line="240" w:lineRule="auto"/>
      </w:pPr>
      <w:r>
        <w:rPr>
          <w:color w:val="000000"/>
        </w:rPr>
        <w:separator/>
      </w:r>
    </w:p>
  </w:footnote>
  <w:footnote w:type="continuationSeparator" w:id="0">
    <w:p w:rsidR="00BA253A" w:rsidRDefault="00BA25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6728" w:rsidRDefault="00F46728">
    <w:pPr>
      <w:pStyle w:val="Header"/>
      <w:rPr>
        <w:rFonts w:ascii="Arial Narrow" w:hAnsi="Arial Narrow"/>
      </w:rPr>
    </w:pPr>
    <w:r w:rsidRPr="00DF009C">
      <w:rPr>
        <w:rFonts w:ascii="Arial Narrow" w:hAnsi="Arial Narrow"/>
      </w:rPr>
      <w:t>CIS099-2 – Mobile Application Development</w:t>
    </w:r>
  </w:p>
  <w:p w:rsidR="00F46728" w:rsidRPr="00DF009C" w:rsidRDefault="00A47898">
    <w:pPr>
      <w:pStyle w:val="Header"/>
      <w:rPr>
        <w:rFonts w:ascii="Arial Narrow" w:hAnsi="Arial Narrow"/>
      </w:rPr>
    </w:pPr>
    <w:r>
      <w:rPr>
        <w:rFonts w:ascii="Arial Narrow" w:hAnsi="Arial Narrow"/>
      </w:rPr>
      <w:t xml:space="preserve">Group 993434 - </w:t>
    </w:r>
    <w:r w:rsidRPr="00A47898">
      <w:rPr>
        <w:rFonts w:ascii="Arial Narrow" w:hAnsi="Arial Narrow"/>
      </w:rPr>
      <w:t>Marian Terchilă</w:t>
    </w:r>
    <w:r>
      <w:rPr>
        <w:rFonts w:ascii="Arial Narrow" w:hAnsi="Arial Narrow"/>
      </w:rPr>
      <w:t xml:space="preserve"> </w:t>
    </w:r>
    <w:r w:rsidRPr="00A47898">
      <w:rPr>
        <w:rFonts w:ascii="Arial Narrow" w:hAnsi="Arial Narrow"/>
      </w:rPr>
      <w:t>- 1819263 &amp; Vadim Stasiev - 190087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3"/>
    <w:name w:val="WW8Num10"/>
    <w:lvl w:ilvl="0">
      <w:start w:val="1"/>
      <w:numFmt w:val="bullet"/>
      <w:lvlText w:val="•"/>
      <w:lvlJc w:val="left"/>
      <w:pPr>
        <w:tabs>
          <w:tab w:val="num" w:pos="720"/>
        </w:tabs>
        <w:ind w:left="720" w:hanging="360"/>
      </w:pPr>
      <w:rPr>
        <w:rFonts w:ascii="Arial" w:hAnsi="Arial"/>
      </w:rPr>
    </w:lvl>
  </w:abstractNum>
  <w:abstractNum w:abstractNumId="1" w15:restartNumberingAfterBreak="0">
    <w:nsid w:val="233C79F6"/>
    <w:multiLevelType w:val="hybridMultilevel"/>
    <w:tmpl w:val="48D0A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EE1DC5"/>
    <w:multiLevelType w:val="multilevel"/>
    <w:tmpl w:val="73700A02"/>
    <w:styleLink w:val="WWNum2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245E5241"/>
    <w:multiLevelType w:val="hybridMultilevel"/>
    <w:tmpl w:val="B6600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D53504"/>
    <w:multiLevelType w:val="hybridMultilevel"/>
    <w:tmpl w:val="35D6C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1E15E9"/>
    <w:multiLevelType w:val="hybridMultilevel"/>
    <w:tmpl w:val="76C61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815D5D"/>
    <w:multiLevelType w:val="hybridMultilevel"/>
    <w:tmpl w:val="10E80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635176"/>
    <w:multiLevelType w:val="hybridMultilevel"/>
    <w:tmpl w:val="C652E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1242DD"/>
    <w:multiLevelType w:val="hybridMultilevel"/>
    <w:tmpl w:val="2286B2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B6196E"/>
    <w:multiLevelType w:val="hybridMultilevel"/>
    <w:tmpl w:val="FA065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1F4AC9"/>
    <w:multiLevelType w:val="hybridMultilevel"/>
    <w:tmpl w:val="E91A1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1D28E8"/>
    <w:multiLevelType w:val="hybridMultilevel"/>
    <w:tmpl w:val="76C4A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431F7C"/>
    <w:multiLevelType w:val="hybridMultilevel"/>
    <w:tmpl w:val="354C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7"/>
  </w:num>
  <w:num w:numId="4">
    <w:abstractNumId w:val="5"/>
  </w:num>
  <w:num w:numId="5">
    <w:abstractNumId w:val="10"/>
  </w:num>
  <w:num w:numId="6">
    <w:abstractNumId w:val="1"/>
  </w:num>
  <w:num w:numId="7">
    <w:abstractNumId w:val="3"/>
  </w:num>
  <w:num w:numId="8">
    <w:abstractNumId w:val="6"/>
  </w:num>
  <w:num w:numId="9">
    <w:abstractNumId w:val="4"/>
  </w:num>
  <w:num w:numId="10">
    <w:abstractNumId w:val="12"/>
  </w:num>
  <w:num w:numId="11">
    <w:abstractNumId w:val="9"/>
  </w:num>
  <w:num w:numId="12">
    <w:abstractNumId w:val="11"/>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proofState w:spelling="clean" w:grammar="clean"/>
  <w:defaultTabStop w:val="709"/>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NbEwMDAzNbQwMjRT0lEKTi0uzszPAykwqgUAhwYOIiwAAAA="/>
  </w:docVars>
  <w:rsids>
    <w:rsidRoot w:val="006E5ACA"/>
    <w:rsid w:val="00031842"/>
    <w:rsid w:val="00032D94"/>
    <w:rsid w:val="00055095"/>
    <w:rsid w:val="000C4370"/>
    <w:rsid w:val="000C6A7E"/>
    <w:rsid w:val="000F47C6"/>
    <w:rsid w:val="001631CB"/>
    <w:rsid w:val="00177A49"/>
    <w:rsid w:val="00184239"/>
    <w:rsid w:val="001A0B94"/>
    <w:rsid w:val="001B58C3"/>
    <w:rsid w:val="001C3A5E"/>
    <w:rsid w:val="0021765A"/>
    <w:rsid w:val="00223AD5"/>
    <w:rsid w:val="002535ED"/>
    <w:rsid w:val="002B038D"/>
    <w:rsid w:val="00314097"/>
    <w:rsid w:val="00356497"/>
    <w:rsid w:val="003B2101"/>
    <w:rsid w:val="003F2DD4"/>
    <w:rsid w:val="00415CFB"/>
    <w:rsid w:val="004609B9"/>
    <w:rsid w:val="00472A04"/>
    <w:rsid w:val="00473100"/>
    <w:rsid w:val="004861FA"/>
    <w:rsid w:val="00490D7D"/>
    <w:rsid w:val="00493B8F"/>
    <w:rsid w:val="004B3836"/>
    <w:rsid w:val="004C0225"/>
    <w:rsid w:val="005156E1"/>
    <w:rsid w:val="00542698"/>
    <w:rsid w:val="005776A2"/>
    <w:rsid w:val="005A0627"/>
    <w:rsid w:val="005C008E"/>
    <w:rsid w:val="005D2B38"/>
    <w:rsid w:val="00622230"/>
    <w:rsid w:val="006547C8"/>
    <w:rsid w:val="00656C6F"/>
    <w:rsid w:val="006B4D30"/>
    <w:rsid w:val="006E5ACA"/>
    <w:rsid w:val="006F313A"/>
    <w:rsid w:val="006F416A"/>
    <w:rsid w:val="00724B04"/>
    <w:rsid w:val="007272DD"/>
    <w:rsid w:val="00731610"/>
    <w:rsid w:val="00764170"/>
    <w:rsid w:val="00850E8A"/>
    <w:rsid w:val="008B682E"/>
    <w:rsid w:val="008C13C6"/>
    <w:rsid w:val="008C1E36"/>
    <w:rsid w:val="009109E6"/>
    <w:rsid w:val="00936561"/>
    <w:rsid w:val="0096077D"/>
    <w:rsid w:val="009A193C"/>
    <w:rsid w:val="009A30BF"/>
    <w:rsid w:val="009C7813"/>
    <w:rsid w:val="00A02F0F"/>
    <w:rsid w:val="00A47898"/>
    <w:rsid w:val="00A52842"/>
    <w:rsid w:val="00A56CB2"/>
    <w:rsid w:val="00A836F1"/>
    <w:rsid w:val="00AA0ED2"/>
    <w:rsid w:val="00AE2465"/>
    <w:rsid w:val="00AF05A1"/>
    <w:rsid w:val="00B157F4"/>
    <w:rsid w:val="00B314CE"/>
    <w:rsid w:val="00B33290"/>
    <w:rsid w:val="00B90793"/>
    <w:rsid w:val="00BA253A"/>
    <w:rsid w:val="00BB1F77"/>
    <w:rsid w:val="00BC5C48"/>
    <w:rsid w:val="00BE1EA3"/>
    <w:rsid w:val="00C24A6D"/>
    <w:rsid w:val="00CA14A7"/>
    <w:rsid w:val="00CE6E57"/>
    <w:rsid w:val="00D21CA5"/>
    <w:rsid w:val="00D40641"/>
    <w:rsid w:val="00D46517"/>
    <w:rsid w:val="00D611F4"/>
    <w:rsid w:val="00D97E10"/>
    <w:rsid w:val="00DA0CE5"/>
    <w:rsid w:val="00DC158F"/>
    <w:rsid w:val="00E02D8B"/>
    <w:rsid w:val="00E36EC9"/>
    <w:rsid w:val="00E600A7"/>
    <w:rsid w:val="00E6092E"/>
    <w:rsid w:val="00E866E2"/>
    <w:rsid w:val="00EE5EE3"/>
    <w:rsid w:val="00EE63C9"/>
    <w:rsid w:val="00F05869"/>
    <w:rsid w:val="00F23238"/>
    <w:rsid w:val="00F46728"/>
    <w:rsid w:val="00F5445E"/>
    <w:rsid w:val="00F73011"/>
    <w:rsid w:val="00FA12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1B4A0"/>
  <w15:docId w15:val="{7E3C6BF7-049C-4FC4-9A63-AC31D5DA7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erif CJK SC" w:hAnsi="Liberation Serif" w:cs="Lohit Devanagari"/>
        <w:kern w:val="3"/>
        <w:sz w:val="24"/>
        <w:szCs w:val="24"/>
        <w:lang w:val="en-GB" w:eastAsia="zh-CN" w:bidi="hi-IN"/>
      </w:rPr>
    </w:rPrDefault>
    <w:pPrDefault>
      <w:pPr>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610"/>
    <w:pPr>
      <w:spacing w:line="360" w:lineRule="auto"/>
    </w:pPr>
    <w:rPr>
      <w:rFonts w:ascii="Times New Roman" w:hAnsi="Times New Roman"/>
      <w:sz w:val="22"/>
    </w:rPr>
  </w:style>
  <w:style w:type="paragraph" w:styleId="Heading1">
    <w:name w:val="heading 1"/>
    <w:basedOn w:val="Normal"/>
    <w:next w:val="Normal"/>
    <w:link w:val="Heading1Char"/>
    <w:uiPriority w:val="9"/>
    <w:qFormat/>
    <w:rsid w:val="00B33290"/>
    <w:pPr>
      <w:keepNext/>
      <w:keepLines/>
      <w:spacing w:before="240"/>
      <w:outlineLvl w:val="0"/>
    </w:pPr>
    <w:rPr>
      <w:rFonts w:asciiTheme="majorHAnsi" w:eastAsiaTheme="majorEastAsia" w:hAnsiTheme="majorHAnsi" w:cs="Mangal"/>
      <w:color w:val="2E74B5" w:themeColor="accent1" w:themeShade="BF"/>
      <w:sz w:val="32"/>
      <w:szCs w:val="29"/>
    </w:rPr>
  </w:style>
  <w:style w:type="paragraph" w:styleId="Heading2">
    <w:name w:val="heading 2"/>
    <w:basedOn w:val="Normal"/>
    <w:next w:val="Normal"/>
    <w:link w:val="Heading2Char"/>
    <w:uiPriority w:val="9"/>
    <w:unhideWhenUsed/>
    <w:qFormat/>
    <w:rsid w:val="00B33290"/>
    <w:pPr>
      <w:keepNext/>
      <w:keepLines/>
      <w:spacing w:before="40"/>
      <w:outlineLvl w:val="1"/>
    </w:pPr>
    <w:rPr>
      <w:rFonts w:asciiTheme="majorHAnsi" w:eastAsiaTheme="majorEastAsia" w:hAnsiTheme="majorHAnsi" w:cs="Mangal"/>
      <w:color w:val="2E74B5" w:themeColor="accent1" w:themeShade="BF"/>
      <w:sz w:val="26"/>
      <w:szCs w:val="23"/>
    </w:rPr>
  </w:style>
  <w:style w:type="paragraph" w:styleId="Heading3">
    <w:name w:val="heading 3"/>
    <w:basedOn w:val="Standard"/>
    <w:next w:val="Standard"/>
    <w:pPr>
      <w:keepNext/>
      <w:keepLines/>
      <w:spacing w:before="40"/>
      <w:outlineLvl w:val="2"/>
    </w:pPr>
    <w:rPr>
      <w:rFonts w:ascii="Calibri Light" w:eastAsia="SimSun" w:hAnsi="Calibri Light" w:cs="Calibri Light"/>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Noto Sans CJK SC"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ListParagraph">
    <w:name w:val="List Paragraph"/>
    <w:basedOn w:val="Standard"/>
    <w:uiPriority w:val="34"/>
    <w:qFormat/>
    <w:pPr>
      <w:ind w:left="720"/>
    </w:pPr>
  </w:style>
  <w:style w:type="paragraph" w:customStyle="1" w:styleId="Label">
    <w:name w:val="Label"/>
    <w:basedOn w:val="Standard"/>
    <w:qFormat/>
    <w:pPr>
      <w:suppressAutoHyphens w:val="0"/>
      <w:spacing w:before="40" w:after="20"/>
    </w:pPr>
    <w:rPr>
      <w:rFonts w:ascii="Calibri" w:eastAsia="Calibri" w:hAnsi="Calibri" w:cs="Calibri"/>
      <w:b/>
      <w:color w:val="262626"/>
      <w:sz w:val="20"/>
      <w:szCs w:val="22"/>
      <w:lang w:val="en-US" w:eastAsia="en-US"/>
    </w:rPr>
  </w:style>
  <w:style w:type="paragraph" w:customStyle="1" w:styleId="Quotations">
    <w:name w:val="Quotations"/>
    <w:basedOn w:val="Standard"/>
    <w:pPr>
      <w:spacing w:after="283"/>
      <w:ind w:left="567" w:right="567"/>
    </w:pPr>
  </w:style>
  <w:style w:type="character" w:customStyle="1" w:styleId="ListLabel43">
    <w:name w:val="ListLabel 43"/>
    <w:rPr>
      <w:rFonts w:cs="Courier New"/>
    </w:rPr>
  </w:style>
  <w:style w:type="character" w:customStyle="1" w:styleId="ListLabel44">
    <w:name w:val="ListLabel 44"/>
    <w:rPr>
      <w:rFonts w:cs="Courier New"/>
    </w:rPr>
  </w:style>
  <w:style w:type="character" w:customStyle="1" w:styleId="ListLabel45">
    <w:name w:val="ListLabel 45"/>
    <w:rPr>
      <w:rFonts w:cs="Courier New"/>
    </w:rPr>
  </w:style>
  <w:style w:type="character" w:customStyle="1" w:styleId="Internetlink">
    <w:name w:val="Internet link"/>
    <w:rPr>
      <w:color w:val="000080"/>
      <w:u w:val="single"/>
    </w:rPr>
  </w:style>
  <w:style w:type="character" w:styleId="Emphasis">
    <w:name w:val="Emphasis"/>
    <w:rPr>
      <w:i/>
      <w:iCs/>
    </w:rPr>
  </w:style>
  <w:style w:type="character" w:customStyle="1" w:styleId="SourceText">
    <w:name w:val="Source Text"/>
    <w:rPr>
      <w:rFonts w:ascii="Liberation Mono" w:eastAsia="Noto Sans Mono CJK SC" w:hAnsi="Liberation Mono" w:cs="Liberation Mono"/>
    </w:rPr>
  </w:style>
  <w:style w:type="numbering" w:customStyle="1" w:styleId="WWNum23">
    <w:name w:val="WWNum23"/>
    <w:basedOn w:val="NoList"/>
    <w:pPr>
      <w:numPr>
        <w:numId w:val="1"/>
      </w:numPr>
    </w:pPr>
  </w:style>
  <w:style w:type="character" w:customStyle="1" w:styleId="Heading2Char">
    <w:name w:val="Heading 2 Char"/>
    <w:basedOn w:val="DefaultParagraphFont"/>
    <w:link w:val="Heading2"/>
    <w:uiPriority w:val="9"/>
    <w:rsid w:val="00B33290"/>
    <w:rPr>
      <w:rFonts w:asciiTheme="majorHAnsi" w:eastAsiaTheme="majorEastAsia" w:hAnsiTheme="majorHAnsi" w:cs="Mangal"/>
      <w:color w:val="2E74B5" w:themeColor="accent1" w:themeShade="BF"/>
      <w:sz w:val="26"/>
      <w:szCs w:val="23"/>
    </w:rPr>
  </w:style>
  <w:style w:type="character" w:customStyle="1" w:styleId="Heading1Char">
    <w:name w:val="Heading 1 Char"/>
    <w:basedOn w:val="DefaultParagraphFont"/>
    <w:link w:val="Heading1"/>
    <w:uiPriority w:val="9"/>
    <w:rsid w:val="00B33290"/>
    <w:rPr>
      <w:rFonts w:asciiTheme="majorHAnsi" w:eastAsiaTheme="majorEastAsia" w:hAnsiTheme="majorHAnsi" w:cs="Mangal"/>
      <w:color w:val="2E74B5" w:themeColor="accent1" w:themeShade="BF"/>
      <w:sz w:val="32"/>
      <w:szCs w:val="29"/>
    </w:rPr>
  </w:style>
  <w:style w:type="character" w:styleId="Hyperlink">
    <w:name w:val="Hyperlink"/>
    <w:uiPriority w:val="99"/>
    <w:rsid w:val="00F46728"/>
    <w:rPr>
      <w:rFonts w:cs="Times New Roman"/>
      <w:color w:val="0000FF"/>
      <w:u w:val="single"/>
    </w:rPr>
  </w:style>
  <w:style w:type="table" w:styleId="TableGrid">
    <w:name w:val="Table Grid"/>
    <w:basedOn w:val="TableNormal"/>
    <w:uiPriority w:val="99"/>
    <w:rsid w:val="00F46728"/>
    <w:pPr>
      <w:suppressAutoHyphens w:val="0"/>
      <w:autoSpaceDN/>
      <w:textAlignment w:val="auto"/>
    </w:pPr>
    <w:rPr>
      <w:rFonts w:ascii="Calibri" w:eastAsia="Calibri" w:hAnsi="Calibri" w:cs="Arial"/>
      <w:kern w:val="0"/>
      <w:sz w:val="20"/>
      <w:szCs w:val="20"/>
      <w:lang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6728"/>
    <w:pPr>
      <w:tabs>
        <w:tab w:val="center" w:pos="4513"/>
        <w:tab w:val="right" w:pos="9026"/>
      </w:tabs>
      <w:autoSpaceDN/>
      <w:spacing w:line="240" w:lineRule="auto"/>
      <w:textAlignment w:val="auto"/>
    </w:pPr>
    <w:rPr>
      <w:rFonts w:eastAsia="Times New Roman" w:cs="Times New Roman"/>
      <w:kern w:val="0"/>
      <w:sz w:val="24"/>
      <w:szCs w:val="20"/>
      <w:lang w:eastAsia="ar-SA" w:bidi="ar-SA"/>
    </w:rPr>
  </w:style>
  <w:style w:type="character" w:customStyle="1" w:styleId="HeaderChar">
    <w:name w:val="Header Char"/>
    <w:basedOn w:val="DefaultParagraphFont"/>
    <w:link w:val="Header"/>
    <w:uiPriority w:val="99"/>
    <w:rsid w:val="00F46728"/>
    <w:rPr>
      <w:rFonts w:ascii="Times New Roman" w:eastAsia="Times New Roman" w:hAnsi="Times New Roman" w:cs="Times New Roman"/>
      <w:kern w:val="0"/>
      <w:szCs w:val="20"/>
      <w:lang w:eastAsia="ar-SA" w:bidi="ar-SA"/>
    </w:rPr>
  </w:style>
  <w:style w:type="paragraph" w:styleId="Footer">
    <w:name w:val="footer"/>
    <w:basedOn w:val="Normal"/>
    <w:link w:val="FooterChar"/>
    <w:uiPriority w:val="99"/>
    <w:unhideWhenUsed/>
    <w:rsid w:val="00F46728"/>
    <w:pPr>
      <w:tabs>
        <w:tab w:val="center" w:pos="4513"/>
        <w:tab w:val="right" w:pos="9026"/>
      </w:tabs>
      <w:autoSpaceDN/>
      <w:spacing w:line="240" w:lineRule="auto"/>
      <w:textAlignment w:val="auto"/>
    </w:pPr>
    <w:rPr>
      <w:rFonts w:eastAsia="Times New Roman" w:cs="Times New Roman"/>
      <w:kern w:val="0"/>
      <w:sz w:val="24"/>
      <w:szCs w:val="20"/>
      <w:lang w:eastAsia="ar-SA" w:bidi="ar-SA"/>
    </w:rPr>
  </w:style>
  <w:style w:type="character" w:customStyle="1" w:styleId="FooterChar">
    <w:name w:val="Footer Char"/>
    <w:basedOn w:val="DefaultParagraphFont"/>
    <w:link w:val="Footer"/>
    <w:uiPriority w:val="99"/>
    <w:rsid w:val="00F46728"/>
    <w:rPr>
      <w:rFonts w:ascii="Times New Roman" w:eastAsia="Times New Roman" w:hAnsi="Times New Roman" w:cs="Times New Roman"/>
      <w:kern w:val="0"/>
      <w:szCs w:val="20"/>
      <w:lang w:eastAsia="ar-SA" w:bidi="ar-SA"/>
    </w:rPr>
  </w:style>
  <w:style w:type="paragraph" w:customStyle="1" w:styleId="Text">
    <w:name w:val="Text"/>
    <w:basedOn w:val="Normal"/>
    <w:rsid w:val="00F46728"/>
    <w:pPr>
      <w:autoSpaceDN/>
      <w:spacing w:before="120" w:after="120" w:line="100" w:lineRule="atLeast"/>
      <w:textAlignment w:val="auto"/>
    </w:pPr>
    <w:rPr>
      <w:rFonts w:ascii="Arial" w:eastAsia="Times New Roman" w:hAnsi="Arial" w:cs="Times New Roman"/>
      <w:color w:val="00000A"/>
      <w:kern w:val="0"/>
      <w:sz w:val="24"/>
      <w:szCs w:val="20"/>
      <w:lang w:eastAsia="ar-SA" w:bidi="ar-SA"/>
    </w:rPr>
  </w:style>
  <w:style w:type="paragraph" w:styleId="NoSpacing">
    <w:name w:val="No Spacing"/>
    <w:link w:val="NoSpacingChar"/>
    <w:uiPriority w:val="1"/>
    <w:qFormat/>
    <w:rsid w:val="00184239"/>
    <w:rPr>
      <w:rFonts w:ascii="Times New Roman" w:hAnsi="Times New Roman" w:cs="Mangal"/>
      <w:sz w:val="22"/>
    </w:rPr>
  </w:style>
  <w:style w:type="paragraph" w:styleId="Bibliography">
    <w:name w:val="Bibliography"/>
    <w:basedOn w:val="Normal"/>
    <w:next w:val="Normal"/>
    <w:uiPriority w:val="37"/>
    <w:unhideWhenUsed/>
    <w:rsid w:val="00A02F0F"/>
    <w:rPr>
      <w:rFonts w:cs="Mangal"/>
    </w:rPr>
  </w:style>
  <w:style w:type="character" w:customStyle="1" w:styleId="NoSpacingChar">
    <w:name w:val="No Spacing Char"/>
    <w:basedOn w:val="DefaultParagraphFont"/>
    <w:link w:val="NoSpacing"/>
    <w:uiPriority w:val="1"/>
    <w:rsid w:val="00A47898"/>
    <w:rPr>
      <w:rFonts w:ascii="Times New Roman" w:hAnsi="Times New Roman" w:cs="Mangal"/>
      <w:sz w:val="22"/>
    </w:rPr>
  </w:style>
  <w:style w:type="paragraph" w:styleId="TOCHeading">
    <w:name w:val="TOC Heading"/>
    <w:basedOn w:val="Heading1"/>
    <w:next w:val="Normal"/>
    <w:uiPriority w:val="39"/>
    <w:unhideWhenUsed/>
    <w:qFormat/>
    <w:rsid w:val="008C13C6"/>
    <w:pPr>
      <w:suppressAutoHyphens w:val="0"/>
      <w:autoSpaceDN/>
      <w:spacing w:line="259" w:lineRule="auto"/>
      <w:textAlignment w:val="auto"/>
      <w:outlineLvl w:val="9"/>
    </w:pPr>
    <w:rPr>
      <w:rFonts w:cstheme="majorBidi"/>
      <w:kern w:val="0"/>
      <w:szCs w:val="32"/>
      <w:lang w:val="en-US" w:eastAsia="en-US" w:bidi="ar-SA"/>
    </w:rPr>
  </w:style>
  <w:style w:type="paragraph" w:styleId="TOC1">
    <w:name w:val="toc 1"/>
    <w:basedOn w:val="Normal"/>
    <w:next w:val="Normal"/>
    <w:autoRedefine/>
    <w:uiPriority w:val="39"/>
    <w:unhideWhenUsed/>
    <w:rsid w:val="008C13C6"/>
    <w:pPr>
      <w:spacing w:after="100"/>
    </w:pPr>
    <w:rPr>
      <w:rFonts w:cs="Mangal"/>
    </w:rPr>
  </w:style>
  <w:style w:type="paragraph" w:styleId="TOC2">
    <w:name w:val="toc 2"/>
    <w:basedOn w:val="Normal"/>
    <w:next w:val="Normal"/>
    <w:autoRedefine/>
    <w:uiPriority w:val="39"/>
    <w:unhideWhenUsed/>
    <w:rsid w:val="008C13C6"/>
    <w:pPr>
      <w:spacing w:after="100"/>
      <w:ind w:left="220"/>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410172">
      <w:bodyDiv w:val="1"/>
      <w:marLeft w:val="0"/>
      <w:marRight w:val="0"/>
      <w:marTop w:val="0"/>
      <w:marBottom w:val="0"/>
      <w:divBdr>
        <w:top w:val="none" w:sz="0" w:space="0" w:color="auto"/>
        <w:left w:val="none" w:sz="0" w:space="0" w:color="auto"/>
        <w:bottom w:val="none" w:sz="0" w:space="0" w:color="auto"/>
        <w:right w:val="none" w:sz="0" w:space="0" w:color="auto"/>
      </w:divBdr>
    </w:div>
    <w:div w:id="816990407">
      <w:bodyDiv w:val="1"/>
      <w:marLeft w:val="0"/>
      <w:marRight w:val="0"/>
      <w:marTop w:val="0"/>
      <w:marBottom w:val="0"/>
      <w:divBdr>
        <w:top w:val="none" w:sz="0" w:space="0" w:color="auto"/>
        <w:left w:val="none" w:sz="0" w:space="0" w:color="auto"/>
        <w:bottom w:val="none" w:sz="0" w:space="0" w:color="auto"/>
        <w:right w:val="none" w:sz="0" w:space="0" w:color="auto"/>
      </w:divBdr>
    </w:div>
    <w:div w:id="14838154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AS19</b:Tag>
    <b:SourceType>InternetSite</b:SourceType>
    <b:Guid>{5A62BD16-3EAC-4B69-9D8A-8D6C771FBB26}</b:Guid>
    <b:Author>
      <b:Author>
        <b:NameList>
          <b:Person>
            <b:Last>GANDER</b:Last>
            <b:First>KASHMIRA</b:First>
          </b:Person>
        </b:NameList>
      </b:Author>
    </b:Author>
    <b:Title>Huge Spike in Mental Illnesses Recorded in Millennials and Gen-Z, Social Media Blamed</b:Title>
    <b:Year>2019</b:Year>
    <b:YearAccessed>2020</b:YearAccessed>
    <b:MonthAccessed>01</b:MonthAccessed>
    <b:DayAccessed>20</b:DayAccessed>
    <b:URL>https://www.newsweek.com/millennials-genz-mental-illness-spike-mid-2000s-1362669</b:URL>
    <b:RefOrder>1</b:RefOrder>
  </b:Source>
  <b:Source>
    <b:Tag>Rea20</b:Tag>
    <b:SourceType>InternetSite</b:SourceType>
    <b:Guid>{180A788C-48E9-487C-A78F-54A75FDD2408}</b:Guid>
    <b:Author>
      <b:Author>
        <b:Corporate>ReactJS</b:Corporate>
      </b:Author>
    </b:Author>
    <b:Title>ReactJS - Environment Setup</b:Title>
    <b:YearAccessed>2020</b:YearAccessed>
    <b:MonthAccessed>01</b:MonthAccessed>
    <b:DayAccessed>20</b:DayAccessed>
    <b:URL>https://www.tutorialspoint.com/reactjs/reactjs_environment_setup.htm</b:URL>
    <b:RefOrder>2</b:RefOrder>
  </b:Source>
</b:Sources>
</file>

<file path=customXml/itemProps1.xml><?xml version="1.0" encoding="utf-8"?>
<ds:datastoreItem xmlns:ds="http://schemas.openxmlformats.org/officeDocument/2006/customXml" ds:itemID="{2BA4A316-C931-4037-A2B0-A849C69BA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0</TotalTime>
  <Pages>21</Pages>
  <Words>4349</Words>
  <Characters>2479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University of Bedfordshire</Company>
  <LinksUpToDate>false</LinksUpToDate>
  <CharactersWithSpaces>2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 MOBILE APPLICATION DEVELOPMENT Group report</dc:title>
  <dc:creator>Marian Terchilă - 1819263 &amp; Vadim Stasiev - 1900872</dc:creator>
  <cp:lastModifiedBy>PC</cp:lastModifiedBy>
  <cp:revision>42</cp:revision>
  <dcterms:created xsi:type="dcterms:W3CDTF">2021-01-18T14:22:00Z</dcterms:created>
  <dcterms:modified xsi:type="dcterms:W3CDTF">2021-01-22T02:25:00Z</dcterms:modified>
</cp:coreProperties>
</file>